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1E58452A" w14:textId="7BAF32DD" w:rsidR="00CF25F9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1675482" w:history="1">
            <w:r w:rsidR="00CF25F9" w:rsidRPr="00BE1E23">
              <w:rPr>
                <w:rStyle w:val="aa"/>
                <w:rFonts w:ascii="標楷體" w:hAnsi="標楷體" w:hint="eastAsia"/>
              </w:rPr>
              <w:t>一、</w:t>
            </w:r>
            <w:r w:rsidR="00CF25F9" w:rsidRPr="00BE1E23">
              <w:rPr>
                <w:rStyle w:val="aa"/>
                <w:rFonts w:ascii="標楷體" w:hAnsi="標楷體"/>
              </w:rPr>
              <w:t xml:space="preserve">MAMP </w:t>
            </w:r>
            <w:r w:rsidR="00CF25F9" w:rsidRPr="00BE1E23">
              <w:rPr>
                <w:rStyle w:val="aa"/>
                <w:rFonts w:ascii="標楷體" w:hAnsi="標楷體" w:hint="eastAsia"/>
              </w:rPr>
              <w:t>安裝（</w:t>
            </w:r>
            <w:r w:rsidR="00CF25F9" w:rsidRPr="00BE1E23">
              <w:rPr>
                <w:rStyle w:val="aa"/>
                <w:rFonts w:ascii="標楷體" w:hAnsi="標楷體"/>
              </w:rPr>
              <w:t xml:space="preserve">Windows </w:t>
            </w:r>
            <w:r w:rsidR="00CF25F9" w:rsidRPr="00BE1E23">
              <w:rPr>
                <w:rStyle w:val="aa"/>
                <w:rFonts w:ascii="標楷體" w:hAnsi="標楷體" w:hint="eastAsia"/>
              </w:rPr>
              <w:t>版本）</w:t>
            </w:r>
            <w:r w:rsidR="00CF25F9">
              <w:rPr>
                <w:webHidden/>
              </w:rPr>
              <w:tab/>
            </w:r>
            <w:r w:rsidR="00CF25F9">
              <w:rPr>
                <w:webHidden/>
              </w:rPr>
              <w:fldChar w:fldCharType="begin"/>
            </w:r>
            <w:r w:rsidR="00CF25F9">
              <w:rPr>
                <w:webHidden/>
              </w:rPr>
              <w:instrText xml:space="preserve"> PAGEREF _Toc71675482 \h </w:instrText>
            </w:r>
            <w:r w:rsidR="00CF25F9">
              <w:rPr>
                <w:webHidden/>
              </w:rPr>
            </w:r>
            <w:r w:rsidR="00CF25F9">
              <w:rPr>
                <w:webHidden/>
              </w:rPr>
              <w:fldChar w:fldCharType="separate"/>
            </w:r>
            <w:r w:rsidR="00CF25F9">
              <w:rPr>
                <w:webHidden/>
              </w:rPr>
              <w:t>1</w:t>
            </w:r>
            <w:r w:rsidR="00CF25F9">
              <w:rPr>
                <w:webHidden/>
              </w:rPr>
              <w:fldChar w:fldCharType="end"/>
            </w:r>
          </w:hyperlink>
        </w:p>
        <w:p w14:paraId="3B6225EA" w14:textId="040C9E4F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83" w:history="1">
            <w:r w:rsidRPr="00BE1E23">
              <w:rPr>
                <w:rStyle w:val="aa"/>
                <w:rFonts w:ascii="標楷體" w:hAnsi="標楷體" w:hint="eastAsia"/>
              </w:rPr>
              <w:t>二、</w:t>
            </w:r>
            <w:r w:rsidRPr="00BE1E23">
              <w:rPr>
                <w:rStyle w:val="aa"/>
                <w:rFonts w:ascii="標楷體" w:hAnsi="標楷體"/>
              </w:rPr>
              <w:t>XAMPP</w:t>
            </w:r>
            <w:r w:rsidRPr="00BE1E23">
              <w:rPr>
                <w:rStyle w:val="aa"/>
                <w:rFonts w:ascii="標楷體" w:hAnsi="標楷體" w:hint="eastAsia"/>
              </w:rPr>
              <w:t>安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3F554AB0" w14:textId="66386EC1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84" w:history="1">
            <w:r w:rsidRPr="00BE1E23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461F231F" w14:textId="00FD0294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85" w:history="1">
            <w:r w:rsidRPr="00BE1E23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3393264B" w14:textId="6F1EBC4C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86" w:history="1">
            <w:r w:rsidRPr="00BE1E23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2F30D068" w14:textId="1D2FD669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87" w:history="1">
            <w:r w:rsidRPr="00BE1E23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3</w:t>
            </w:r>
            <w:r>
              <w:rPr>
                <w:webHidden/>
              </w:rPr>
              <w:fldChar w:fldCharType="end"/>
            </w:r>
          </w:hyperlink>
        </w:p>
        <w:p w14:paraId="7EB7F25B" w14:textId="21F1AE08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88" w:history="1">
            <w:r w:rsidRPr="00BE1E23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</w:hyperlink>
        </w:p>
        <w:p w14:paraId="71D97F52" w14:textId="3309BD13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89" w:history="1">
            <w:r w:rsidRPr="00BE1E23">
              <w:rPr>
                <w:rStyle w:val="aa"/>
                <w:rFonts w:hint="eastAsia"/>
              </w:rPr>
              <w:t>八、</w:t>
            </w:r>
            <w:r w:rsidRPr="00BE1E23">
              <w:rPr>
                <w:rStyle w:val="aa"/>
              </w:rPr>
              <w:t>REGEX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3</w:t>
            </w:r>
            <w:r>
              <w:rPr>
                <w:webHidden/>
              </w:rPr>
              <w:fldChar w:fldCharType="end"/>
            </w:r>
          </w:hyperlink>
        </w:p>
        <w:p w14:paraId="3FF66D24" w14:textId="643BA1D6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90" w:history="1">
            <w:r w:rsidRPr="00BE1E23">
              <w:rPr>
                <w:rStyle w:val="aa"/>
                <w:rFonts w:ascii="標楷體" w:hAnsi="標楷體" w:hint="eastAsia"/>
              </w:rPr>
              <w:t>九、進</w:t>
            </w:r>
            <w:r w:rsidRPr="00BE1E23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3</w:t>
            </w:r>
            <w:r>
              <w:rPr>
                <w:webHidden/>
              </w:rPr>
              <w:fldChar w:fldCharType="end"/>
            </w:r>
          </w:hyperlink>
        </w:p>
        <w:p w14:paraId="6BC5DDC2" w14:textId="03EBE139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91" w:history="1">
            <w:r w:rsidRPr="00BE1E23">
              <w:rPr>
                <w:rStyle w:val="aa"/>
                <w:rFonts w:ascii="標楷體" w:hAnsi="標楷體" w:hint="eastAsia"/>
              </w:rPr>
              <w:t>十、函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2</w:t>
            </w:r>
            <w:r>
              <w:rPr>
                <w:webHidden/>
              </w:rPr>
              <w:fldChar w:fldCharType="end"/>
            </w:r>
          </w:hyperlink>
        </w:p>
        <w:p w14:paraId="20D959F5" w14:textId="46083423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92" w:history="1">
            <w:r w:rsidRPr="00BE1E23">
              <w:rPr>
                <w:rStyle w:val="aa"/>
                <w:rFonts w:hint="eastAsia"/>
              </w:rPr>
              <w:t>十一、完整性原則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4D5CD6DB" w14:textId="67375BEE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93" w:history="1">
            <w:r w:rsidRPr="00BE1E23">
              <w:rPr>
                <w:rStyle w:val="aa"/>
                <w:rFonts w:hint="eastAsia"/>
              </w:rPr>
              <w:t>十二、觸發器（</w:t>
            </w:r>
            <w:r w:rsidRPr="00BE1E23">
              <w:rPr>
                <w:rStyle w:val="aa"/>
              </w:rPr>
              <w:t>Trigger</w:t>
            </w:r>
            <w:r w:rsidRPr="00BE1E23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7DAB7B01" w14:textId="5BE29897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94" w:history="1">
            <w:r w:rsidRPr="00BE1E23">
              <w:rPr>
                <w:rStyle w:val="aa"/>
                <w:rFonts w:hint="eastAsia"/>
              </w:rPr>
              <w:t>十三、事件（</w:t>
            </w:r>
            <w:r w:rsidRPr="00BE1E23">
              <w:rPr>
                <w:rStyle w:val="aa"/>
              </w:rPr>
              <w:t>Event</w:t>
            </w:r>
            <w:r w:rsidRPr="00BE1E23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369AC156" w14:textId="5353FCF6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95" w:history="1">
            <w:r w:rsidRPr="00BE1E23">
              <w:rPr>
                <w:rStyle w:val="aa"/>
                <w:rFonts w:hint="eastAsia"/>
              </w:rPr>
              <w:t>十四、子查詢（</w:t>
            </w:r>
            <w:r w:rsidRPr="00BE1E23">
              <w:rPr>
                <w:rStyle w:val="aa"/>
              </w:rPr>
              <w:t>Sub Query</w:t>
            </w:r>
            <w:r w:rsidRPr="00BE1E23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69F7D057" w14:textId="40FAE0F0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96" w:history="1">
            <w:r w:rsidRPr="00BE1E23">
              <w:rPr>
                <w:rStyle w:val="aa"/>
                <w:rFonts w:hint="eastAsia"/>
              </w:rPr>
              <w:t>十五、檢視表（</w:t>
            </w:r>
            <w:r w:rsidRPr="00BE1E23">
              <w:rPr>
                <w:rStyle w:val="aa"/>
              </w:rPr>
              <w:t>View</w:t>
            </w:r>
            <w:r w:rsidRPr="00BE1E23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9</w:t>
            </w:r>
            <w:r>
              <w:rPr>
                <w:webHidden/>
              </w:rPr>
              <w:fldChar w:fldCharType="end"/>
            </w:r>
          </w:hyperlink>
        </w:p>
        <w:p w14:paraId="63007A1C" w14:textId="53C9FE85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97" w:history="1">
            <w:r w:rsidRPr="00BE1E23">
              <w:rPr>
                <w:rStyle w:val="aa"/>
                <w:rFonts w:hint="eastAsia"/>
              </w:rPr>
              <w:t>十六、案例</w:t>
            </w:r>
            <w:r w:rsidRPr="00BE1E23">
              <w:rPr>
                <w:rStyle w:val="aa"/>
              </w:rPr>
              <w:t>: OpenData-</w:t>
            </w:r>
            <w:r w:rsidRPr="00BE1E23">
              <w:rPr>
                <w:rStyle w:val="aa"/>
                <w:rFonts w:hint="eastAsia"/>
              </w:rPr>
              <w:t>全國宗教資訊系統資料</w:t>
            </w:r>
            <w:r w:rsidRPr="00BE1E23">
              <w:rPr>
                <w:rStyle w:val="aa"/>
              </w:rPr>
              <w:t>-</w:t>
            </w:r>
            <w:r w:rsidRPr="00BE1E23">
              <w:rPr>
                <w:rStyle w:val="aa"/>
                <w:rFonts w:hint="eastAsia"/>
              </w:rPr>
              <w:t>寺廟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3</w:t>
            </w:r>
            <w:r>
              <w:rPr>
                <w:webHidden/>
              </w:rPr>
              <w:fldChar w:fldCharType="end"/>
            </w:r>
          </w:hyperlink>
        </w:p>
        <w:p w14:paraId="24598294" w14:textId="27452F6C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98" w:history="1">
            <w:r w:rsidRPr="00BE1E23">
              <w:rPr>
                <w:rStyle w:val="aa"/>
                <w:rFonts w:hint="eastAsia"/>
              </w:rPr>
              <w:t>十七、思考與規畫</w:t>
            </w:r>
            <w:r w:rsidRPr="00BE1E23">
              <w:rPr>
                <w:rStyle w:val="aa"/>
              </w:rPr>
              <w:t xml:space="preserve"> - </w:t>
            </w:r>
            <w:r w:rsidRPr="00BE1E23">
              <w:rPr>
                <w:rStyle w:val="aa"/>
                <w:rFonts w:hint="eastAsia"/>
              </w:rPr>
              <w:t>通訊錄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0</w:t>
            </w:r>
            <w:r>
              <w:rPr>
                <w:webHidden/>
              </w:rPr>
              <w:fldChar w:fldCharType="end"/>
            </w:r>
          </w:hyperlink>
        </w:p>
        <w:p w14:paraId="18F32BA7" w14:textId="1712694F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499" w:history="1">
            <w:r w:rsidRPr="00BE1E23">
              <w:rPr>
                <w:rStyle w:val="aa"/>
                <w:rFonts w:hint="eastAsia"/>
              </w:rPr>
              <w:t>十八、思考與規畫</w:t>
            </w:r>
            <w:r w:rsidRPr="00BE1E23">
              <w:rPr>
                <w:rStyle w:val="aa"/>
              </w:rPr>
              <w:t xml:space="preserve"> - </w:t>
            </w:r>
            <w:r w:rsidRPr="00BE1E23">
              <w:rPr>
                <w:rStyle w:val="aa"/>
                <w:rFonts w:hint="eastAsia"/>
              </w:rPr>
              <w:t>購物車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4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0</w:t>
            </w:r>
            <w:r>
              <w:rPr>
                <w:webHidden/>
              </w:rPr>
              <w:fldChar w:fldCharType="end"/>
            </w:r>
          </w:hyperlink>
        </w:p>
        <w:p w14:paraId="43DE6EDF" w14:textId="0DA161B8" w:rsidR="00CF25F9" w:rsidRDefault="00CF25F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675500" w:history="1">
            <w:r w:rsidRPr="00BE1E23">
              <w:rPr>
                <w:rStyle w:val="aa"/>
                <w:rFonts w:hint="eastAsia"/>
              </w:rPr>
              <w:t>十九、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6755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4</w:t>
            </w:r>
            <w:r>
              <w:rPr>
                <w:webHidden/>
              </w:rPr>
              <w:fldChar w:fldCharType="end"/>
            </w:r>
          </w:hyperlink>
        </w:p>
        <w:p w14:paraId="58A6ADB9" w14:textId="4D3FA98C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bookmarkStart w:id="0" w:name="_GoBack"/>
      <w:bookmarkEnd w:id="0"/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71675482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7478BB1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71675483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bookmarkEnd w:id="2"/>
    </w:p>
    <w:p w14:paraId="1AFABDF7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0566C59" w14:textId="77777777" w:rsidR="008F0986" w:rsidRPr="00207E79" w:rsidRDefault="008F0986" w:rsidP="008F0986">
      <w:pPr>
        <w:rPr>
          <w:rFonts w:ascii="標楷體" w:hAnsi="標楷體"/>
        </w:rPr>
      </w:pPr>
    </w:p>
    <w:p w14:paraId="2E874DFA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17C739C7" w14:textId="77777777" w:rsidR="008F0986" w:rsidRPr="00207E79" w:rsidRDefault="008F0986" w:rsidP="008F0986">
      <w:pPr>
        <w:rPr>
          <w:rFonts w:ascii="標楷體" w:hAnsi="標楷體"/>
        </w:rPr>
      </w:pPr>
    </w:p>
    <w:p w14:paraId="5100457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1A7C74E" wp14:editId="7C95F8B0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676B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65B648E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D18167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7273B9" wp14:editId="61CE3661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1DA4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6DC06901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9892B93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F090D97" wp14:editId="595B3857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9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76274F6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D1E3700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B8D3D52" wp14:editId="147632D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DC5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4C8180D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F38C1E7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89BAA7" wp14:editId="5FCA49E5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FD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6A9587E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58BA71A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E81BCFE" wp14:editId="023C3E35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3F6D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740C0E2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D884BB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C2B3A50" wp14:editId="0168FE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231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3F261C1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3410E1F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40048F6" wp14:editId="09FBCBBB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AB13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432DE3C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28702E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BC3730E" wp14:editId="34219F1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728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60E4FB3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4B853F39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8E00923" wp14:editId="15CB3728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3EE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4996066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B8084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0FB48A" wp14:editId="658DDA66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FA0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6C1E4C8F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16BF3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E006F76" wp14:editId="41C0A8FB">
            <wp:extent cx="3897923" cy="3300034"/>
            <wp:effectExtent l="0" t="0" r="762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06828" cy="33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733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勾選上方選項，開啟控制台，按下完成</w:t>
      </w:r>
    </w:p>
    <w:p w14:paraId="79A5719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B04129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71F77FB" wp14:editId="2D4AA702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D9A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控制台畫面，請按下 Apache、MySQL 右側的 Start 鍵，啟動服務</w:t>
      </w:r>
    </w:p>
    <w:p w14:paraId="408C42CB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FEB33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3F5D4DD" wp14:editId="28F3F3A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C356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 MySQL 右側的 Admin，開啟 phpMyAdmin 網頁</w:t>
      </w:r>
    </w:p>
    <w:p w14:paraId="7F7CB0B3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D93C9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D757E9" wp14:editId="2D54645B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55498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71675484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5901A9D8" w:rsidR="004A66DB" w:rsidRPr="006A41B5" w:rsidRDefault="004A66DB" w:rsidP="00983506">
      <w:pPr>
        <w:jc w:val="both"/>
        <w:rPr>
          <w:rFonts w:ascii="標楷體" w:hAnsi="標楷體"/>
          <w:color w:val="FF0000"/>
          <w:bdr w:val="single" w:sz="4" w:space="0" w:color="auto"/>
        </w:rPr>
      </w:pP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 xml:space="preserve">忘記 </w:t>
      </w:r>
      <w:r w:rsidRPr="006A41B5">
        <w:rPr>
          <w:rFonts w:ascii="標楷體" w:hAnsi="標楷體"/>
          <w:color w:val="FF0000"/>
          <w:bdr w:val="single" w:sz="4" w:space="0" w:color="auto"/>
          <w:shd w:val="pct15" w:color="auto" w:fill="FFFFFF"/>
        </w:rPr>
        <w:t xml:space="preserve">root </w:t>
      </w: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</w:t>
      </w:r>
      <w:r w:rsidR="006F3CCE">
        <w:rPr>
          <w:rFonts w:ascii="標楷體" w:hAnsi="標楷體" w:hint="eastAsia"/>
        </w:rPr>
        <w:lastRenderedPageBreak/>
        <w:t>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F55B09" w:rsidP="00983506">
      <w:pPr>
        <w:jc w:val="both"/>
        <w:rPr>
          <w:rFonts w:ascii="標楷體" w:hAnsi="標楷體"/>
        </w:rPr>
      </w:pPr>
      <w:hyperlink r:id="rId85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F55B09" w:rsidP="00983506">
      <w:pPr>
        <w:jc w:val="both"/>
        <w:rPr>
          <w:rFonts w:ascii="標楷體" w:hAnsi="標楷體"/>
        </w:rPr>
      </w:pPr>
      <w:hyperlink r:id="rId86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F55B09" w:rsidP="00983506">
      <w:pPr>
        <w:jc w:val="both"/>
        <w:rPr>
          <w:rFonts w:ascii="標楷體" w:hAnsi="標楷體"/>
        </w:rPr>
      </w:pPr>
      <w:hyperlink r:id="rId87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77777777" w:rsidR="00AD6C88" w:rsidRPr="00AD6C88" w:rsidRDefault="00AD6C88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71675485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</w:t>
      </w:r>
      <w:r>
        <w:rPr>
          <w:rFonts w:ascii="標楷體" w:hAnsi="標楷體" w:hint="eastAsia"/>
        </w:rPr>
        <w:t>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</w:t>
      </w:r>
      <w:r>
        <w:rPr>
          <w:rFonts w:ascii="標楷體" w:hAnsi="標楷體" w:hint="eastAsia"/>
        </w:rPr>
        <w:t>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 w:hint="eastAsia"/>
        </w:rPr>
      </w:pPr>
      <w:r>
        <w:rPr>
          <w:rFonts w:ascii="標楷體" w:hAnsi="標楷體" w:hint="eastAsia"/>
        </w:rPr>
        <w:t>「課程編號」可以決定「學分數」或「必選修」</w:t>
      </w:r>
      <w:r>
        <w:rPr>
          <w:rFonts w:ascii="標楷體" w:hAnsi="標楷體" w:hint="eastAsia"/>
        </w:rPr>
        <w:t>等。</w:t>
      </w:r>
    </w:p>
    <w:p w14:paraId="612D5CC2" w14:textId="77777777" w:rsidR="006833FE" w:rsidRPr="00207E79" w:rsidRDefault="006833FE" w:rsidP="00983506">
      <w:pPr>
        <w:rPr>
          <w:rFonts w:ascii="標楷體" w:hAnsi="標楷體" w:hint="eastAsia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21A9E275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03811A83" w:rsidR="002C2552" w:rsidRPr="00207E79" w:rsidRDefault="00BC368B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3BB81FD4">
                <wp:simplePos x="0" y="0"/>
                <wp:positionH relativeFrom="column">
                  <wp:posOffset>594995</wp:posOffset>
                </wp:positionH>
                <wp:positionV relativeFrom="page">
                  <wp:posOffset>719201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D352AB" w:rsidRPr="00AB5CD3" w:rsidRDefault="00D352A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6.85pt;margin-top:566.3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B5AR7D4AAAAAwBAAAPAAAAAAAA&#10;AAAAAAAAAI8EAABkcnMvZG93bnJldi54bWxQSwUGAAAAAAQABADzAAAAnAUAAAAA&#10;" stroked="f">
                <v:textbox>
                  <w:txbxContent>
                    <w:p w14:paraId="55CE0931" w14:textId="77777777" w:rsidR="00D352AB" w:rsidRPr="00AB5CD3" w:rsidRDefault="00D352AB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D352AB" w:rsidRPr="00AB5CD3" w:rsidRDefault="00D352A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D352AB" w:rsidRPr="00AB5CD3" w:rsidRDefault="00D352AB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578A7E80" w:rsidR="00FA0B93" w:rsidRPr="00207E79" w:rsidRDefault="007F3737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531A726B">
                <wp:simplePos x="0" y="0"/>
                <wp:positionH relativeFrom="column">
                  <wp:posOffset>844812</wp:posOffset>
                </wp:positionH>
                <wp:positionV relativeFrom="margin">
                  <wp:posOffset>8121500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D352AB" w:rsidRPr="00AB5CD3" w:rsidRDefault="00D352A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66.5pt;margin-top:639.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" stroked="f">
                <v:textbox>
                  <w:txbxContent>
                    <w:p w14:paraId="5CF50C78" w14:textId="77777777" w:rsidR="00D352AB" w:rsidRPr="00AB5CD3" w:rsidRDefault="00D352AB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22D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1B905E10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71CBC2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340B1260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77777777" w:rsidR="009E0429" w:rsidRPr="00FA7D84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A738EA">
        <w:tc>
          <w:tcPr>
            <w:tcW w:w="754" w:type="dxa"/>
          </w:tcPr>
          <w:p w14:paraId="1BAC92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A738EA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A738EA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A738EA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A738EA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A738EA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7777777" w:rsidR="003E401A" w:rsidRPr="00207E79" w:rsidRDefault="003E401A" w:rsidP="00983506">
      <w:pPr>
        <w:rPr>
          <w:rFonts w:ascii="標楷體" w:hAnsi="標楷體"/>
        </w:rPr>
      </w:pP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71675486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lastRenderedPageBreak/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lastRenderedPageBreak/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updated_at` DATETIME on update CURRENT_TIMESTAMP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lastRenderedPageBreak/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71675487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lastRenderedPageBreak/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77777777" w:rsidR="001A2EE3" w:rsidRPr="00207E79" w:rsidRDefault="00CA5B4C" w:rsidP="00CA5B4C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lastRenderedPageBreak/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71675488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3D01AE0A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24EC843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 like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7777777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9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09CCAB6A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7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52361F58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191E148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1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6AD898C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2 </w:t>
      </w:r>
      <w:r>
        <w:rPr>
          <w:rFonts w:ascii="標楷體" w:hAnsi="標楷體" w:hint="eastAsia"/>
        </w:rPr>
        <w:t>執行結果</w:t>
      </w:r>
    </w:p>
    <w:p w14:paraId="4F7261D1" w14:textId="5EA76D3B" w:rsidR="00AF0B9A" w:rsidRDefault="00AF0B9A" w:rsidP="00857B8F">
      <w:pPr>
        <w:rPr>
          <w:rFonts w:ascii="標楷體" w:hAnsi="標楷體"/>
        </w:rPr>
      </w:pPr>
    </w:p>
    <w:p w14:paraId="58166672" w14:textId="519FFE7E" w:rsidR="004E3BC1" w:rsidRDefault="004E3BC1" w:rsidP="00C64009">
      <w:pPr>
        <w:pStyle w:val="1"/>
      </w:pPr>
      <w:bookmarkStart w:id="8" w:name="_Toc71675489"/>
      <w:r>
        <w:rPr>
          <w:rFonts w:hint="eastAsia"/>
        </w:rPr>
        <w:t>八、</w:t>
      </w:r>
      <w:r w:rsidR="00450846">
        <w:rPr>
          <w:rFonts w:hint="eastAsia"/>
        </w:rPr>
        <w:t>R</w:t>
      </w:r>
      <w:r w:rsidR="00450846">
        <w:t>EGEXP</w:t>
      </w:r>
      <w:bookmarkEnd w:id="8"/>
    </w:p>
    <w:p w14:paraId="01F314CC" w14:textId="754257B8" w:rsidR="00C64009" w:rsidRDefault="00C64009" w:rsidP="00857B8F">
      <w:pPr>
        <w:rPr>
          <w:rFonts w:ascii="標楷體" w:hAnsi="標楷體"/>
        </w:rPr>
      </w:pPr>
    </w:p>
    <w:p w14:paraId="0D2C134D" w14:textId="77777777" w:rsidR="00365BDD" w:rsidRPr="00207E79" w:rsidRDefault="00365BDD" w:rsidP="00857B8F">
      <w:pPr>
        <w:rPr>
          <w:rFonts w:ascii="標楷體" w:hAnsi="標楷體"/>
        </w:rPr>
      </w:pPr>
    </w:p>
    <w:p w14:paraId="5D3F28A8" w14:textId="5BC8A1A2" w:rsidR="008C2FCC" w:rsidRPr="00207E79" w:rsidRDefault="00C64009" w:rsidP="00747E77">
      <w:pPr>
        <w:pStyle w:val="1"/>
        <w:rPr>
          <w:rFonts w:ascii="標楷體" w:hAnsi="標楷體"/>
        </w:rPr>
      </w:pPr>
      <w:bookmarkStart w:id="9" w:name="_Toc71675490"/>
      <w:r>
        <w:rPr>
          <w:rFonts w:ascii="標楷體" w:hAnsi="標楷體" w:hint="eastAsia"/>
        </w:rPr>
        <w:t>九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9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lastRenderedPageBreak/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087B3DE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t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Fname`, </w:t>
            </w:r>
          </w:p>
          <w:p w14:paraId="02AE7E3D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Lname`, </w:t>
            </w:r>
          </w:p>
          <w:p w14:paraId="7B2D9F0E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2776662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05F6C13" w14:textId="77777777" w:rsidR="004C65B0" w:rsidRPr="00207E79" w:rsidRDefault="004C65B0" w:rsidP="00983506">
      <w:pPr>
        <w:rPr>
          <w:rFonts w:ascii="標楷體" w:hAnsi="標楷體"/>
        </w:rPr>
      </w:pPr>
    </w:p>
    <w:p w14:paraId="17C20513" w14:textId="77777777" w:rsidR="005F684C" w:rsidRPr="00207E79" w:rsidRDefault="003B22CF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以下</w:t>
      </w:r>
      <w:r w:rsidRPr="00207E79">
        <w:rPr>
          <w:rFonts w:ascii="標楷體" w:hAnsi="標楷體" w:cs="新細明體" w:hint="eastAsia"/>
        </w:rPr>
        <w:t>額外補充聚合（</w:t>
      </w:r>
      <w:r w:rsidRPr="00207E79">
        <w:rPr>
          <w:rFonts w:ascii="標楷體" w:hAnsi="標楷體" w:cs="新細明體"/>
        </w:rPr>
        <w:t>aggregation</w:t>
      </w:r>
      <w:r w:rsidRPr="00207E79">
        <w:rPr>
          <w:rFonts w:ascii="標楷體" w:hAnsi="標楷體" w:cs="新細明體" w:hint="eastAsia"/>
        </w:rPr>
        <w:t>）的概念：</w:t>
      </w:r>
    </w:p>
    <w:p w14:paraId="09495A3C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C3450" w:rsidRPr="00207E79" w14:paraId="43311BA0" w14:textId="77777777" w:rsidTr="002C3450">
        <w:tc>
          <w:tcPr>
            <w:tcW w:w="8296" w:type="dxa"/>
          </w:tcPr>
          <w:p w14:paraId="5E176957" w14:textId="77777777" w:rsidR="002C3450" w:rsidRPr="00207E79" w:rsidRDefault="002C3450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2C3450" w:rsidRPr="00207E79" w14:paraId="29B36698" w14:textId="77777777" w:rsidTr="002C3450">
        <w:tc>
          <w:tcPr>
            <w:tcW w:w="8296" w:type="dxa"/>
          </w:tcPr>
          <w:p w14:paraId="4DFDADFA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18083C65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0F01A9BD" w14:textId="77777777" w:rsidR="008C1994" w:rsidRPr="00207E79" w:rsidRDefault="008C1994" w:rsidP="00983506">
            <w:pPr>
              <w:rPr>
                <w:rFonts w:ascii="標楷體" w:hAnsi="標楷體"/>
              </w:rPr>
            </w:pPr>
          </w:p>
          <w:p w14:paraId="4DD9703B" w14:textId="77777777" w:rsidR="008C1994" w:rsidRPr="00207E79" w:rsidRDefault="008C1994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</w:t>
            </w:r>
            <w:r w:rsidR="009E731C" w:rsidRPr="00207E79">
              <w:rPr>
                <w:rFonts w:ascii="標楷體" w:hAnsi="標楷體" w:hint="eastAsia"/>
              </w:rPr>
              <w:t>資料</w:t>
            </w:r>
          </w:p>
        </w:tc>
      </w:tr>
    </w:tbl>
    <w:p w14:paraId="6273A2EB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B20C6" w:rsidRPr="00207E79" w14:paraId="2989105E" w14:textId="77777777" w:rsidTr="008068D1">
        <w:tc>
          <w:tcPr>
            <w:tcW w:w="8296" w:type="dxa"/>
          </w:tcPr>
          <w:p w14:paraId="093DF913" w14:textId="77777777" w:rsidR="007B20C6" w:rsidRPr="00207E79" w:rsidRDefault="007B20C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7B20C6" w:rsidRPr="00207E79" w14:paraId="717FB30C" w14:textId="77777777" w:rsidTr="008068D1">
        <w:tc>
          <w:tcPr>
            <w:tcW w:w="8296" w:type="dxa"/>
          </w:tcPr>
          <w:p w14:paraId="0A459E0C" w14:textId="77777777" w:rsidR="00BF6B0D" w:rsidRPr="005C743E" w:rsidRDefault="00BF6B0D" w:rsidP="00BF6B0D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2BCCF92B" w14:textId="77777777" w:rsidR="007B20C6" w:rsidRPr="00207E79" w:rsidRDefault="00BF6B0D" w:rsidP="00BF6B0D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4B04B7B0" w14:textId="77777777" w:rsidR="007B20C6" w:rsidRPr="00207E79" w:rsidRDefault="007B20C6" w:rsidP="00983506">
      <w:pPr>
        <w:rPr>
          <w:rFonts w:ascii="標楷體" w:hAnsi="標楷體"/>
        </w:rPr>
      </w:pPr>
    </w:p>
    <w:p w14:paraId="0F07BD2C" w14:textId="77777777" w:rsidR="00345CEB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506504" wp14:editId="3A401B4D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0F97B" w14:textId="77777777" w:rsidR="00BF6B0D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559FBBE0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4B62" w:rsidRPr="00207E79" w14:paraId="0A192F7E" w14:textId="77777777" w:rsidTr="007A4B62">
        <w:tc>
          <w:tcPr>
            <w:tcW w:w="8296" w:type="dxa"/>
          </w:tcPr>
          <w:p w14:paraId="6BF75232" w14:textId="77777777" w:rsidR="007A4B62" w:rsidRPr="00207E79" w:rsidRDefault="007A4B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  <w:r w:rsidR="002C3450" w:rsidRPr="00207E79">
              <w:rPr>
                <w:rFonts w:ascii="標楷體" w:hAnsi="標楷體" w:hint="eastAsia"/>
              </w:rPr>
              <w:t>2</w:t>
            </w:r>
          </w:p>
        </w:tc>
      </w:tr>
      <w:tr w:rsidR="007A4B62" w:rsidRPr="00207E79" w14:paraId="1BDE655C" w14:textId="77777777" w:rsidTr="007A4B62">
        <w:tc>
          <w:tcPr>
            <w:tcW w:w="8296" w:type="dxa"/>
          </w:tcPr>
          <w:p w14:paraId="033FBAD6" w14:textId="77777777" w:rsidR="007A4B62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3EEF50D9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DFD7C02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lastRenderedPageBreak/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="00B940BD" w:rsidRPr="005C743E">
              <w:rPr>
                <w:rFonts w:ascii="Consolas" w:hAnsi="Consolas"/>
              </w:rPr>
              <w:t>B</w:t>
            </w:r>
            <w:r w:rsidRPr="005C743E">
              <w:rPr>
                <w:rFonts w:ascii="Consolas" w:hAnsi="Consolas"/>
              </w:rPr>
              <w:t>`</w:t>
            </w:r>
          </w:p>
          <w:p w14:paraId="008B4E25" w14:textId="77777777" w:rsidR="00B940BD" w:rsidRPr="005C743E" w:rsidRDefault="00B940BD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5C743E">
              <w:rPr>
                <w:rFonts w:ascii="Consolas" w:hAnsi="Consolas"/>
                <w:color w:val="0070C0"/>
              </w:rPr>
              <w:t>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</w:p>
          <w:p w14:paraId="7B4186D4" w14:textId="77777777" w:rsidR="00BD6A23" w:rsidRPr="00207E79" w:rsidRDefault="00B940BD" w:rsidP="0098350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="00464B9D" w:rsidRPr="005C743E">
              <w:rPr>
                <w:rFonts w:ascii="Consolas" w:hAnsi="Consolas"/>
              </w:rPr>
              <w:t>`</w:t>
            </w:r>
            <w:r w:rsidR="00464B9D" w:rsidRPr="005C743E">
              <w:rPr>
                <w:rFonts w:ascii="Consolas" w:hAnsi="Consolas"/>
              </w:rPr>
              <w:t>欄位</w:t>
            </w:r>
            <w:r w:rsidR="00464B9D"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3DE3407B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5D58" w:rsidRPr="00207E79" w14:paraId="36E6F958" w14:textId="77777777" w:rsidTr="00035D58">
        <w:tc>
          <w:tcPr>
            <w:tcW w:w="8296" w:type="dxa"/>
          </w:tcPr>
          <w:p w14:paraId="522D8227" w14:textId="77777777" w:rsidR="00035D58" w:rsidRPr="00207E79" w:rsidRDefault="00B2457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="007B20C6" w:rsidRPr="00207E79">
              <w:rPr>
                <w:rFonts w:ascii="標楷體" w:hAnsi="標楷體"/>
              </w:rPr>
              <w:t>2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各個學分數，相對應的課程</w:t>
            </w:r>
            <w:r w:rsidR="009F7317" w:rsidRPr="00207E79">
              <w:rPr>
                <w:rFonts w:ascii="標楷體" w:hAnsi="標楷體" w:hint="eastAsia"/>
              </w:rPr>
              <w:t>各有幾個</w:t>
            </w:r>
          </w:p>
        </w:tc>
      </w:tr>
      <w:tr w:rsidR="00035D58" w:rsidRPr="00207E79" w14:paraId="28E58A03" w14:textId="77777777" w:rsidTr="00035D58">
        <w:tc>
          <w:tcPr>
            <w:tcW w:w="8296" w:type="dxa"/>
          </w:tcPr>
          <w:p w14:paraId="55F88361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credit`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39D4F4FC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39C72BBB" w14:textId="77777777" w:rsidR="00035D58" w:rsidRPr="00207E79" w:rsidRDefault="00B2457A" w:rsidP="00B2457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redit`</w:t>
            </w:r>
          </w:p>
        </w:tc>
      </w:tr>
    </w:tbl>
    <w:p w14:paraId="08EC7035" w14:textId="55EDBD8A" w:rsidR="002A4D37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7BF756" wp14:editId="41CC5B16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8D370B" w14:textId="48E65685" w:rsidR="00517BE9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37DAB8E4" w14:textId="77777777" w:rsidR="00517BE9" w:rsidRPr="00207E79" w:rsidRDefault="00517BE9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579D" w:rsidRPr="00207E79" w14:paraId="43DD305D" w14:textId="77777777" w:rsidTr="00E1579D">
        <w:tc>
          <w:tcPr>
            <w:tcW w:w="8296" w:type="dxa"/>
          </w:tcPr>
          <w:p w14:paraId="1EA1E50F" w14:textId="6D066119" w:rsidR="00E1579D" w:rsidRPr="00207E79" w:rsidRDefault="00E1579D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</w:t>
            </w:r>
            <w:r w:rsidR="002254D5" w:rsidRPr="00207E79">
              <w:rPr>
                <w:rFonts w:ascii="標楷體" w:hAnsi="標楷體" w:hint="eastAsia"/>
              </w:rPr>
              <w:t>平均成績</w:t>
            </w:r>
          </w:p>
        </w:tc>
      </w:tr>
      <w:tr w:rsidR="00E1579D" w:rsidRPr="00207E79" w14:paraId="527764CE" w14:textId="77777777" w:rsidTr="00E1579D">
        <w:tc>
          <w:tcPr>
            <w:tcW w:w="8296" w:type="dxa"/>
          </w:tcPr>
          <w:p w14:paraId="5DC535D6" w14:textId="77777777" w:rsidR="00517BE9" w:rsidRPr="005C743E" w:rsidRDefault="00517BE9" w:rsidP="00517BE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1795374E" w14:textId="71AF30C6" w:rsidR="00E1579D" w:rsidRPr="00207E79" w:rsidRDefault="00517BE9" w:rsidP="00517BE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65B5C655" w14:textId="3C2E8998" w:rsidR="00A727BA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530AEC" wp14:editId="72F85700">
            <wp:extent cx="1257475" cy="581106"/>
            <wp:effectExtent l="19050" t="19050" r="19050" b="28575"/>
            <wp:docPr id="287" name="圖片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1257475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6169F4" w14:textId="231FB73B" w:rsidR="00565158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12C50EC1" w14:textId="77777777" w:rsidR="00565158" w:rsidRPr="00207E79" w:rsidRDefault="00565158" w:rsidP="00517BE9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5158" w:rsidRPr="00207E79" w14:paraId="7DECAF55" w14:textId="77777777" w:rsidTr="00565158">
        <w:tc>
          <w:tcPr>
            <w:tcW w:w="8296" w:type="dxa"/>
          </w:tcPr>
          <w:p w14:paraId="0F7E5E19" w14:textId="0010980F" w:rsidR="00565158" w:rsidRPr="00207E79" w:rsidRDefault="00565158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565158" w:rsidRPr="00207E79" w14:paraId="7288A70F" w14:textId="77777777" w:rsidTr="00565158">
        <w:tc>
          <w:tcPr>
            <w:tcW w:w="8296" w:type="dxa"/>
          </w:tcPr>
          <w:p w14:paraId="3D603F82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cId`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30712D81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7C0F504D" w14:textId="00EB6816" w:rsidR="00565158" w:rsidRPr="00207E79" w:rsidRDefault="004C2DD6" w:rsidP="004C2DD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Id`</w:t>
            </w:r>
          </w:p>
        </w:tc>
      </w:tr>
    </w:tbl>
    <w:p w14:paraId="0DAEBE31" w14:textId="77777777" w:rsidR="00A727BA" w:rsidRPr="00207E79" w:rsidRDefault="00A727BA" w:rsidP="00983506">
      <w:pPr>
        <w:rPr>
          <w:rFonts w:ascii="標楷體" w:hAnsi="標楷體"/>
        </w:rPr>
      </w:pPr>
    </w:p>
    <w:p w14:paraId="71994FEE" w14:textId="3AFDCDF1" w:rsidR="00323194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8DB01FF" wp14:editId="2DB95BA6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259D6" w14:textId="76DFC7A9" w:rsidR="004C2DD6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7F3C7EAF" w14:textId="7A9747CE" w:rsidR="00FD0D87" w:rsidRDefault="00FD0D87" w:rsidP="00FD0D87">
      <w:pPr>
        <w:rPr>
          <w:rFonts w:ascii="標楷體" w:hAnsi="標楷體"/>
        </w:rPr>
      </w:pPr>
    </w:p>
    <w:p w14:paraId="682A1DDB" w14:textId="735848AE" w:rsidR="005079D2" w:rsidRPr="00207E79" w:rsidRDefault="00C64009" w:rsidP="005079D2">
      <w:pPr>
        <w:pStyle w:val="1"/>
        <w:rPr>
          <w:rFonts w:ascii="標楷體" w:hAnsi="標楷體"/>
        </w:rPr>
      </w:pPr>
      <w:bookmarkStart w:id="10" w:name="_Toc71675491"/>
      <w:r>
        <w:rPr>
          <w:rFonts w:ascii="標楷體" w:hAnsi="標楷體" w:hint="eastAsia"/>
        </w:rPr>
        <w:lastRenderedPageBreak/>
        <w:t>十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10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proofErr w:type="gramStart"/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</w:t>
      </w:r>
      <w:proofErr w:type="gramEnd"/>
      <w:r>
        <w:rPr>
          <w:rFonts w:ascii="標楷體" w:hAnsi="標楷體" w:cs="Arial" w:hint="eastAsia"/>
          <w:color w:val="000000" w:themeColor="text1"/>
          <w:sz w:val="24"/>
          <w:szCs w:val="24"/>
        </w:rPr>
        <w:t>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</w:t>
      </w:r>
      <w:proofErr w:type="gramStart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到函</w:t>
      </w:r>
      <w:proofErr w:type="gramEnd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式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47ED8370" w14:textId="45DDC706" w:rsidR="005079D2" w:rsidRPr="00FB0886" w:rsidRDefault="005079D2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  <w:shd w:val="pct15" w:color="auto" w:fill="FFFFFF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079D2" w:rsidRPr="00207E79" w14:paraId="692DA2E7" w14:textId="77777777" w:rsidTr="004E3B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7DD845E3" w14:textId="77777777" w:rsidR="005079D2" w:rsidRPr="00207E79" w:rsidRDefault="005079D2" w:rsidP="004E3BC1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CFE0C60" w14:textId="77777777" w:rsidR="005079D2" w:rsidRPr="00207E79" w:rsidRDefault="005079D2" w:rsidP="004E3BC1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079D2" w:rsidRPr="00207E79" w14:paraId="7A27634A" w14:textId="77777777" w:rsidTr="004E3B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6CF64A4" w14:textId="77777777" w:rsidR="005079D2" w:rsidRPr="00903FF8" w:rsidRDefault="005079D2" w:rsidP="004E3BC1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2D54B08F" w14:textId="77777777" w:rsidR="005079D2" w:rsidRPr="00903FF8" w:rsidRDefault="005079D2" w:rsidP="004E3BC1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250634A5" w14:textId="77777777" w:rsidR="005079D2" w:rsidRPr="00903FF8" w:rsidRDefault="005079D2" w:rsidP="004E3BC1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7A1E577C" w14:textId="77777777" w:rsidR="005079D2" w:rsidRPr="00903FF8" w:rsidRDefault="005079D2" w:rsidP="004E3BC1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790F1D10" w14:textId="77777777" w:rsidR="005079D2" w:rsidRPr="00903FF8" w:rsidRDefault="005079D2" w:rsidP="004E3BC1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53DAFA1A" w14:textId="77777777" w:rsidR="005079D2" w:rsidRPr="00903FF8" w:rsidRDefault="005079D2" w:rsidP="004E3BC1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12B9AB10" w14:textId="77777777" w:rsidR="005079D2" w:rsidRPr="00207E79" w:rsidRDefault="005079D2" w:rsidP="004E3BC1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77E442B3" w14:textId="77777777" w:rsidR="005079D2" w:rsidRPr="00207E79" w:rsidRDefault="005079D2" w:rsidP="004E3BC1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0ADFCE95" w14:textId="77777777" w:rsidR="005079D2" w:rsidRPr="00207E79" w:rsidRDefault="005079D2" w:rsidP="004E3BC1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4704DFDA" w14:textId="77777777" w:rsidR="005079D2" w:rsidRPr="00207E79" w:rsidRDefault="005079D2" w:rsidP="004E3BC1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210C911A" w14:textId="77777777" w:rsidR="005079D2" w:rsidRPr="00207E79" w:rsidRDefault="005079D2" w:rsidP="004E3BC1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5079D2" w:rsidRPr="00207E79" w14:paraId="6B1C8793" w14:textId="77777777" w:rsidTr="004E3B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4190DB6" w14:textId="77777777" w:rsidR="005079D2" w:rsidRPr="00903FF8" w:rsidRDefault="005079D2" w:rsidP="004E3BC1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602FD475" w14:textId="77777777" w:rsidR="005079D2" w:rsidRPr="00903FF8" w:rsidRDefault="005079D2" w:rsidP="004E3BC1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nput, x, y)</w:t>
            </w:r>
          </w:p>
          <w:p w14:paraId="25F68870" w14:textId="77777777" w:rsidR="005079D2" w:rsidRPr="00207E79" w:rsidRDefault="005079D2" w:rsidP="004E3BC1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7DDCF4CB" w14:textId="77777777" w:rsidR="005079D2" w:rsidRPr="00207E79" w:rsidRDefault="005079D2" w:rsidP="004E3BC1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20A81439" w14:textId="77777777" w:rsidR="005079D2" w:rsidRPr="00207E79" w:rsidRDefault="005079D2" w:rsidP="004E3BC1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079D2" w:rsidRPr="00207E79" w14:paraId="21A9CCDC" w14:textId="77777777" w:rsidTr="004E3B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08A0D6F" w14:textId="77777777" w:rsidR="005079D2" w:rsidRPr="00903FF8" w:rsidRDefault="005079D2" w:rsidP="004E3BC1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</w:t>
            </w:r>
            <w:proofErr w:type="gramStart"/>
            <w:r w:rsidRPr="00903FF8">
              <w:rPr>
                <w:rFonts w:ascii="Consolas" w:hAnsi="Consolas"/>
              </w:rPr>
              <w:t>FORMAT(</w:t>
            </w:r>
            <w:proofErr w:type="gramEnd"/>
            <w:r w:rsidRPr="00903FF8">
              <w:rPr>
                <w:rFonts w:ascii="Consolas" w:hAnsi="Consolas"/>
              </w:rPr>
              <w:t>)</w:t>
            </w:r>
          </w:p>
        </w:tc>
        <w:tc>
          <w:tcPr>
            <w:tcW w:w="6458" w:type="dxa"/>
          </w:tcPr>
          <w:p w14:paraId="0B323F0F" w14:textId="77777777" w:rsidR="005079D2" w:rsidRPr="00402E40" w:rsidRDefault="005079D2" w:rsidP="004E3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0A24E66C" w14:textId="77777777" w:rsidR="005079D2" w:rsidRDefault="005079D2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7777777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0447165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ELSE </w:t>
            </w:r>
          </w:p>
          <w:p w14:paraId="362FEC9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6793CAB9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02F3E8E5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623A494B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4EF4720" wp14:editId="7A887601">
            <wp:extent cx="4050323" cy="974789"/>
            <wp:effectExtent l="19050" t="19050" r="26670" b="15875"/>
            <wp:docPr id="290" name="圖片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087632" cy="983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F55B09" w:rsidP="005079D2">
      <w:pPr>
        <w:rPr>
          <w:rFonts w:ascii="Consolas" w:hAnsi="Consolas"/>
        </w:rPr>
      </w:pPr>
      <w:hyperlink r:id="rId160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77777777" w:rsidR="005079D2" w:rsidRPr="0026115A" w:rsidRDefault="005079D2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6CA6C6E8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704F3282" w:rsidR="005079D2" w:rsidRDefault="005079D2" w:rsidP="00FD0D87">
      <w:pPr>
        <w:rPr>
          <w:rFonts w:ascii="標楷體" w:hAnsi="標楷體"/>
        </w:rPr>
      </w:pPr>
    </w:p>
    <w:p w14:paraId="29518DD4" w14:textId="6E25E4D9" w:rsidR="008B580B" w:rsidRDefault="008B580B" w:rsidP="00476945">
      <w:pPr>
        <w:pStyle w:val="1"/>
      </w:pPr>
      <w:bookmarkStart w:id="11" w:name="_Toc71675492"/>
      <w:r>
        <w:rPr>
          <w:rFonts w:hint="eastAsia"/>
        </w:rPr>
        <w:t>十一、完整性原則</w:t>
      </w:r>
      <w:bookmarkEnd w:id="11"/>
    </w:p>
    <w:p w14:paraId="707F5AAE" w14:textId="3D0B98ED" w:rsidR="008B580B" w:rsidRDefault="008B580B" w:rsidP="00FD0D87">
      <w:pPr>
        <w:rPr>
          <w:rFonts w:ascii="標楷體" w:hAnsi="標楷體"/>
        </w:rPr>
      </w:pPr>
    </w:p>
    <w:p w14:paraId="00F684B5" w14:textId="77777777" w:rsidR="00476945" w:rsidRDefault="00476945" w:rsidP="00FD0D87">
      <w:pPr>
        <w:rPr>
          <w:rFonts w:ascii="標楷體" w:hAnsi="標楷體"/>
        </w:rPr>
      </w:pPr>
    </w:p>
    <w:p w14:paraId="3D59A8CA" w14:textId="2FC0F10A" w:rsidR="00FB0886" w:rsidRDefault="001E18DC" w:rsidP="00FB0886">
      <w:pPr>
        <w:pStyle w:val="1"/>
      </w:pPr>
      <w:bookmarkStart w:id="12" w:name="_Toc71675493"/>
      <w:r>
        <w:rPr>
          <w:rFonts w:hint="eastAsia"/>
        </w:rPr>
        <w:t>十</w:t>
      </w:r>
      <w:r w:rsidR="00476945">
        <w:rPr>
          <w:rFonts w:hint="eastAsia"/>
        </w:rPr>
        <w:t>二</w:t>
      </w:r>
      <w:r w:rsidR="00FB0886">
        <w:rPr>
          <w:rFonts w:hint="eastAsia"/>
        </w:rPr>
        <w:t>、觸發器（</w:t>
      </w:r>
      <w:r w:rsidR="00A511B8">
        <w:t>T</w:t>
      </w:r>
      <w:r w:rsidR="00FB0886">
        <w:t>rigger</w:t>
      </w:r>
      <w:r w:rsidR="00FB0886">
        <w:rPr>
          <w:rFonts w:hint="eastAsia"/>
        </w:rPr>
        <w:t>）</w:t>
      </w:r>
      <w:bookmarkEnd w:id="12"/>
    </w:p>
    <w:p w14:paraId="1FC43158" w14:textId="72545C50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之間的同步新增（</w:t>
      </w:r>
      <w:r>
        <w:rPr>
          <w:rFonts w:ascii="標楷體" w:hAnsi="標楷體" w:cs="Arial"/>
          <w:color w:val="000000" w:themeColor="text1"/>
          <w:sz w:val="24"/>
          <w:szCs w:val="24"/>
        </w:rPr>
        <w:t>insert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更新（</w:t>
      </w:r>
      <w:r>
        <w:rPr>
          <w:rFonts w:ascii="標楷體" w:hAnsi="標楷體" w:cs="Arial"/>
          <w:color w:val="000000" w:themeColor="text1"/>
          <w:sz w:val="24"/>
          <w:szCs w:val="24"/>
        </w:rPr>
        <w:t>upda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刪除（d</w:t>
      </w:r>
      <w:r>
        <w:rPr>
          <w:rFonts w:ascii="標楷體" w:hAnsi="標楷體" w:cs="Arial"/>
          <w:color w:val="000000" w:themeColor="text1"/>
          <w:sz w:val="24"/>
          <w:szCs w:val="24"/>
        </w:rPr>
        <w:t>ele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，或是修改一個資料表，同時還要新增、更新、刪除其它表的資料，可以透過觸發器來實現。</w:t>
      </w:r>
    </w:p>
    <w:p w14:paraId="29665FAD" w14:textId="57713801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D7E5522" w14:textId="1B924C29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接下來，我們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庫當中，進行測試。</w:t>
      </w:r>
    </w:p>
    <w:p w14:paraId="7D8D192E" w14:textId="076A22C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0DC5AE20" w14:textId="6EE61D14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6D4DD5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7D0D7BB4" wp14:editId="05B79545">
            <wp:extent cx="5274310" cy="690880"/>
            <wp:effectExtent l="19050" t="19050" r="21590" b="139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689A1" w14:textId="30D10D81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新增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users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1D16D670" w14:textId="77777777" w:rsidR="006D4DD5" w:rsidRDefault="006D4DD5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5676D1ED" w14:textId="75F37518" w:rsidR="00FB0886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5754E4">
        <w:rPr>
          <w:rFonts w:ascii="標楷體" w:hAnsi="標楷體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F0B22F3" wp14:editId="4FFE9DAA">
            <wp:extent cx="5274310" cy="675640"/>
            <wp:effectExtent l="19050" t="19050" r="21590" b="1016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E020F8" w14:textId="575A712F" w:rsidR="005754E4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中新增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>logs</w:t>
      </w:r>
      <w:r w:rsidR="006E09A6"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E09A6"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49C78B9E" w14:textId="22ADCBA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64E31" w14:paraId="2378753A" w14:textId="77777777" w:rsidTr="00B64E31">
        <w:tc>
          <w:tcPr>
            <w:tcW w:w="8296" w:type="dxa"/>
          </w:tcPr>
          <w:p w14:paraId="4DB13CDB" w14:textId="1DD289BD" w:rsidR="00B64E31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</w:t>
            </w:r>
          </w:p>
        </w:tc>
      </w:tr>
      <w:tr w:rsidR="00B64E31" w14:paraId="34B09B22" w14:textId="77777777" w:rsidTr="00B64E31">
        <w:tc>
          <w:tcPr>
            <w:tcW w:w="8296" w:type="dxa"/>
          </w:tcPr>
          <w:p w14:paraId="5D12FF7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3CDF83D3" w14:textId="5470433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CREATE TRIGGER 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  <w:proofErr w:type="spellStart"/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trigger</w:t>
            </w:r>
            <w:proofErr w:type="spellEnd"/>
            <w:r w:rsidRPr="00B64E31">
              <w:rPr>
                <w:rFonts w:ascii="Consolas" w:hAnsi="Consolas" w:cs="Arial" w:hint="eastAsia"/>
                <w:color w:val="5B9BD5" w:themeColor="accent5"/>
                <w:sz w:val="24"/>
                <w:szCs w:val="24"/>
              </w:rPr>
              <w:t>名稱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</w:p>
          <w:p w14:paraId="65D0F856" w14:textId="7AEF4D9F" w:rsidR="00B64E31" w:rsidRPr="00B64E31" w:rsidRDefault="00B736D8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BEFORE|</w:t>
            </w:r>
            <w:r w:rsidR="00B64E31"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AFTER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</w:t>
            </w:r>
            <w:r w:rsidR="00B64E31" w:rsidRPr="00B64E31">
              <w:rPr>
                <w:rFonts w:ascii="Consolas" w:hAnsi="Consolas" w:cs="Arial"/>
                <w:color w:val="FF0000"/>
                <w:sz w:val="24"/>
                <w:szCs w:val="24"/>
              </w:rPr>
              <w:t>INSERT|UPDATE|DELETE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事件觸發的來源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t</w:t>
            </w:r>
            <w:r w:rsidR="00B64E31">
              <w:rPr>
                <w:rFonts w:ascii="Consolas" w:hAnsi="Consolas" w:cs="Arial"/>
                <w:color w:val="00B050"/>
                <w:sz w:val="24"/>
                <w:szCs w:val="24"/>
              </w:rPr>
              <w:t>able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</w:p>
          <w:p w14:paraId="1CD3EE69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096DEC9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591A2A68" w14:textId="62FABF92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你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/UPDATE/DELETE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SQL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語法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;</w:t>
            </w:r>
          </w:p>
          <w:p w14:paraId="5BD9B18B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END </w:t>
            </w:r>
          </w:p>
          <w:p w14:paraId="497D1290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B0F0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5F35F97A" w14:textId="5E3DFBD2" w:rsidR="00B64E31" w:rsidRDefault="00B64E31" w:rsidP="00B64E31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70AD47" w:themeColor="accent6"/>
                <w:sz w:val="24"/>
                <w:szCs w:val="24"/>
              </w:rPr>
              <w:t>;</w:t>
            </w:r>
            <w:proofErr w:type="gramEnd"/>
          </w:p>
        </w:tc>
      </w:tr>
    </w:tbl>
    <w:p w14:paraId="60F3C485" w14:textId="54F72C61" w:rsidR="00B64E31" w:rsidRDefault="00B64E3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96E6154" w14:textId="299B24BE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說明:</w:t>
      </w:r>
    </w:p>
    <w:p w14:paraId="040FFCF5" w14:textId="77777777" w:rsidR="00E61321" w:rsidRP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OLD.欄位名稱」: 修改或刪除前的欄位值</w:t>
      </w:r>
    </w:p>
    <w:p w14:paraId="57603FF9" w14:textId="746800E4" w:rsid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NEW.欄位名稱」: 修改後或新增的欄位值</w:t>
      </w:r>
    </w:p>
    <w:p w14:paraId="1987E3F0" w14:textId="77777777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0886" w14:paraId="2FAC55AD" w14:textId="77777777" w:rsidTr="00FB0886">
        <w:tc>
          <w:tcPr>
            <w:tcW w:w="8296" w:type="dxa"/>
          </w:tcPr>
          <w:p w14:paraId="3B7C6E9D" w14:textId="384425E8" w:rsidR="00FB0886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T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R1</w:t>
            </w: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 xml:space="preserve"> 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名為</w:t>
            </w:r>
            <w:r w:rsidR="00B736D8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insert_logs</w:t>
            </w:r>
            <w:r w:rsidR="00D97D9B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_01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的觸發器，事件觸發在</w:t>
            </w:r>
            <w:r w:rsidR="00D97D9B" w:rsidRPr="00DA0065">
              <w:rPr>
                <w:rFonts w:ascii="標楷體" w:hAnsi="標楷體" w:cs="Arial" w:hint="eastAsia"/>
                <w:b/>
                <w:color w:val="000000" w:themeColor="text1"/>
                <w:sz w:val="24"/>
                <w:szCs w:val="24"/>
              </w:rPr>
              <w:t>新增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users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表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之</w:t>
            </w:r>
            <w:r w:rsidR="00800AD7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後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同時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l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其中</w:t>
            </w:r>
            <w:proofErr w:type="spellStart"/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sername</w:t>
            </w:r>
            <w:proofErr w:type="spellEnd"/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修改前的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name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欄位值，</w:t>
            </w:r>
            <w:proofErr w:type="spellStart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140504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pdate_at</w:t>
            </w:r>
            <w:proofErr w:type="spellEnd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當下的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化後時間欄位(西元年-月-日 時:分:秒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)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。</w:t>
            </w:r>
          </w:p>
        </w:tc>
      </w:tr>
      <w:tr w:rsidR="00FB0886" w14:paraId="4D01847F" w14:textId="77777777" w:rsidTr="00FB0886">
        <w:tc>
          <w:tcPr>
            <w:tcW w:w="8296" w:type="dxa"/>
          </w:tcPr>
          <w:p w14:paraId="6EE926C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/</w:t>
            </w:r>
          </w:p>
          <w:p w14:paraId="0182C71E" w14:textId="2CDD9F25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CREATE TRIGGER `insert_logs</w:t>
            </w:r>
            <w:r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_01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`</w:t>
            </w:r>
          </w:p>
          <w:p w14:paraId="111D7D61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AFTER </w:t>
            </w:r>
            <w:r w:rsidRPr="00D97D9B">
              <w:rPr>
                <w:rFonts w:ascii="Consolas" w:hAnsi="Consolas" w:cs="Arial"/>
                <w:color w:val="FF0000"/>
                <w:sz w:val="24"/>
                <w:szCs w:val="24"/>
              </w:rPr>
              <w:t>INSERT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`users`</w:t>
            </w:r>
          </w:p>
          <w:p w14:paraId="335F9D8D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762BE8B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0D8CEAA1" w14:textId="77777777" w:rsidR="00D97D9B" w:rsidRPr="002D46C7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 INTO `logs` (`username`, `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updated_at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`) VALUES (</w:t>
            </w:r>
            <w:proofErr w:type="spellStart"/>
            <w:r w:rsidRPr="002D46C7">
              <w:rPr>
                <w:rFonts w:ascii="Consolas" w:hAnsi="Consolas" w:cs="Arial"/>
                <w:color w:val="FF0000"/>
                <w:sz w:val="24"/>
                <w:szCs w:val="24"/>
                <w:shd w:val="pct15" w:color="auto" w:fill="FFFFFF"/>
              </w:rPr>
              <w:t>NEW</w:t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.username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, DATE_FORMAT(</w:t>
            </w:r>
            <w:proofErr w:type="gram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NOW(</w:t>
            </w:r>
            <w:proofErr w:type="gram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), '%Y-%m-%d %H:%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:%s'));</w:t>
            </w:r>
          </w:p>
          <w:p w14:paraId="7211C853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END </w:t>
            </w:r>
          </w:p>
          <w:p w14:paraId="2F3F0DF1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/</w:t>
            </w:r>
          </w:p>
          <w:p w14:paraId="015FA31F" w14:textId="21069EB5" w:rsidR="00FB0886" w:rsidRDefault="00D97D9B" w:rsidP="00D97D9B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;</w:t>
            </w:r>
            <w:proofErr w:type="gramEnd"/>
          </w:p>
        </w:tc>
      </w:tr>
    </w:tbl>
    <w:p w14:paraId="3B9C7D7A" w14:textId="77777777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5CA3" w14:paraId="029A23E4" w14:textId="77777777" w:rsidTr="00BD5CA3">
        <w:tc>
          <w:tcPr>
            <w:tcW w:w="8296" w:type="dxa"/>
          </w:tcPr>
          <w:p w14:paraId="0CF3DE0C" w14:textId="4B9FEFC1" w:rsidR="00BD5CA3" w:rsidRDefault="00BD5CA3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T</w:t>
            </w:r>
            <w:r>
              <w:rPr>
                <w:rFonts w:ascii="標楷體" w:hAnsi="標楷體"/>
              </w:rPr>
              <w:t xml:space="preserve">R2: </w:t>
            </w:r>
            <w:r w:rsidR="00D97D9B">
              <w:rPr>
                <w:rFonts w:ascii="標楷體" w:hAnsi="標楷體" w:hint="eastAsia"/>
              </w:rPr>
              <w:t xml:space="preserve">新增名為 </w:t>
            </w:r>
            <w:r w:rsidR="00D97D9B">
              <w:rPr>
                <w:rFonts w:ascii="標楷體" w:hAnsi="標楷體"/>
              </w:rPr>
              <w:t>insert_logs_02</w:t>
            </w:r>
            <w:r w:rsidR="00D97D9B">
              <w:rPr>
                <w:rFonts w:ascii="標楷體" w:hAnsi="標楷體" w:hint="eastAsia"/>
              </w:rPr>
              <w:t>的觸發器，事件觸發在</w:t>
            </w:r>
            <w:r w:rsidR="009039DE" w:rsidRPr="00DA0065">
              <w:rPr>
                <w:rFonts w:ascii="標楷體" w:hAnsi="標楷體" w:hint="eastAsia"/>
                <w:b/>
              </w:rPr>
              <w:t>更新</w:t>
            </w:r>
            <w:r w:rsidR="009039DE">
              <w:rPr>
                <w:rFonts w:ascii="標楷體" w:hAnsi="標楷體" w:hint="eastAsia"/>
              </w:rPr>
              <w:t>u</w:t>
            </w:r>
            <w:r w:rsidR="009039DE">
              <w:rPr>
                <w:rFonts w:ascii="標楷體" w:hAnsi="標楷體"/>
              </w:rPr>
              <w:t>sers</w:t>
            </w:r>
            <w:r w:rsidR="009039DE">
              <w:rPr>
                <w:rFonts w:ascii="標楷體" w:hAnsi="標楷體" w:hint="eastAsia"/>
              </w:rPr>
              <w:t>資料表之後，同時新增l</w:t>
            </w:r>
            <w:r w:rsidR="009039DE">
              <w:rPr>
                <w:rFonts w:ascii="標楷體" w:hAnsi="標楷體"/>
              </w:rPr>
              <w:t>ogs</w:t>
            </w:r>
            <w:r w:rsidR="009039DE">
              <w:rPr>
                <w:rFonts w:ascii="標楷體" w:hAnsi="標楷體" w:hint="eastAsia"/>
              </w:rPr>
              <w:t>資料，其中l</w:t>
            </w:r>
            <w:r w:rsidR="009039DE">
              <w:rPr>
                <w:rFonts w:ascii="標楷體" w:hAnsi="標楷體"/>
              </w:rPr>
              <w:t>ogs.username</w:t>
            </w:r>
            <w:r w:rsidR="009039DE">
              <w:rPr>
                <w:rFonts w:ascii="標楷體" w:hAnsi="標楷體" w:hint="eastAsia"/>
              </w:rPr>
              <w:t>為u</w:t>
            </w:r>
            <w:r w:rsidR="009039DE">
              <w:rPr>
                <w:rFonts w:ascii="標楷體" w:hAnsi="標楷體"/>
              </w:rPr>
              <w:t>sers</w:t>
            </w:r>
            <w:r w:rsidR="009039DE">
              <w:rPr>
                <w:rFonts w:ascii="標楷體" w:hAnsi="標楷體" w:hint="eastAsia"/>
              </w:rPr>
              <w:t>資料修改前的</w:t>
            </w:r>
            <w:r w:rsidR="009039DE">
              <w:rPr>
                <w:rFonts w:ascii="標楷體" w:hAnsi="標楷體" w:hint="eastAsia"/>
              </w:rPr>
              <w:lastRenderedPageBreak/>
              <w:t>u</w:t>
            </w:r>
            <w:r w:rsidR="009039DE">
              <w:rPr>
                <w:rFonts w:ascii="標楷體" w:hAnsi="標楷體"/>
              </w:rPr>
              <w:t>sername</w:t>
            </w:r>
            <w:r w:rsidR="009039DE">
              <w:rPr>
                <w:rFonts w:ascii="標楷體" w:hAnsi="標楷體" w:hint="eastAsia"/>
              </w:rPr>
              <w:t>欄位值，l</w:t>
            </w:r>
            <w:r w:rsidR="009039DE">
              <w:rPr>
                <w:rFonts w:ascii="標楷體" w:hAnsi="標楷體"/>
              </w:rPr>
              <w:t>ogs.update_at</w:t>
            </w:r>
            <w:r w:rsidR="009039DE">
              <w:rPr>
                <w:rFonts w:ascii="標楷體" w:hAnsi="標楷體" w:hint="eastAsia"/>
              </w:rPr>
              <w:t>為新增當下的格式化後時間欄位(西元年-月-日 時:分:秒</w:t>
            </w:r>
            <w:r w:rsidR="009039DE">
              <w:rPr>
                <w:rFonts w:ascii="標楷體" w:hAnsi="標楷體"/>
              </w:rPr>
              <w:t>)</w:t>
            </w:r>
            <w:r w:rsidR="009039DE">
              <w:rPr>
                <w:rFonts w:ascii="標楷體" w:hAnsi="標楷體" w:hint="eastAsia"/>
              </w:rPr>
              <w:t>。</w:t>
            </w:r>
          </w:p>
        </w:tc>
      </w:tr>
      <w:tr w:rsidR="00BD5CA3" w14:paraId="644E7EBE" w14:textId="77777777" w:rsidTr="00BD5CA3">
        <w:tc>
          <w:tcPr>
            <w:tcW w:w="8296" w:type="dxa"/>
          </w:tcPr>
          <w:p w14:paraId="2CFD856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lastRenderedPageBreak/>
              <w:t>DELIMITER /</w:t>
            </w:r>
          </w:p>
          <w:p w14:paraId="14F35AF2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CREATE TRIGGER `insert_logs_02`</w:t>
            </w:r>
          </w:p>
          <w:p w14:paraId="56F4B4E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 xml:space="preserve">AFTER </w:t>
            </w:r>
            <w:r w:rsidRPr="00D97D9B">
              <w:rPr>
                <w:rFonts w:ascii="Consolas" w:hAnsi="Consolas"/>
                <w:color w:val="FFC000" w:themeColor="accent4"/>
              </w:rPr>
              <w:t>UPDATE</w:t>
            </w:r>
            <w:r w:rsidRPr="00D97D9B">
              <w:rPr>
                <w:rFonts w:ascii="Consolas" w:hAnsi="Consolas"/>
              </w:rPr>
              <w:t xml:space="preserve"> ON `users`</w:t>
            </w:r>
          </w:p>
          <w:p w14:paraId="04CDDF1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FOR EACH ROW</w:t>
            </w:r>
          </w:p>
          <w:p w14:paraId="68F4138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BEGIN</w:t>
            </w:r>
          </w:p>
          <w:p w14:paraId="769EE9C7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ab/>
            </w:r>
            <w:r w:rsidRPr="00DB56B4">
              <w:rPr>
                <w:rFonts w:ascii="Consolas" w:hAnsi="Consolas"/>
                <w:shd w:val="pct15" w:color="auto" w:fill="FFFFFF"/>
              </w:rPr>
              <w:t>INSERT INTO `logs` (`username`, `updated_at`) VALUES (</w:t>
            </w:r>
            <w:r w:rsidRPr="00DB56B4">
              <w:rPr>
                <w:rFonts w:ascii="Consolas" w:hAnsi="Consolas"/>
                <w:color w:val="FFC000" w:themeColor="accent4"/>
                <w:shd w:val="pct15" w:color="auto" w:fill="FFFFFF"/>
              </w:rPr>
              <w:t>OLD</w:t>
            </w:r>
            <w:r w:rsidRPr="00DB56B4">
              <w:rPr>
                <w:rFonts w:ascii="Consolas" w:hAnsi="Consolas"/>
                <w:shd w:val="pct15" w:color="auto" w:fill="FFFFFF"/>
              </w:rPr>
              <w:t>.username, DATE_FORMAT(NOW(), '%Y-%m-%d %H:%i:%s'));</w:t>
            </w:r>
          </w:p>
          <w:p w14:paraId="497B642A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 xml:space="preserve">END </w:t>
            </w:r>
          </w:p>
          <w:p w14:paraId="1DBE7641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/</w:t>
            </w:r>
          </w:p>
          <w:p w14:paraId="6E5F97C6" w14:textId="2ECB4AAB" w:rsidR="00BD5CA3" w:rsidRDefault="00D97D9B" w:rsidP="00D97D9B">
            <w:pPr>
              <w:rPr>
                <w:rFonts w:ascii="標楷體" w:hAnsi="標楷體"/>
              </w:rPr>
            </w:pPr>
            <w:r w:rsidRPr="00D97D9B">
              <w:rPr>
                <w:rFonts w:ascii="Consolas" w:hAnsi="Consolas"/>
              </w:rPr>
              <w:t>DELIMITER ;</w:t>
            </w:r>
          </w:p>
        </w:tc>
      </w:tr>
    </w:tbl>
    <w:p w14:paraId="5BC5EDAD" w14:textId="77777777" w:rsidR="00C4566B" w:rsidRDefault="00C4566B" w:rsidP="00FD0D87">
      <w:pPr>
        <w:rPr>
          <w:rFonts w:ascii="標楷體" w:hAnsi="標楷體"/>
        </w:rPr>
      </w:pPr>
    </w:p>
    <w:p w14:paraId="22688CAE" w14:textId="0F92611B" w:rsidR="001E18DC" w:rsidRDefault="001E18DC" w:rsidP="0027686B">
      <w:pPr>
        <w:pStyle w:val="1"/>
      </w:pPr>
      <w:bookmarkStart w:id="13" w:name="_Toc71675494"/>
      <w:r>
        <w:rPr>
          <w:rFonts w:hint="eastAsia"/>
        </w:rPr>
        <w:t>十</w:t>
      </w:r>
      <w:r w:rsidR="00476945">
        <w:rPr>
          <w:rFonts w:hint="eastAsia"/>
        </w:rPr>
        <w:t>三</w:t>
      </w:r>
      <w:r>
        <w:rPr>
          <w:rFonts w:hint="eastAsia"/>
        </w:rPr>
        <w:t>、事件</w:t>
      </w:r>
      <w:r w:rsidR="002C42A3">
        <w:rPr>
          <w:rFonts w:hint="eastAsia"/>
        </w:rPr>
        <w:t>（</w:t>
      </w:r>
      <w:r w:rsidR="002C42A3">
        <w:t>Event</w:t>
      </w:r>
      <w:r w:rsidR="002C42A3">
        <w:rPr>
          <w:rFonts w:hint="eastAsia"/>
        </w:rPr>
        <w:t>）</w:t>
      </w:r>
      <w:bookmarkEnd w:id="13"/>
    </w:p>
    <w:p w14:paraId="3F2C39B9" w14:textId="77777777" w:rsidR="00DB298B" w:rsidRPr="00DB298B" w:rsidRDefault="00DB298B" w:rsidP="00FD0D87">
      <w:pPr>
        <w:rPr>
          <w:rFonts w:ascii="標楷體" w:hAnsi="標楷體"/>
        </w:rPr>
      </w:pPr>
    </w:p>
    <w:p w14:paraId="1B7B1D26" w14:textId="5D19F95E" w:rsidR="005273EA" w:rsidRPr="00207E79" w:rsidRDefault="005273EA" w:rsidP="005273EA">
      <w:pPr>
        <w:rPr>
          <w:rFonts w:ascii="標楷體" w:hAnsi="標楷體"/>
        </w:rPr>
      </w:pPr>
    </w:p>
    <w:p w14:paraId="41AE07E3" w14:textId="2F3DF7C6" w:rsidR="00B570AA" w:rsidRPr="004F7EF6" w:rsidRDefault="00561B0E" w:rsidP="00747AA4">
      <w:pPr>
        <w:pStyle w:val="1"/>
      </w:pPr>
      <w:bookmarkStart w:id="14" w:name="_Toc71675495"/>
      <w:r w:rsidRPr="00207E79">
        <w:rPr>
          <w:rFonts w:hint="eastAsia"/>
        </w:rPr>
        <w:t>十</w:t>
      </w:r>
      <w:r w:rsidR="00476945">
        <w:rPr>
          <w:rFonts w:hint="eastAsia"/>
        </w:rPr>
        <w:t>四</w:t>
      </w:r>
      <w:r w:rsidRPr="00207E79">
        <w:rPr>
          <w:rFonts w:hint="eastAsia"/>
        </w:rPr>
        <w:t>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4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1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2,...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>1</w:t>
            </w:r>
          </w:p>
          <w:p w14:paraId="3205E7E7" w14:textId="47DB619C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WHERE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  <w:r w:rsidRPr="00FD0A10">
              <w:rPr>
                <w:rFonts w:ascii="Consolas" w:hAnsi="Consolas"/>
                <w:color w:val="00B0F0"/>
              </w:rPr>
              <w:t xml:space="preserve">IN </w:t>
            </w:r>
            <w:r w:rsidR="00E74227" w:rsidRPr="00E74227">
              <w:rPr>
                <w:rFonts w:ascii="Consolas" w:hAnsi="Consolas"/>
                <w:color w:val="FF0000"/>
              </w:rPr>
              <w:t>(</w:t>
            </w:r>
            <w:r w:rsidR="008347FE" w:rsidRPr="00E74227">
              <w:rPr>
                <w:rFonts w:ascii="Consolas" w:hAnsi="Consolas" w:hint="eastAsia"/>
                <w:color w:val="FF0000"/>
              </w:rPr>
              <w:t>或是</w:t>
            </w:r>
            <w:r w:rsidRPr="00E74227">
              <w:rPr>
                <w:rFonts w:ascii="Consolas" w:hAnsi="Consolas"/>
                <w:color w:val="FF0000"/>
              </w:rPr>
              <w:t xml:space="preserve"> =</w:t>
            </w:r>
            <w:r w:rsidR="00E74227" w:rsidRPr="00E74227">
              <w:rPr>
                <w:rFonts w:ascii="Consolas" w:hAnsi="Consolas"/>
                <w:color w:val="FF0000"/>
              </w:rPr>
              <w:t>)</w:t>
            </w:r>
            <w:r w:rsidRPr="00FD0A10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WHERE </w:t>
            </w:r>
            <w:r w:rsidRPr="00FD0A10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5EECC873" w:rsidR="00C52992" w:rsidRPr="00207E79" w:rsidRDefault="00747AA4" w:rsidP="00B570AA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有成績的課程代號之課程名稱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32B2A8C8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SELECT `cId`, `cName`</w:t>
            </w:r>
          </w:p>
          <w:p w14:paraId="0B01CF7C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FROM `courses`</w:t>
            </w:r>
          </w:p>
          <w:p w14:paraId="5F817ED1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lastRenderedPageBreak/>
              <w:t>WHERE `cId` in (</w:t>
            </w:r>
          </w:p>
          <w:p w14:paraId="05EB0FAA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`cId` </w:t>
            </w:r>
          </w:p>
          <w:p w14:paraId="25C4AA47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    FROM `scores`</w:t>
            </w:r>
          </w:p>
          <w:p w14:paraId="3B5E26AF" w14:textId="04C51E25" w:rsidR="00C52992" w:rsidRPr="00207E79" w:rsidRDefault="00111FE8" w:rsidP="00111FE8">
            <w:pPr>
              <w:rPr>
                <w:rFonts w:ascii="標楷體" w:hAnsi="標楷體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173C2AD" w14:textId="0648A946" w:rsidR="00C52992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B2A14DB" wp14:editId="0ECA69C7">
            <wp:extent cx="1354666" cy="1033457"/>
            <wp:effectExtent l="19050" t="19050" r="17145" b="14605"/>
            <wp:docPr id="292" name="圖片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1369637" cy="10448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8A789B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2F690381" w:rsidR="006811EF" w:rsidRPr="006811EF" w:rsidRDefault="00840AFD" w:rsidP="00840AFD">
      <w:pPr>
        <w:pStyle w:val="1"/>
      </w:pPr>
      <w:bookmarkStart w:id="15" w:name="_Toc71675496"/>
      <w:r>
        <w:rPr>
          <w:rFonts w:hint="eastAsia"/>
        </w:rPr>
        <w:t>十</w:t>
      </w:r>
      <w:r w:rsidR="00476945">
        <w:rPr>
          <w:rFonts w:hint="eastAsia"/>
        </w:rPr>
        <w:t>五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5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lastRenderedPageBreak/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lastRenderedPageBreak/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lastRenderedPageBreak/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6790FCE1" w14:textId="769AEBE9" w:rsidR="00A23674" w:rsidRDefault="00A23674" w:rsidP="00A23674">
      <w:pPr>
        <w:pStyle w:val="1"/>
      </w:pPr>
      <w:bookmarkStart w:id="16" w:name="_Toc71675497"/>
      <w:r>
        <w:rPr>
          <w:rFonts w:hint="eastAsia"/>
        </w:rPr>
        <w:lastRenderedPageBreak/>
        <w:t>十</w:t>
      </w:r>
      <w:r w:rsidR="00476945">
        <w:rPr>
          <w:rFonts w:hint="eastAsia"/>
        </w:rPr>
        <w:t>六</w:t>
      </w:r>
      <w:r>
        <w:rPr>
          <w:rFonts w:hint="eastAsia"/>
        </w:rPr>
        <w:t>、</w:t>
      </w:r>
      <w:r w:rsidR="00C54BE1">
        <w:rPr>
          <w:rFonts w:hint="eastAsia"/>
        </w:rPr>
        <w:t>案例</w:t>
      </w:r>
      <w:r w:rsidR="00C54BE1">
        <w:rPr>
          <w:rFonts w:hint="eastAsia"/>
        </w:rPr>
        <w:t>:</w:t>
      </w:r>
      <w:r w:rsidR="00C54BE1">
        <w:t xml:space="preserve"> </w:t>
      </w:r>
      <w:r>
        <w:rPr>
          <w:rFonts w:hint="eastAsia"/>
        </w:rPr>
        <w:t>O</w:t>
      </w:r>
      <w:r>
        <w:t>penData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全國宗教資訊系統資料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寺廟</w:t>
      </w:r>
      <w:bookmarkEnd w:id="16"/>
    </w:p>
    <w:p w14:paraId="43E2C386" w14:textId="2E2B448F" w:rsidR="00A2367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  <w:r>
        <w:t xml:space="preserve"> </w:t>
      </w:r>
      <w:hyperlink r:id="rId175" w:history="1">
        <w:r w:rsidRPr="00A22188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187B83F0" w14:textId="7A55F3DE" w:rsidR="00A23674" w:rsidRDefault="00A23674" w:rsidP="00A23674"/>
    <w:p w14:paraId="4E7977B2" w14:textId="297D99D4" w:rsidR="00C97C78" w:rsidRDefault="00C97C78" w:rsidP="004A2830">
      <w:pPr>
        <w:pStyle w:val="1"/>
      </w:pPr>
      <w:bookmarkStart w:id="17" w:name="_Toc71675498"/>
      <w:r>
        <w:rPr>
          <w:rFonts w:hint="eastAsia"/>
        </w:rPr>
        <w:lastRenderedPageBreak/>
        <w:t>十</w:t>
      </w:r>
      <w:r w:rsidR="00476945">
        <w:rPr>
          <w:rFonts w:hint="eastAsia"/>
        </w:rPr>
        <w:t>七</w:t>
      </w:r>
      <w:r>
        <w:rPr>
          <w:rFonts w:hint="eastAsia"/>
        </w:rPr>
        <w:t>、思考與規畫</w:t>
      </w:r>
      <w:r w:rsidR="005573B5">
        <w:rPr>
          <w:rFonts w:hint="eastAsia"/>
        </w:rPr>
        <w:t xml:space="preserve"> </w:t>
      </w:r>
      <w:r w:rsidR="005A5CD6">
        <w:t>-</w:t>
      </w:r>
      <w:r w:rsidR="005573B5">
        <w:t xml:space="preserve"> </w:t>
      </w:r>
      <w:r w:rsidR="002A5A43">
        <w:rPr>
          <w:rFonts w:hint="eastAsia"/>
        </w:rPr>
        <w:t>通訊錄</w:t>
      </w:r>
      <w:bookmarkEnd w:id="17"/>
    </w:p>
    <w:p w14:paraId="6931C830" w14:textId="0F6168CE" w:rsidR="00C97C78" w:rsidRDefault="004A2830" w:rsidP="00A23674">
      <w:r>
        <w:rPr>
          <w:rFonts w:hint="eastAsia"/>
        </w:rPr>
        <w:t>如果今天我要製作一個通訊錄，我可能會準備</w:t>
      </w:r>
      <w:r w:rsidR="00E046DA">
        <w:rPr>
          <w:rFonts w:hint="eastAsia"/>
        </w:rPr>
        <w:t>一個</w:t>
      </w:r>
      <w:r w:rsidR="00E046DA">
        <w:rPr>
          <w:rFonts w:hint="eastAsia"/>
        </w:rPr>
        <w:t xml:space="preserve"> </w:t>
      </w:r>
      <w:r w:rsidR="00E046DA">
        <w:t>address_book</w:t>
      </w:r>
      <w:r w:rsidR="00E046DA">
        <w:rPr>
          <w:rFonts w:hint="eastAsia"/>
        </w:rPr>
        <w:t>資料庫，裡面有一個</w:t>
      </w:r>
      <w:r w:rsidR="00E046DA">
        <w:rPr>
          <w:rFonts w:hint="eastAsia"/>
        </w:rPr>
        <w:t xml:space="preserve"> </w:t>
      </w:r>
      <w:r w:rsidR="00E046DA">
        <w:t xml:space="preserve">students </w:t>
      </w:r>
      <w:r w:rsidR="00E046DA">
        <w:rPr>
          <w:rFonts w:hint="eastAsia"/>
        </w:rPr>
        <w:t>資料表</w:t>
      </w:r>
      <w:r w:rsidR="007613DD">
        <w:rPr>
          <w:rFonts w:hint="eastAsia"/>
        </w:rPr>
        <w:t>，以及登入帳號密碼用的</w:t>
      </w:r>
      <w:r w:rsidR="007613DD">
        <w:rPr>
          <w:rFonts w:hint="eastAsia"/>
        </w:rPr>
        <w:t xml:space="preserve"> </w:t>
      </w:r>
      <w:r w:rsidR="007613DD">
        <w:t xml:space="preserve">admin </w:t>
      </w:r>
      <w:r w:rsidR="007613DD">
        <w:rPr>
          <w:rFonts w:hint="eastAsia"/>
        </w:rPr>
        <w:t>資料表</w:t>
      </w:r>
      <w:r>
        <w:rPr>
          <w:rFonts w:hint="eastAsia"/>
        </w:rPr>
        <w:t>：</w:t>
      </w:r>
    </w:p>
    <w:p w14:paraId="344691D8" w14:textId="77777777" w:rsidR="009059B6" w:rsidRDefault="009059B6" w:rsidP="00A23674"/>
    <w:p w14:paraId="2A11D952" w14:textId="3F2ECEC6" w:rsidR="006373CD" w:rsidRDefault="007613DD" w:rsidP="006373CD">
      <w:pPr>
        <w:jc w:val="center"/>
      </w:pPr>
      <w:r w:rsidRPr="007613DD">
        <w:drawing>
          <wp:inline distT="0" distB="0" distL="0" distR="0" wp14:anchorId="01BF4ECF" wp14:editId="42EA6203">
            <wp:extent cx="5274310" cy="1715135"/>
            <wp:effectExtent l="19050" t="19050" r="21590" b="1841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5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1C05D" w14:textId="52FFD949" w:rsidR="005573B5" w:rsidRDefault="005573B5" w:rsidP="006373C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通訊錄基本結構，同學可依實際情形自由更改</w:t>
      </w:r>
    </w:p>
    <w:p w14:paraId="102FBEE7" w14:textId="6DEEC9FD" w:rsidR="00E046DA" w:rsidRDefault="00E046DA" w:rsidP="00A23674"/>
    <w:p w14:paraId="7CC7EE49" w14:textId="7130C6EF" w:rsidR="007613DD" w:rsidRDefault="007613DD" w:rsidP="007613DD">
      <w:pPr>
        <w:jc w:val="center"/>
      </w:pPr>
      <w:r w:rsidRPr="007613DD">
        <w:drawing>
          <wp:inline distT="0" distB="0" distL="0" distR="0" wp14:anchorId="1EBA969D" wp14:editId="4AE5E937">
            <wp:extent cx="5274310" cy="963930"/>
            <wp:effectExtent l="19050" t="19050" r="21590" b="2667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3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4CA480" w14:textId="66AA1AA8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登入時，檢查帳號密碼所使用的資料表</w:t>
      </w:r>
    </w:p>
    <w:p w14:paraId="0BE1BBD0" w14:textId="77777777" w:rsidR="007613DD" w:rsidRDefault="007613DD" w:rsidP="00A23674"/>
    <w:p w14:paraId="6E1BA371" w14:textId="2A7D035C" w:rsidR="00144F59" w:rsidRDefault="00144F59" w:rsidP="005D0ECF">
      <w:pPr>
        <w:pStyle w:val="1"/>
      </w:pPr>
      <w:bookmarkStart w:id="18" w:name="_Toc71675499"/>
      <w:r>
        <w:rPr>
          <w:rFonts w:hint="eastAsia"/>
        </w:rPr>
        <w:t>十</w:t>
      </w:r>
      <w:r w:rsidR="00476945">
        <w:rPr>
          <w:rFonts w:hint="eastAsia"/>
        </w:rPr>
        <w:t>八</w:t>
      </w:r>
      <w:r>
        <w:rPr>
          <w:rFonts w:hint="eastAsia"/>
        </w:rPr>
        <w:t>、思考與規畫</w:t>
      </w:r>
      <w:r>
        <w:rPr>
          <w:rFonts w:hint="eastAsia"/>
        </w:rPr>
        <w:t xml:space="preserve"> </w:t>
      </w:r>
      <w:r>
        <w:t xml:space="preserve">- </w:t>
      </w:r>
      <w:r>
        <w:rPr>
          <w:rFonts w:hint="eastAsia"/>
        </w:rPr>
        <w:t>購物車</w:t>
      </w:r>
      <w:bookmarkEnd w:id="18"/>
    </w:p>
    <w:p w14:paraId="46333AB5" w14:textId="5053AFA5" w:rsidR="00787335" w:rsidRDefault="00787335" w:rsidP="00A23674">
      <w:r>
        <w:rPr>
          <w:rFonts w:hint="eastAsia"/>
        </w:rPr>
        <w:t>我們先想想，一個</w:t>
      </w:r>
      <w:r w:rsidR="0001632B">
        <w:rPr>
          <w:rFonts w:hint="eastAsia"/>
        </w:rPr>
        <w:t>線上</w:t>
      </w:r>
      <w:r>
        <w:rPr>
          <w:rFonts w:hint="eastAsia"/>
        </w:rPr>
        <w:t>購物車裡面，應該</w:t>
      </w:r>
      <w:r w:rsidR="007613DD">
        <w:rPr>
          <w:rFonts w:hint="eastAsia"/>
        </w:rPr>
        <w:t>有些</w:t>
      </w:r>
      <w:r>
        <w:rPr>
          <w:rFonts w:hint="eastAsia"/>
        </w:rPr>
        <w:t>什麼</w:t>
      </w:r>
      <w:r w:rsidR="007613DD">
        <w:rPr>
          <w:rFonts w:hint="eastAsia"/>
        </w:rPr>
        <w:t>元素</w:t>
      </w:r>
      <w:r w:rsidR="005D0ECF">
        <w:rPr>
          <w:rFonts w:hint="eastAsia"/>
        </w:rPr>
        <w:t>？</w:t>
      </w:r>
      <w:r w:rsidR="005D0ECF">
        <w:rPr>
          <w:rFonts w:hint="eastAsia"/>
        </w:rPr>
        <w:t xml:space="preserve"> </w:t>
      </w:r>
    </w:p>
    <w:p w14:paraId="0B2E021F" w14:textId="2167C106" w:rsidR="00787335" w:rsidRDefault="005D0ECF" w:rsidP="00787335">
      <w:pPr>
        <w:pStyle w:val="ab"/>
        <w:numPr>
          <w:ilvl w:val="0"/>
          <w:numId w:val="17"/>
        </w:numPr>
        <w:ind w:leftChars="0"/>
      </w:pPr>
      <w:r w:rsidRPr="005D0ECF">
        <w:rPr>
          <w:rFonts w:hint="eastAsia"/>
        </w:rPr>
        <w:t>線上賣</w:t>
      </w:r>
      <w:r>
        <w:rPr>
          <w:rFonts w:hint="eastAsia"/>
        </w:rPr>
        <w:t>場會有許多</w:t>
      </w:r>
      <w:r w:rsidR="00787335">
        <w:rPr>
          <w:rFonts w:hint="eastAsia"/>
        </w:rPr>
        <w:t>商品，所以會有「商品」資料表</w:t>
      </w:r>
      <w:r>
        <w:rPr>
          <w:rFonts w:hint="eastAsia"/>
        </w:rPr>
        <w:t>。</w:t>
      </w:r>
    </w:p>
    <w:p w14:paraId="0E428FDA" w14:textId="733C4566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上架的商品，可能會有不同的預覽照片，因此可能需要上傳商品不同角度或明亮程度不一的照片，所以會有「商品圖片」資料表。</w:t>
      </w:r>
    </w:p>
    <w:p w14:paraId="6B2EBDC4" w14:textId="49300CAF" w:rsidR="00144F59" w:rsidRDefault="00787335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在結帳的時候，會產生訂單，所以需要「訂單」資料表</w:t>
      </w:r>
      <w:r w:rsidR="005D0ECF">
        <w:rPr>
          <w:rFonts w:hint="eastAsia"/>
        </w:rPr>
        <w:t>。</w:t>
      </w:r>
    </w:p>
    <w:p w14:paraId="368DF186" w14:textId="552D6801" w:rsidR="005A6A18" w:rsidRDefault="005A6A18" w:rsidP="005A6A18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將購物車商品結帳後，在產生訂單前，需要有個地方存放購買的商品列表以及每個商品對應的訂單編號，所以會有「訂單中商品」資料表</w:t>
      </w:r>
      <w:r w:rsidR="005D0ECF">
        <w:rPr>
          <w:rFonts w:hint="eastAsia"/>
        </w:rPr>
        <w:t>。</w:t>
      </w:r>
    </w:p>
    <w:p w14:paraId="5BA56137" w14:textId="29145BD3" w:rsidR="00787335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商品都有進行分類，例如肉類、海鮮類、蔬菜水果類、飲料沖泡、冷藏冷凍類等，所以會有「類別」資料表</w:t>
      </w:r>
      <w:r w:rsidR="005D0ECF">
        <w:rPr>
          <w:rFonts w:hint="eastAsia"/>
        </w:rPr>
        <w:t>。</w:t>
      </w:r>
    </w:p>
    <w:p w14:paraId="1F5734F4" w14:textId="20FE9A0E" w:rsidR="005A6A18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有時候我們對某項商品有興趣，希望能追縱該商品的資訊，此時需要一個</w:t>
      </w:r>
      <w:r w:rsidR="005D0ECF">
        <w:rPr>
          <w:rFonts w:hint="eastAsia"/>
        </w:rPr>
        <w:t>專門記錄個人偏好較高的「商品追縱」資料表。</w:t>
      </w:r>
    </w:p>
    <w:p w14:paraId="5DBB9788" w14:textId="17BAF58B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線上購物的時候，可能有不</w:t>
      </w:r>
      <w:r w:rsidR="007613DD">
        <w:rPr>
          <w:rFonts w:hint="eastAsia"/>
        </w:rPr>
        <w:t>同</w:t>
      </w:r>
      <w:r>
        <w:rPr>
          <w:rFonts w:hint="eastAsia"/>
        </w:rPr>
        <w:t>的付費管道，例如</w:t>
      </w:r>
      <w:r>
        <w:rPr>
          <w:rFonts w:hint="eastAsia"/>
        </w:rPr>
        <w:t xml:space="preserve"> </w:t>
      </w:r>
      <w:r>
        <w:t>LINE Pay</w:t>
      </w:r>
      <w:r>
        <w:rPr>
          <w:rFonts w:hint="eastAsia"/>
        </w:rPr>
        <w:t>、</w:t>
      </w:r>
      <w:r>
        <w:rPr>
          <w:rFonts w:hint="eastAsia"/>
        </w:rPr>
        <w:t>G</w:t>
      </w:r>
      <w:r>
        <w:t>oogle Pay</w:t>
      </w:r>
      <w:r>
        <w:rPr>
          <w:rFonts w:hint="eastAsia"/>
        </w:rPr>
        <w:t>、</w:t>
      </w:r>
      <w:r>
        <w:rPr>
          <w:rFonts w:hint="eastAsia"/>
        </w:rPr>
        <w:t>S</w:t>
      </w:r>
      <w:r>
        <w:t>amsung Pay</w:t>
      </w:r>
      <w:r>
        <w:rPr>
          <w:rFonts w:hint="eastAsia"/>
        </w:rPr>
        <w:t>、</w:t>
      </w:r>
      <w:r>
        <w:rPr>
          <w:rFonts w:hint="eastAsia"/>
        </w:rPr>
        <w:t>A</w:t>
      </w:r>
      <w:r>
        <w:t xml:space="preserve">pple Pay </w:t>
      </w:r>
      <w:r>
        <w:rPr>
          <w:rFonts w:hint="eastAsia"/>
        </w:rPr>
        <w:t>等等，所以需要「付款方式」資料表。</w:t>
      </w:r>
    </w:p>
    <w:p w14:paraId="5F7A8446" w14:textId="34BEEA27" w:rsidR="00B42F4F" w:rsidRDefault="00B42F4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lastRenderedPageBreak/>
        <w:t>買家有可能針對特定商品進行評論，作為其他買家的參考依據，所以我們需要「評論」資料表。</w:t>
      </w:r>
    </w:p>
    <w:p w14:paraId="1B29A493" w14:textId="7E70DE07" w:rsidR="007613DD" w:rsidRDefault="007613DD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賣家上架時，</w:t>
      </w:r>
      <w:r w:rsidR="002D79B2">
        <w:rPr>
          <w:rFonts w:hint="eastAsia"/>
        </w:rPr>
        <w:t>需要</w:t>
      </w:r>
      <w:r>
        <w:rPr>
          <w:rFonts w:hint="eastAsia"/>
        </w:rPr>
        <w:t>登入帳號密碼用的「賣家」資料表。</w:t>
      </w:r>
    </w:p>
    <w:p w14:paraId="465FB40E" w14:textId="4333C841" w:rsidR="007613DD" w:rsidRDefault="002D79B2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買家購物結帳時，需要登入帳號密碼用的「買家」資料表。</w:t>
      </w:r>
    </w:p>
    <w:p w14:paraId="3C959C22" w14:textId="547328D0" w:rsidR="00B42F4F" w:rsidRDefault="00B42F4F" w:rsidP="00B42F4F"/>
    <w:p w14:paraId="60F1A97F" w14:textId="6EE6C731" w:rsidR="00B42F4F" w:rsidRDefault="00B42F4F" w:rsidP="00B42F4F">
      <w:pPr>
        <w:jc w:val="center"/>
      </w:pPr>
      <w:r w:rsidRPr="00B42F4F">
        <w:drawing>
          <wp:inline distT="0" distB="0" distL="0" distR="0" wp14:anchorId="1A384DCC" wp14:editId="76DBF22E">
            <wp:extent cx="5274310" cy="967740"/>
            <wp:effectExtent l="19050" t="19050" r="21590" b="22860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4A601" w14:textId="70BDF38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類別資料表</w:t>
      </w:r>
    </w:p>
    <w:p w14:paraId="42353879" w14:textId="0EC4421E" w:rsidR="00B42F4F" w:rsidRDefault="00B42F4F" w:rsidP="00B42F4F">
      <w:pPr>
        <w:jc w:val="center"/>
      </w:pPr>
    </w:p>
    <w:p w14:paraId="1A29294E" w14:textId="72A31E72" w:rsidR="00B42F4F" w:rsidRDefault="00B42F4F" w:rsidP="00B42F4F">
      <w:pPr>
        <w:jc w:val="center"/>
      </w:pPr>
      <w:r w:rsidRPr="00B42F4F">
        <w:drawing>
          <wp:inline distT="0" distB="0" distL="0" distR="0" wp14:anchorId="5E6C5CF5" wp14:editId="5DF74872">
            <wp:extent cx="5274310" cy="1442085"/>
            <wp:effectExtent l="19050" t="19050" r="21590" b="2476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2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3DDDE" w14:textId="680D4FE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資料表</w:t>
      </w:r>
    </w:p>
    <w:p w14:paraId="61C00C97" w14:textId="1FAFE05D" w:rsidR="002D79B2" w:rsidRDefault="002D79B2" w:rsidP="00B42F4F">
      <w:pPr>
        <w:jc w:val="center"/>
      </w:pPr>
    </w:p>
    <w:p w14:paraId="393F0BA7" w14:textId="1E523810" w:rsidR="002D79B2" w:rsidRDefault="002D79B2" w:rsidP="00B42F4F">
      <w:pPr>
        <w:jc w:val="center"/>
      </w:pPr>
      <w:r w:rsidRPr="002D79B2">
        <w:drawing>
          <wp:inline distT="0" distB="0" distL="0" distR="0" wp14:anchorId="71DA4547" wp14:editId="6440A04B">
            <wp:extent cx="5274310" cy="945515"/>
            <wp:effectExtent l="19050" t="19050" r="21590" b="26035"/>
            <wp:docPr id="79" name="圖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5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3D76FB" w14:textId="20897A40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圖片資料表</w:t>
      </w:r>
    </w:p>
    <w:p w14:paraId="79C95789" w14:textId="3C301D81" w:rsidR="00B42F4F" w:rsidRDefault="00B42F4F" w:rsidP="00B42F4F">
      <w:pPr>
        <w:jc w:val="center"/>
      </w:pPr>
    </w:p>
    <w:p w14:paraId="1CE8A5B9" w14:textId="60E0D0DC" w:rsidR="00B42F4F" w:rsidRDefault="00B42F4F" w:rsidP="00B42F4F">
      <w:pPr>
        <w:jc w:val="center"/>
      </w:pPr>
      <w:r w:rsidRPr="00B42F4F">
        <w:drawing>
          <wp:inline distT="0" distB="0" distL="0" distR="0" wp14:anchorId="65995118" wp14:editId="1DA8696A">
            <wp:extent cx="5274310" cy="922020"/>
            <wp:effectExtent l="19050" t="19050" r="21590" b="1143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8175" w14:textId="4BC3A4B3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付款方式資料表</w:t>
      </w:r>
    </w:p>
    <w:p w14:paraId="2B925746" w14:textId="282ACFA7" w:rsidR="00B42F4F" w:rsidRDefault="00B42F4F" w:rsidP="00B42F4F">
      <w:pPr>
        <w:jc w:val="center"/>
      </w:pPr>
    </w:p>
    <w:p w14:paraId="0D6D0E7D" w14:textId="67B5352E" w:rsidR="00B42F4F" w:rsidRDefault="007613DD" w:rsidP="00B42F4F">
      <w:pPr>
        <w:jc w:val="center"/>
      </w:pPr>
      <w:r w:rsidRPr="007613DD">
        <w:lastRenderedPageBreak/>
        <w:drawing>
          <wp:inline distT="0" distB="0" distL="0" distR="0" wp14:anchorId="7BD95B67" wp14:editId="629ACCF1">
            <wp:extent cx="5274310" cy="965835"/>
            <wp:effectExtent l="19050" t="19050" r="21590" b="2476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61AAD" w14:textId="5B6F4C16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訂單資料表</w:t>
      </w:r>
    </w:p>
    <w:p w14:paraId="57C6DBE8" w14:textId="02EF2D0D" w:rsidR="007613DD" w:rsidRDefault="007613DD" w:rsidP="007613DD">
      <w:pPr>
        <w:jc w:val="center"/>
      </w:pPr>
    </w:p>
    <w:p w14:paraId="2C9FF010" w14:textId="1643AF8A" w:rsidR="007613DD" w:rsidRDefault="007613DD" w:rsidP="007613DD">
      <w:pPr>
        <w:jc w:val="center"/>
      </w:pPr>
      <w:r w:rsidRPr="007613DD">
        <w:drawing>
          <wp:inline distT="0" distB="0" distL="0" distR="0" wp14:anchorId="4DABB872" wp14:editId="2B91DFCE">
            <wp:extent cx="5274310" cy="1525905"/>
            <wp:effectExtent l="19050" t="19050" r="21590" b="1714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20279" w14:textId="07AA8347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結帳後，該訂單內的商品清單資料表</w:t>
      </w:r>
    </w:p>
    <w:p w14:paraId="337ADF82" w14:textId="0BDD5838" w:rsidR="007613DD" w:rsidRDefault="007613DD" w:rsidP="007613DD">
      <w:pPr>
        <w:jc w:val="center"/>
      </w:pPr>
    </w:p>
    <w:p w14:paraId="458E1597" w14:textId="07C59B6F" w:rsidR="007613DD" w:rsidRDefault="007613DD" w:rsidP="007613DD">
      <w:pPr>
        <w:jc w:val="center"/>
      </w:pPr>
      <w:r w:rsidRPr="007613DD">
        <w:drawing>
          <wp:inline distT="0" distB="0" distL="0" distR="0" wp14:anchorId="0E73A72F" wp14:editId="2D6E9E8F">
            <wp:extent cx="5274310" cy="1156970"/>
            <wp:effectExtent l="19050" t="19050" r="21590" b="2413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8AFBD" w14:textId="37CD74F3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追縱資料表</w:t>
      </w:r>
    </w:p>
    <w:p w14:paraId="54DFBABE" w14:textId="260BF2A7" w:rsidR="00B42F4F" w:rsidRDefault="00B42F4F" w:rsidP="00B42F4F">
      <w:pPr>
        <w:jc w:val="center"/>
      </w:pPr>
    </w:p>
    <w:p w14:paraId="3368AC2A" w14:textId="6AE068AC" w:rsidR="00B42F4F" w:rsidRDefault="002D79B2" w:rsidP="00B42F4F">
      <w:pPr>
        <w:jc w:val="center"/>
      </w:pPr>
      <w:r w:rsidRPr="002D79B2">
        <w:drawing>
          <wp:inline distT="0" distB="0" distL="0" distR="0" wp14:anchorId="3949D951" wp14:editId="18BECD8D">
            <wp:extent cx="5274310" cy="1449705"/>
            <wp:effectExtent l="19050" t="19050" r="21590" b="17145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9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C6F24" w14:textId="35DD21E3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評論資料表</w:t>
      </w:r>
    </w:p>
    <w:p w14:paraId="4FFF856F" w14:textId="18AEC6F2" w:rsidR="002D79B2" w:rsidRDefault="002D79B2" w:rsidP="00B42F4F">
      <w:pPr>
        <w:jc w:val="center"/>
      </w:pPr>
    </w:p>
    <w:p w14:paraId="041300AB" w14:textId="5826C27C" w:rsidR="002D79B2" w:rsidRDefault="002D79B2" w:rsidP="00B42F4F">
      <w:pPr>
        <w:jc w:val="center"/>
      </w:pPr>
      <w:r w:rsidRPr="002D79B2">
        <w:drawing>
          <wp:inline distT="0" distB="0" distL="0" distR="0" wp14:anchorId="38E222FC" wp14:editId="101A3317">
            <wp:extent cx="5274310" cy="1122045"/>
            <wp:effectExtent l="19050" t="19050" r="21590" b="20955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2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FF3AC" w14:textId="569100FE" w:rsidR="002D79B2" w:rsidRDefault="002D79B2" w:rsidP="00B42F4F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賣家資料表</w:t>
      </w:r>
    </w:p>
    <w:p w14:paraId="13DFEBC4" w14:textId="1064695D" w:rsidR="002D79B2" w:rsidRDefault="002D79B2" w:rsidP="00B42F4F">
      <w:pPr>
        <w:jc w:val="center"/>
      </w:pPr>
    </w:p>
    <w:p w14:paraId="772AE03C" w14:textId="2D8B9AC6" w:rsidR="002D79B2" w:rsidRDefault="002D79B2" w:rsidP="00B42F4F">
      <w:pPr>
        <w:jc w:val="center"/>
      </w:pPr>
      <w:r w:rsidRPr="002D79B2">
        <w:drawing>
          <wp:inline distT="0" distB="0" distL="0" distR="0" wp14:anchorId="56F814E0" wp14:editId="7B209F49">
            <wp:extent cx="5274310" cy="1946910"/>
            <wp:effectExtent l="19050" t="19050" r="21590" b="15240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6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543020" w14:textId="1ECA1727" w:rsidR="00B42F4F" w:rsidRDefault="002D79B2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買家資料表</w:t>
      </w:r>
    </w:p>
    <w:p w14:paraId="49E705E3" w14:textId="28B788D2" w:rsidR="001231A4" w:rsidRDefault="001231A4" w:rsidP="00E36A45">
      <w:pPr>
        <w:jc w:val="center"/>
      </w:pPr>
    </w:p>
    <w:p w14:paraId="24089A83" w14:textId="21E30F7C" w:rsidR="00E77790" w:rsidRDefault="00E77790" w:rsidP="00E77790">
      <w:r>
        <w:rPr>
          <w:rFonts w:hint="eastAsia"/>
        </w:rPr>
        <w:t>如果我們真的想建立一個完整的關聯式資料庫，該怎麼做呢？</w:t>
      </w:r>
    </w:p>
    <w:p w14:paraId="1ED5BAB3" w14:textId="28ACEA12" w:rsidR="00E77790" w:rsidRDefault="00E77790" w:rsidP="00E77790">
      <w:pPr>
        <w:pStyle w:val="ab"/>
        <w:numPr>
          <w:ilvl w:val="0"/>
          <w:numId w:val="20"/>
        </w:numPr>
        <w:ind w:leftChars="0"/>
      </w:pPr>
      <w:r>
        <w:rPr>
          <w:rFonts w:hint="eastAsia"/>
        </w:rPr>
        <w:t>將</w:t>
      </w:r>
      <w:r w:rsidR="005477D7">
        <w:rPr>
          <w:rFonts w:hint="eastAsia"/>
        </w:rPr>
        <w:t>資料表（</w:t>
      </w:r>
      <w:r w:rsidR="005477D7">
        <w:t>table</w:t>
      </w:r>
      <w:r w:rsidR="005477D7">
        <w:rPr>
          <w:rFonts w:hint="eastAsia"/>
        </w:rPr>
        <w:t>）</w:t>
      </w:r>
      <w:r>
        <w:rPr>
          <w:rFonts w:hint="eastAsia"/>
        </w:rPr>
        <w:t>設定成</w:t>
      </w:r>
      <w:r>
        <w:rPr>
          <w:rFonts w:hint="eastAsia"/>
        </w:rPr>
        <w:t xml:space="preserve"> </w:t>
      </w:r>
      <w:r>
        <w:t>InnoDB</w:t>
      </w:r>
      <w:r w:rsidR="00977894">
        <w:rPr>
          <w:rFonts w:hint="eastAsia"/>
        </w:rPr>
        <w:t>類型。</w:t>
      </w:r>
    </w:p>
    <w:p w14:paraId="6114A7BD" w14:textId="318D12D4" w:rsidR="00E77790" w:rsidRDefault="00EE5BD8" w:rsidP="00E77790">
      <w:pPr>
        <w:pStyle w:val="ab"/>
        <w:numPr>
          <w:ilvl w:val="0"/>
          <w:numId w:val="20"/>
        </w:numPr>
        <w:ind w:leftChars="0"/>
      </w:pPr>
      <w:r>
        <w:rPr>
          <w:rFonts w:hint="eastAsia"/>
        </w:rPr>
        <w:t>被參考的鍵，必須具有索引的特性，例如主鍵（</w:t>
      </w:r>
      <w:r>
        <w:t>primary key</w:t>
      </w:r>
      <w:r>
        <w:rPr>
          <w:rFonts w:hint="eastAsia"/>
        </w:rPr>
        <w:t>）、索引鍵（</w:t>
      </w:r>
      <w:r>
        <w:t>index</w:t>
      </w:r>
      <w:r>
        <w:rPr>
          <w:rFonts w:hint="eastAsia"/>
        </w:rPr>
        <w:t>）或是唯一鍵（</w:t>
      </w:r>
      <w:r>
        <w:t>unique key</w:t>
      </w:r>
      <w:r>
        <w:rPr>
          <w:rFonts w:hint="eastAsia"/>
        </w:rPr>
        <w:t>）。</w:t>
      </w:r>
    </w:p>
    <w:p w14:paraId="4DA57FEC" w14:textId="77777777" w:rsidR="00E77790" w:rsidRDefault="00E77790" w:rsidP="00E36A45">
      <w:pPr>
        <w:jc w:val="center"/>
      </w:pPr>
    </w:p>
    <w:p w14:paraId="47C1CF47" w14:textId="39F1F147" w:rsidR="001231A4" w:rsidRDefault="00750CEE" w:rsidP="00E36A45">
      <w:pPr>
        <w:jc w:val="center"/>
      </w:pPr>
      <w:r w:rsidRPr="00750CEE">
        <w:drawing>
          <wp:inline distT="0" distB="0" distL="0" distR="0" wp14:anchorId="11C21114" wp14:editId="078C3F5A">
            <wp:extent cx="5274310" cy="2633980"/>
            <wp:effectExtent l="19050" t="19050" r="21590" b="13970"/>
            <wp:docPr id="98" name="圖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7F02D" w14:textId="15E954BB" w:rsidR="001231A4" w:rsidRDefault="001231A4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110F8E">
        <w:rPr>
          <w:rFonts w:hint="eastAsia"/>
        </w:rPr>
        <w:t>購物車關聯表</w:t>
      </w:r>
    </w:p>
    <w:p w14:paraId="26683E52" w14:textId="148E3A53" w:rsidR="00144F59" w:rsidRDefault="00144F59" w:rsidP="00A23674"/>
    <w:p w14:paraId="5785C56E" w14:textId="77777777" w:rsidR="00A43618" w:rsidRDefault="00A43618" w:rsidP="00A23674">
      <w:r w:rsidRPr="00A43618">
        <w:rPr>
          <w:rFonts w:hint="eastAsia"/>
        </w:rPr>
        <w:t>對於外來鍵約束，最好是採</w:t>
      </w:r>
      <w:r>
        <w:rPr>
          <w:rFonts w:hint="eastAsia"/>
        </w:rPr>
        <w:t>用：</w:t>
      </w:r>
    </w:p>
    <w:p w14:paraId="68D563FB" w14:textId="77777777" w:rsidR="00A43618" w:rsidRDefault="00A43618" w:rsidP="00A23674">
      <w:r w:rsidRPr="00A43618">
        <w:rPr>
          <w:rFonts w:hint="eastAsia"/>
        </w:rPr>
        <w:t xml:space="preserve">ON </w:t>
      </w:r>
      <w:r w:rsidRPr="00A43618">
        <w:rPr>
          <w:rFonts w:hint="eastAsia"/>
          <w:color w:val="00B0F0"/>
        </w:rPr>
        <w:t>UPDATE</w:t>
      </w:r>
      <w:r w:rsidRPr="00A43618">
        <w:rPr>
          <w:rFonts w:hint="eastAsia"/>
        </w:rPr>
        <w:t xml:space="preserve"> </w:t>
      </w:r>
      <w:r w:rsidRPr="00A43618">
        <w:rPr>
          <w:rFonts w:hint="eastAsia"/>
          <w:color w:val="FF0000"/>
        </w:rPr>
        <w:t>CASCADE</w:t>
      </w:r>
      <w:r w:rsidRPr="00A43618">
        <w:rPr>
          <w:rFonts w:hint="eastAsia"/>
        </w:rPr>
        <w:t xml:space="preserve"> </w:t>
      </w:r>
    </w:p>
    <w:p w14:paraId="2F6033AE" w14:textId="7179CDB4" w:rsidR="00A43618" w:rsidRPr="00A43618" w:rsidRDefault="00A43618" w:rsidP="00A23674">
      <w:r w:rsidRPr="00A43618">
        <w:rPr>
          <w:rFonts w:hint="eastAsia"/>
        </w:rPr>
        <w:t xml:space="preserve">ON </w:t>
      </w:r>
      <w:r w:rsidRPr="00A43618">
        <w:rPr>
          <w:rFonts w:hint="eastAsia"/>
          <w:color w:val="00B0F0"/>
        </w:rPr>
        <w:t>DELETE</w:t>
      </w:r>
      <w:r w:rsidRPr="00A43618">
        <w:rPr>
          <w:rFonts w:hint="eastAsia"/>
        </w:rPr>
        <w:t xml:space="preserve"> </w:t>
      </w:r>
      <w:r w:rsidRPr="00A43618">
        <w:rPr>
          <w:rFonts w:hint="eastAsia"/>
          <w:color w:val="FF0000"/>
        </w:rPr>
        <w:t>RESTRICT</w:t>
      </w:r>
    </w:p>
    <w:p w14:paraId="281D3BA6" w14:textId="77777777" w:rsidR="00A43618" w:rsidRDefault="00A43618" w:rsidP="00A23674"/>
    <w:p w14:paraId="499D1252" w14:textId="35312FC1" w:rsidR="00A43618" w:rsidRDefault="00A43618" w:rsidP="00A43618">
      <w:r>
        <w:rPr>
          <w:rFonts w:hint="eastAsia"/>
        </w:rPr>
        <w:t>參數解釋：</w:t>
      </w:r>
    </w:p>
    <w:p w14:paraId="29D4A3F7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 w:rsidRPr="00840AFD">
        <w:rPr>
          <w:color w:val="FF0000"/>
        </w:rPr>
        <w:t>CASCADE</w:t>
      </w:r>
      <w:r>
        <w:t xml:space="preserve"> - </w:t>
      </w:r>
    </w:p>
    <w:p w14:paraId="5DA2FBD7" w14:textId="77777777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lastRenderedPageBreak/>
        <w:t>會將有所關聯的紀錄行也會進行刪除或修改。</w:t>
      </w:r>
    </w:p>
    <w:p w14:paraId="4D38FD96" w14:textId="010B9C38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外來鍵</w:t>
      </w:r>
      <w:r w:rsidR="008C48B2">
        <w:rPr>
          <w:rFonts w:hint="eastAsia"/>
        </w:rPr>
        <w:t>的</w:t>
      </w:r>
      <w:r>
        <w:rPr>
          <w:rFonts w:hint="eastAsia"/>
        </w:rPr>
        <w:t>來源表中，外來鍵欄位值會被更新，或所在的列會被刪除。</w:t>
      </w:r>
    </w:p>
    <w:p w14:paraId="1E654F8B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SET NULL - </w:t>
      </w:r>
    </w:p>
    <w:p w14:paraId="09DAF90C" w14:textId="50969E31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會將有所關聯的紀錄行設定成</w:t>
      </w:r>
      <w:r>
        <w:rPr>
          <w:rFonts w:hint="eastAsia"/>
        </w:rPr>
        <w:t xml:space="preserve"> NULL</w:t>
      </w:r>
      <w:r>
        <w:rPr>
          <w:rFonts w:hint="eastAsia"/>
        </w:rPr>
        <w:t>。</w:t>
      </w:r>
    </w:p>
    <w:p w14:paraId="3090F789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NO ACTION - </w:t>
      </w:r>
    </w:p>
    <w:p w14:paraId="57F7AAF6" w14:textId="3D3F9FBC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有存在的關聯紀錄行時，會禁止父資料表的刪除或修改動作。</w:t>
      </w:r>
    </w:p>
    <w:p w14:paraId="53667B14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 w:rsidRPr="00840AFD">
        <w:rPr>
          <w:color w:val="FF0000"/>
        </w:rPr>
        <w:t>RESTRICT</w:t>
      </w:r>
      <w:r>
        <w:t xml:space="preserve"> - </w:t>
      </w:r>
    </w:p>
    <w:p w14:paraId="6BF05197" w14:textId="26EE57B6" w:rsidR="009B4D8C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與</w:t>
      </w:r>
      <w:r>
        <w:rPr>
          <w:rFonts w:hint="eastAsia"/>
        </w:rPr>
        <w:t xml:space="preserve"> NO ACTION </w:t>
      </w:r>
      <w:r>
        <w:rPr>
          <w:rFonts w:hint="eastAsia"/>
        </w:rPr>
        <w:t>相同。</w:t>
      </w:r>
    </w:p>
    <w:p w14:paraId="20A79771" w14:textId="77777777" w:rsidR="00A43618" w:rsidRPr="005A6A18" w:rsidRDefault="00A43618" w:rsidP="00A43618"/>
    <w:p w14:paraId="105C5070" w14:textId="37411069" w:rsidR="00A645A2" w:rsidRDefault="00A645A2" w:rsidP="00A645A2">
      <w:pPr>
        <w:pStyle w:val="1"/>
      </w:pPr>
      <w:bookmarkStart w:id="19" w:name="_Toc71675500"/>
      <w:r>
        <w:rPr>
          <w:rFonts w:hint="eastAsia"/>
        </w:rPr>
        <w:t>十</w:t>
      </w:r>
      <w:r w:rsidR="00476945">
        <w:rPr>
          <w:rFonts w:hint="eastAsia"/>
        </w:rPr>
        <w:t>九</w:t>
      </w:r>
      <w:r>
        <w:rPr>
          <w:rFonts w:hint="eastAsia"/>
        </w:rPr>
        <w:t>、作業</w:t>
      </w:r>
      <w:bookmarkEnd w:id="19"/>
    </w:p>
    <w:p w14:paraId="765B61B2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參考</w:t>
      </w:r>
      <w:r w:rsidRPr="00860E4E">
        <w:rPr>
          <w:rFonts w:ascii="Consolas" w:hAnsi="Consolas"/>
        </w:rPr>
        <w:t xml:space="preserve"> company </w:t>
      </w:r>
      <w:r w:rsidRPr="00860E4E">
        <w:rPr>
          <w:rFonts w:ascii="Consolas" w:hAnsi="Consolas"/>
        </w:rPr>
        <w:t>資料庫。</w:t>
      </w:r>
    </w:p>
    <w:p w14:paraId="2ABFDC9B" w14:textId="77777777" w:rsidR="00A645A2" w:rsidRPr="00860E4E" w:rsidRDefault="00A645A2" w:rsidP="00A645A2">
      <w:pPr>
        <w:rPr>
          <w:rFonts w:ascii="Consolas" w:hAnsi="Consolas"/>
        </w:rPr>
      </w:pPr>
    </w:p>
    <w:p w14:paraId="1D7EF25D" w14:textId="5980B8BA" w:rsidR="00A645A2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男性員工的</w:t>
      </w:r>
      <w:r w:rsidRPr="00860E4E">
        <w:rPr>
          <w:rFonts w:ascii="Consolas" w:hAnsi="Consolas"/>
        </w:rPr>
        <w:t xml:space="preserve"> </w:t>
      </w:r>
      <w:r w:rsidRPr="00C97F92">
        <w:rPr>
          <w:rFonts w:ascii="Consolas" w:hAnsi="Consolas"/>
          <w:color w:val="70AD47" w:themeColor="accent6"/>
        </w:rPr>
        <w:t>Fname</w:t>
      </w:r>
      <w:r w:rsidRPr="00C97F92">
        <w:rPr>
          <w:rFonts w:ascii="Consolas" w:hAnsi="Consolas"/>
          <w:color w:val="70AD47" w:themeColor="accent6"/>
        </w:rPr>
        <w:t>、</w:t>
      </w:r>
      <w:r w:rsidRPr="00C97F92">
        <w:rPr>
          <w:rFonts w:ascii="Consolas" w:hAnsi="Consolas"/>
          <w:color w:val="70AD47" w:themeColor="accent6"/>
        </w:rPr>
        <w:t>Lname</w:t>
      </w:r>
      <w:r w:rsidRPr="00C97F92">
        <w:rPr>
          <w:rFonts w:ascii="Consolas" w:hAnsi="Consolas"/>
          <w:color w:val="70AD47" w:themeColor="accent6"/>
        </w:rPr>
        <w:t>、</w:t>
      </w:r>
      <w:r w:rsidRPr="00C97F92">
        <w:rPr>
          <w:rFonts w:ascii="Consolas" w:hAnsi="Consolas"/>
          <w:color w:val="70AD47" w:themeColor="accent6"/>
        </w:rPr>
        <w:t>Ssn</w:t>
      </w:r>
      <w:r w:rsidRPr="00C97F92">
        <w:rPr>
          <w:rFonts w:ascii="Consolas" w:hAnsi="Consolas"/>
          <w:color w:val="70AD47" w:themeColor="accent6"/>
        </w:rPr>
        <w:t>、</w:t>
      </w:r>
      <w:r w:rsidRPr="00C97F92">
        <w:rPr>
          <w:rFonts w:ascii="Consolas" w:hAnsi="Consolas"/>
          <w:color w:val="70AD47" w:themeColor="accent6"/>
        </w:rPr>
        <w:t>Sex</w:t>
      </w:r>
      <w:r w:rsidRPr="00C97F92">
        <w:rPr>
          <w:rFonts w:ascii="Consolas" w:hAnsi="Consolas"/>
          <w:color w:val="70AD47" w:themeColor="accent6"/>
        </w:rPr>
        <w:t>、</w:t>
      </w:r>
      <w:r w:rsidRPr="00C97F92">
        <w:rPr>
          <w:rFonts w:ascii="Consolas" w:hAnsi="Consolas"/>
          <w:color w:val="70AD47" w:themeColor="accent6"/>
        </w:rPr>
        <w:t>Salary</w:t>
      </w:r>
      <w:r w:rsidRPr="00860E4E">
        <w:rPr>
          <w:rFonts w:ascii="Consolas" w:hAnsi="Consolas"/>
        </w:rPr>
        <w:t>，並依</w:t>
      </w:r>
      <w:r w:rsidRPr="00860E4E">
        <w:rPr>
          <w:rFonts w:ascii="Consolas" w:hAnsi="Consolas"/>
        </w:rPr>
        <w:t xml:space="preserve"> </w:t>
      </w:r>
      <w:r w:rsidRPr="00C97F92">
        <w:rPr>
          <w:rFonts w:ascii="Consolas" w:hAnsi="Consolas"/>
          <w:color w:val="70AD47" w:themeColor="accent6"/>
        </w:rPr>
        <w:t>Salary</w:t>
      </w:r>
      <w:r w:rsidRPr="00860E4E">
        <w:rPr>
          <w:rFonts w:ascii="Consolas" w:hAnsi="Consolas"/>
        </w:rPr>
        <w:t xml:space="preserve"> </w:t>
      </w:r>
      <w:r w:rsidRPr="00860E4E">
        <w:rPr>
          <w:rFonts w:ascii="Consolas" w:hAnsi="Consolas"/>
        </w:rPr>
        <w:t>由高至低排列。（</w:t>
      </w:r>
      <w:r w:rsidRPr="00860E4E">
        <w:rPr>
          <w:rFonts w:ascii="Consolas" w:hAnsi="Consolas"/>
        </w:rPr>
        <w:t>30%</w:t>
      </w:r>
      <w:r w:rsidRPr="00860E4E">
        <w:rPr>
          <w:rFonts w:ascii="Consolas" w:hAnsi="Consolas"/>
        </w:rPr>
        <w:t>）</w:t>
      </w:r>
    </w:p>
    <w:p w14:paraId="3A3B94A2" w14:textId="2D0B319F" w:rsidR="009C2BB7" w:rsidRDefault="003554CB" w:rsidP="009C2BB7">
      <w:pPr>
        <w:jc w:val="center"/>
        <w:rPr>
          <w:rFonts w:ascii="Consolas" w:hAnsi="Consolas"/>
        </w:rPr>
      </w:pPr>
      <w:r w:rsidRPr="003554CB">
        <w:rPr>
          <w:rFonts w:ascii="Consolas" w:hAnsi="Consolas"/>
        </w:rPr>
        <w:drawing>
          <wp:inline distT="0" distB="0" distL="0" distR="0" wp14:anchorId="217B5F8E" wp14:editId="213CAC91">
            <wp:extent cx="5274310" cy="1315085"/>
            <wp:effectExtent l="19050" t="19050" r="21590" b="18415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5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9F556" w14:textId="686067C6" w:rsidR="009C2BB7" w:rsidRPr="009C2BB7" w:rsidRDefault="009C2BB7" w:rsidP="009C2BB7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一題執行結果</w:t>
      </w:r>
    </w:p>
    <w:p w14:paraId="3FDA1530" w14:textId="77777777" w:rsidR="00EC0CCA" w:rsidRPr="00860E4E" w:rsidRDefault="00EC0CCA" w:rsidP="00A645A2">
      <w:pPr>
        <w:rPr>
          <w:rFonts w:ascii="Consolas" w:hAnsi="Consolas"/>
        </w:rPr>
      </w:pPr>
    </w:p>
    <w:p w14:paraId="2A3E4709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所有員工的</w:t>
      </w:r>
      <w:r w:rsidRPr="00860E4E">
        <w:rPr>
          <w:rFonts w:ascii="Consolas" w:hAnsi="Consolas"/>
        </w:rPr>
        <w:t xml:space="preserve"> </w:t>
      </w:r>
      <w:r w:rsidRPr="00A70573">
        <w:rPr>
          <w:rFonts w:ascii="Consolas" w:hAnsi="Consolas"/>
          <w:color w:val="70AD47" w:themeColor="accent6"/>
        </w:rPr>
        <w:t>F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L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Ssn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Bdate</w:t>
      </w:r>
      <w:r w:rsidRPr="00860E4E">
        <w:rPr>
          <w:rFonts w:ascii="Consolas" w:hAnsi="Consolas"/>
        </w:rPr>
        <w:t>、</w:t>
      </w:r>
      <w:r w:rsidRPr="00A70573">
        <w:rPr>
          <w:rFonts w:ascii="Consolas" w:hAnsi="Consolas"/>
          <w:color w:val="0070C0"/>
        </w:rPr>
        <w:t>Dname</w:t>
      </w:r>
      <w:r w:rsidRPr="00860E4E">
        <w:rPr>
          <w:rFonts w:ascii="Consolas" w:hAnsi="Consolas"/>
        </w:rPr>
        <w:t>。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237EBD4" w14:textId="735CC563" w:rsidR="00A645A2" w:rsidRDefault="00540D0E" w:rsidP="00E66A56">
      <w:pPr>
        <w:jc w:val="center"/>
        <w:rPr>
          <w:rFonts w:ascii="Consolas" w:hAnsi="Consolas"/>
        </w:rPr>
      </w:pPr>
      <w:r w:rsidRPr="00540D0E">
        <w:rPr>
          <w:rFonts w:ascii="Consolas" w:hAnsi="Consolas"/>
        </w:rPr>
        <w:drawing>
          <wp:inline distT="0" distB="0" distL="0" distR="0" wp14:anchorId="5D02C35B" wp14:editId="7A274F21">
            <wp:extent cx="5274310" cy="1031240"/>
            <wp:effectExtent l="19050" t="19050" r="21590" b="16510"/>
            <wp:docPr id="299" name="圖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D6691" w14:textId="6FF643EB" w:rsidR="00540D0E" w:rsidRDefault="00540D0E" w:rsidP="00E66A56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二題執行結果</w:t>
      </w:r>
    </w:p>
    <w:p w14:paraId="36CBD359" w14:textId="77777777" w:rsidR="00EC0CCA" w:rsidRPr="00860E4E" w:rsidRDefault="00EC0CCA" w:rsidP="00A645A2">
      <w:pPr>
        <w:rPr>
          <w:rFonts w:ascii="Consolas" w:hAnsi="Consolas"/>
        </w:rPr>
      </w:pPr>
    </w:p>
    <w:p w14:paraId="222CCF8A" w14:textId="6400559E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</w:t>
      </w:r>
      <w:r w:rsidRPr="00F52F5C">
        <w:rPr>
          <w:rFonts w:ascii="Consolas" w:hAnsi="Consolas"/>
          <w:color w:val="70AD47" w:themeColor="accent6"/>
        </w:rPr>
        <w:t>員工</w:t>
      </w:r>
      <w:r w:rsidRPr="00F52F5C">
        <w:rPr>
          <w:rFonts w:ascii="Consolas" w:hAnsi="Consolas"/>
          <w:color w:val="0070C0"/>
        </w:rPr>
        <w:t>家</w:t>
      </w:r>
      <w:r w:rsidRPr="00F52F5C">
        <w:rPr>
          <w:color w:val="0070C0"/>
        </w:rPr>
        <w:t>眷</w:t>
      </w:r>
      <w:r w:rsidRPr="00250E95">
        <w:t>資料</w:t>
      </w:r>
      <w:r w:rsidR="006A132A">
        <w:rPr>
          <w:rFonts w:hint="eastAsia"/>
        </w:rPr>
        <w:t>，依</w:t>
      </w:r>
      <w:r w:rsidR="006A132A">
        <w:rPr>
          <w:rFonts w:hint="eastAsia"/>
        </w:rPr>
        <w:t xml:space="preserve"> </w:t>
      </w:r>
      <w:r w:rsidR="006A132A">
        <w:t xml:space="preserve">Bdate </w:t>
      </w:r>
      <w:r w:rsidR="006A132A">
        <w:rPr>
          <w:rFonts w:hint="eastAsia"/>
        </w:rPr>
        <w:t>排序</w:t>
      </w:r>
      <w:r w:rsidRPr="00250E95">
        <w:rPr>
          <w:rFonts w:hint="eastAsia"/>
        </w:rPr>
        <w:t>，共</w:t>
      </w:r>
      <w:r w:rsidRPr="00250E95">
        <w:rPr>
          <w:rFonts w:hint="eastAsia"/>
        </w:rPr>
        <w:t xml:space="preserve"> </w:t>
      </w:r>
      <w:r w:rsidRPr="00250E95">
        <w:t xml:space="preserve">7 </w:t>
      </w:r>
      <w:r w:rsidRPr="00250E95">
        <w:rPr>
          <w:rFonts w:hint="eastAsia"/>
        </w:rPr>
        <w:t>筆資料</w:t>
      </w:r>
      <w:r w:rsidRPr="00250E95">
        <w:t>，結果如下（</w:t>
      </w:r>
      <w:r w:rsidRPr="00250E95">
        <w:t>30%</w:t>
      </w:r>
      <w:r w:rsidRPr="00250E95">
        <w:t>）：</w:t>
      </w:r>
    </w:p>
    <w:p w14:paraId="5E7E3DDD" w14:textId="3E151E65" w:rsidR="00C67065" w:rsidRDefault="00A645A2" w:rsidP="00C67065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3704D5D" wp14:editId="3654E8C3">
            <wp:extent cx="5274310" cy="1130300"/>
            <wp:effectExtent l="19050" t="19050" r="21590" b="1270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BD066" w14:textId="0A1AB09C" w:rsidR="00C67065" w:rsidRDefault="00C67065" w:rsidP="00C6706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三題執行結果</w:t>
      </w:r>
    </w:p>
    <w:p w14:paraId="2BC4F0CE" w14:textId="77777777" w:rsidR="00664F15" w:rsidRPr="00860E4E" w:rsidRDefault="00664F15" w:rsidP="00A645A2">
      <w:pPr>
        <w:rPr>
          <w:rFonts w:ascii="Consolas" w:hAnsi="Consolas"/>
        </w:rPr>
      </w:pPr>
    </w:p>
    <w:p w14:paraId="68B7534F" w14:textId="13925DF5" w:rsidR="00A645A2" w:rsidRPr="00B87AF1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 xml:space="preserve">MySQL </w:t>
      </w:r>
      <w:r w:rsidRPr="00860E4E">
        <w:rPr>
          <w:rFonts w:ascii="Consolas" w:hAnsi="Consolas"/>
        </w:rPr>
        <w:t>中有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函式，</w:t>
      </w:r>
      <w:r w:rsidR="001076CF" w:rsidRPr="00860E4E">
        <w:rPr>
          <w:rFonts w:ascii="Consolas" w:hAnsi="Consolas"/>
        </w:rPr>
        <w:t>請查詢</w:t>
      </w:r>
      <w:r w:rsidR="00BD7288" w:rsidRPr="0040212F">
        <w:rPr>
          <w:rFonts w:ascii="Consolas" w:hAnsi="Consolas" w:hint="eastAsia"/>
          <w:color w:val="70AD47" w:themeColor="accent6"/>
        </w:rPr>
        <w:t>F</w:t>
      </w:r>
      <w:r w:rsidR="00BD7288" w:rsidRPr="0040212F">
        <w:rPr>
          <w:rFonts w:ascii="Consolas" w:hAnsi="Consolas"/>
          <w:color w:val="70AD47" w:themeColor="accent6"/>
        </w:rPr>
        <w:t>name</w:t>
      </w:r>
      <w:r w:rsidR="00BD7288" w:rsidRPr="0040212F">
        <w:rPr>
          <w:rFonts w:ascii="Consolas" w:hAnsi="Consolas" w:hint="eastAsia"/>
          <w:color w:val="70AD47" w:themeColor="accent6"/>
        </w:rPr>
        <w:t>、</w:t>
      </w:r>
      <w:r w:rsidR="00BD7288" w:rsidRPr="0040212F">
        <w:rPr>
          <w:rFonts w:ascii="Consolas" w:hAnsi="Consolas" w:hint="eastAsia"/>
          <w:color w:val="70AD47" w:themeColor="accent6"/>
        </w:rPr>
        <w:t>L</w:t>
      </w:r>
      <w:r w:rsidR="00BD7288" w:rsidRPr="0040212F">
        <w:rPr>
          <w:rFonts w:ascii="Consolas" w:hAnsi="Consolas"/>
          <w:color w:val="70AD47" w:themeColor="accent6"/>
        </w:rPr>
        <w:t>name</w:t>
      </w:r>
      <w:r w:rsidR="00BD7288" w:rsidRPr="0040212F">
        <w:rPr>
          <w:rFonts w:ascii="Consolas" w:hAnsi="Consolas" w:hint="eastAsia"/>
          <w:color w:val="70AD47" w:themeColor="accent6"/>
        </w:rPr>
        <w:t>、</w:t>
      </w:r>
      <w:r w:rsidR="00BD7288" w:rsidRPr="0040212F">
        <w:rPr>
          <w:rFonts w:ascii="Consolas" w:hAnsi="Consolas" w:hint="eastAsia"/>
          <w:color w:val="70AD47" w:themeColor="accent6"/>
        </w:rPr>
        <w:t>B</w:t>
      </w:r>
      <w:r w:rsidR="00BD7288" w:rsidRPr="0040212F">
        <w:rPr>
          <w:rFonts w:ascii="Consolas" w:hAnsi="Consolas"/>
          <w:color w:val="70AD47" w:themeColor="accent6"/>
        </w:rPr>
        <w:t>date</w:t>
      </w:r>
      <w:r w:rsidR="00BD7288">
        <w:rPr>
          <w:rFonts w:ascii="Consolas" w:hAnsi="Consolas" w:hint="eastAsia"/>
        </w:rPr>
        <w:t>、</w:t>
      </w:r>
      <w:r w:rsidR="00BD7288" w:rsidRPr="00C97F92">
        <w:rPr>
          <w:rFonts w:ascii="Consolas" w:hAnsi="Consolas" w:hint="eastAsia"/>
          <w:b/>
        </w:rPr>
        <w:t>B</w:t>
      </w:r>
      <w:r w:rsidR="00BD7288" w:rsidRPr="00C97F92">
        <w:rPr>
          <w:rFonts w:ascii="Consolas" w:hAnsi="Consolas"/>
          <w:b/>
        </w:rPr>
        <w:t>year</w:t>
      </w:r>
      <w:r w:rsidR="00BD7288">
        <w:rPr>
          <w:rFonts w:ascii="Consolas" w:hAnsi="Consolas" w:hint="eastAsia"/>
        </w:rPr>
        <w:t>、</w:t>
      </w:r>
      <w:r w:rsidR="00BD7288" w:rsidRPr="0040212F">
        <w:rPr>
          <w:rFonts w:ascii="Consolas" w:hAnsi="Consolas" w:hint="eastAsia"/>
          <w:color w:val="C45911" w:themeColor="accent2" w:themeShade="BF"/>
        </w:rPr>
        <w:t>H</w:t>
      </w:r>
      <w:r w:rsidR="00BD7288" w:rsidRPr="0040212F">
        <w:rPr>
          <w:rFonts w:ascii="Consolas" w:hAnsi="Consolas"/>
          <w:color w:val="C45911" w:themeColor="accent2" w:themeShade="BF"/>
        </w:rPr>
        <w:t>ours</w:t>
      </w:r>
      <w:r w:rsidR="00BD7288" w:rsidRPr="0040212F">
        <w:rPr>
          <w:rFonts w:ascii="Consolas" w:hAnsi="Consolas" w:hint="eastAsia"/>
          <w:color w:val="C45911" w:themeColor="accent2" w:themeShade="BF"/>
        </w:rPr>
        <w:t>、</w:t>
      </w:r>
      <w:r w:rsidR="00BD7288" w:rsidRPr="0040212F">
        <w:rPr>
          <w:rFonts w:ascii="Consolas" w:hAnsi="Consolas" w:hint="eastAsia"/>
          <w:color w:val="C45911" w:themeColor="accent2" w:themeShade="BF"/>
        </w:rPr>
        <w:t>P</w:t>
      </w:r>
      <w:r w:rsidR="00BD7288" w:rsidRPr="0040212F">
        <w:rPr>
          <w:rFonts w:ascii="Consolas" w:hAnsi="Consolas"/>
          <w:color w:val="C45911" w:themeColor="accent2" w:themeShade="BF"/>
        </w:rPr>
        <w:t>name</w:t>
      </w:r>
      <w:r w:rsidR="00BD7288" w:rsidRPr="0040212F">
        <w:rPr>
          <w:rFonts w:ascii="Consolas" w:hAnsi="Consolas" w:hint="eastAsia"/>
          <w:color w:val="C45911" w:themeColor="accent2" w:themeShade="BF"/>
        </w:rPr>
        <w:t>、</w:t>
      </w:r>
      <w:r w:rsidR="00BD7288" w:rsidRPr="0040212F">
        <w:rPr>
          <w:rFonts w:ascii="Consolas" w:hAnsi="Consolas" w:hint="eastAsia"/>
          <w:color w:val="C45911" w:themeColor="accent2" w:themeShade="BF"/>
        </w:rPr>
        <w:t>P</w:t>
      </w:r>
      <w:r w:rsidR="00BD7288" w:rsidRPr="0040212F">
        <w:rPr>
          <w:rFonts w:ascii="Consolas" w:hAnsi="Consolas"/>
          <w:color w:val="C45911" w:themeColor="accent2" w:themeShade="BF"/>
        </w:rPr>
        <w:t>location</w:t>
      </w:r>
      <w:r w:rsidR="001076CF">
        <w:rPr>
          <w:rFonts w:ascii="Consolas" w:hAnsi="Consolas" w:hint="eastAsia"/>
        </w:rPr>
        <w:t>，共</w:t>
      </w:r>
      <w:r w:rsidR="001076CF">
        <w:rPr>
          <w:rFonts w:ascii="Consolas" w:hAnsi="Consolas" w:hint="eastAsia"/>
        </w:rPr>
        <w:t xml:space="preserve"> </w:t>
      </w:r>
      <w:r w:rsidR="001076CF">
        <w:rPr>
          <w:rFonts w:ascii="Consolas" w:hAnsi="Consolas"/>
        </w:rPr>
        <w:t xml:space="preserve">13 </w:t>
      </w:r>
      <w:r w:rsidR="001076CF">
        <w:rPr>
          <w:rFonts w:ascii="Consolas" w:hAnsi="Consolas" w:hint="eastAsia"/>
        </w:rPr>
        <w:t>筆資料</w:t>
      </w:r>
      <w:r w:rsidR="001076CF" w:rsidRPr="00860E4E">
        <w:rPr>
          <w:rFonts w:ascii="Consolas" w:hAnsi="Consolas"/>
        </w:rPr>
        <w:t>：</w:t>
      </w:r>
      <w:r w:rsidRPr="00860E4E">
        <w:rPr>
          <w:rFonts w:ascii="Consolas" w:hAnsi="Consolas"/>
        </w:rPr>
        <w:t>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5C03EE04" w14:textId="2C7A0CBA" w:rsidR="00A645A2" w:rsidRDefault="00A645A2" w:rsidP="00F55F7D">
      <w:pPr>
        <w:jc w:val="center"/>
        <w:rPr>
          <w:rFonts w:ascii="Consolas" w:hAnsi="Consolas"/>
        </w:rPr>
      </w:pPr>
      <w:r w:rsidRPr="00302683">
        <w:rPr>
          <w:rFonts w:ascii="Consolas" w:hAnsi="Consolas"/>
        </w:rPr>
        <w:drawing>
          <wp:inline distT="0" distB="0" distL="0" distR="0" wp14:anchorId="32600521" wp14:editId="28B197F5">
            <wp:extent cx="5274310" cy="2658110"/>
            <wp:effectExtent l="19050" t="19050" r="21590" b="27940"/>
            <wp:docPr id="194" name="圖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708AB" w14:textId="1CA28247" w:rsidR="00F55F7D" w:rsidRPr="00860E4E" w:rsidRDefault="00F55F7D" w:rsidP="00F55F7D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四題執行結果</w:t>
      </w:r>
    </w:p>
    <w:p w14:paraId="63F4414D" w14:textId="77777777" w:rsidR="00F55F7D" w:rsidRPr="00860E4E" w:rsidRDefault="00F55F7D" w:rsidP="00A645A2">
      <w:pPr>
        <w:rPr>
          <w:rFonts w:ascii="Consolas" w:hAnsi="Consolas"/>
        </w:rPr>
      </w:pPr>
    </w:p>
    <w:p w14:paraId="2773C16D" w14:textId="550DB1DB" w:rsidR="00A645A2" w:rsidRPr="00F97100" w:rsidRDefault="00A645A2" w:rsidP="00A645A2">
      <w:pPr>
        <w:rPr>
          <w:rFonts w:ascii="Consolas" w:hAnsi="Consolas"/>
          <w:b/>
          <w:bdr w:val="single" w:sz="4" w:space="0" w:color="auto"/>
        </w:rPr>
      </w:pPr>
      <w:r w:rsidRPr="00F97100">
        <w:rPr>
          <w:rFonts w:ascii="Consolas" w:hAnsi="Consolas"/>
          <w:b/>
          <w:bdr w:val="single" w:sz="4" w:space="0" w:color="auto"/>
        </w:rPr>
        <w:t>提示</w:t>
      </w:r>
      <w:r w:rsidR="00A54965" w:rsidRPr="00F97100">
        <w:rPr>
          <w:rFonts w:ascii="Consolas" w:hAnsi="Consolas" w:hint="eastAsia"/>
          <w:b/>
          <w:bdr w:val="single" w:sz="4" w:space="0" w:color="auto"/>
        </w:rPr>
        <w:t>1</w:t>
      </w:r>
    </w:p>
    <w:p w14:paraId="1ED03E21" w14:textId="77777777" w:rsidR="00A645A2" w:rsidRDefault="00F55B09" w:rsidP="00A645A2">
      <w:pPr>
        <w:rPr>
          <w:rFonts w:ascii="Consolas" w:hAnsi="Consolas" w:cs="Courier New"/>
          <w:color w:val="444444"/>
          <w:shd w:val="clear" w:color="auto" w:fill="E5E5E5"/>
        </w:rPr>
      </w:pPr>
      <w:hyperlink r:id="rId203" w:tgtFrame="mysql_doc" w:history="1">
        <w:r w:rsidR="00A645A2" w:rsidRPr="00860E4E">
          <w:rPr>
            <w:rStyle w:val="aa"/>
            <w:rFonts w:ascii="Consolas" w:hAnsi="Consolas" w:cs="Courier New"/>
            <w:color w:val="7030A0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5EC2F10" w14:textId="77777777" w:rsidR="00A645A2" w:rsidRDefault="00A645A2" w:rsidP="00A645A2">
      <w:pPr>
        <w:rPr>
          <w:rStyle w:val="cm-punctuation"/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F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</w:p>
    <w:p w14:paraId="40D63FB2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L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7656630E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6B2316A8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keyword"/>
          <w:rFonts w:ascii="Consolas" w:hAnsi="Consolas" w:cs="Courier New"/>
          <w:color w:val="770088"/>
          <w:shd w:val="clear" w:color="auto" w:fill="E5E5E5"/>
        </w:rPr>
        <w:t>AS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C290D90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works_on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Hours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0DFA21C3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4FEDDE27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location`</w:t>
      </w:r>
    </w:p>
    <w:p w14:paraId="74E5E603" w14:textId="77777777" w:rsidR="00A54965" w:rsidRDefault="00A54965" w:rsidP="00A54965"/>
    <w:p w14:paraId="12A8F212" w14:textId="096D12C7" w:rsidR="00A645A2" w:rsidRPr="00F97100" w:rsidRDefault="00A54965" w:rsidP="00A54965">
      <w:pPr>
        <w:rPr>
          <w:b/>
          <w:bdr w:val="single" w:sz="4" w:space="0" w:color="auto"/>
        </w:rPr>
      </w:pPr>
      <w:r w:rsidRPr="00F97100">
        <w:rPr>
          <w:rFonts w:hint="eastAsia"/>
          <w:b/>
          <w:bdr w:val="single" w:sz="4" w:space="0" w:color="auto"/>
        </w:rPr>
        <w:t>提示</w:t>
      </w:r>
      <w:r w:rsidRPr="00F97100">
        <w:rPr>
          <w:rFonts w:hint="eastAsia"/>
          <w:b/>
          <w:bdr w:val="single" w:sz="4" w:space="0" w:color="auto"/>
        </w:rPr>
        <w:t>2</w:t>
      </w:r>
    </w:p>
    <w:p w14:paraId="0C64E019" w14:textId="50CA97BC" w:rsidR="00A54965" w:rsidRPr="00207E79" w:rsidRDefault="00A54965" w:rsidP="00A54965">
      <w:r>
        <w:rPr>
          <w:rFonts w:hint="eastAsia"/>
        </w:rPr>
        <w:t>當</w:t>
      </w:r>
      <w:r>
        <w:t xml:space="preserve"> WHERE </w:t>
      </w:r>
      <w:r>
        <w:rPr>
          <w:rFonts w:hint="eastAsia"/>
        </w:rPr>
        <w:t>當中使用函式，例如</w:t>
      </w:r>
      <w:r>
        <w:rPr>
          <w:rFonts w:hint="eastAsia"/>
        </w:rPr>
        <w:t xml:space="preserve"> </w:t>
      </w:r>
      <w:r>
        <w:t>DATE_FORMAT()</w:t>
      </w:r>
      <w:r>
        <w:rPr>
          <w:rFonts w:hint="eastAsia"/>
        </w:rPr>
        <w:t>，無法使用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>
        <w:rPr>
          <w:rFonts w:hint="eastAsia"/>
        </w:rPr>
        <w:t>別名來</w:t>
      </w:r>
      <w:r w:rsidR="003663B6">
        <w:rPr>
          <w:rFonts w:hint="eastAsia"/>
        </w:rPr>
        <w:t>進行條件判斷</w:t>
      </w:r>
      <w:r w:rsidR="00537B3F">
        <w:rPr>
          <w:rFonts w:hint="eastAsia"/>
        </w:rPr>
        <w:t>，必須使用</w:t>
      </w:r>
      <w:r w:rsidR="00537B3F">
        <w:rPr>
          <w:rFonts w:hint="eastAsia"/>
        </w:rPr>
        <w:t xml:space="preserve"> </w:t>
      </w:r>
      <w:r w:rsidR="00537B3F"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="00537B3F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537B3F"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="00537B3F"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="00537B3F"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="00537B3F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537B3F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="00537B3F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="00537B3F">
        <w:rPr>
          <w:rFonts w:hint="eastAsia"/>
        </w:rPr>
        <w:t xml:space="preserve"> </w:t>
      </w:r>
      <w:r w:rsidR="00537B3F">
        <w:rPr>
          <w:rFonts w:hint="eastAsia"/>
        </w:rPr>
        <w:t>語法</w:t>
      </w:r>
      <w:r w:rsidR="00EE7036">
        <w:rPr>
          <w:rFonts w:hint="eastAsia"/>
        </w:rPr>
        <w:t>才能運作。</w:t>
      </w:r>
    </w:p>
    <w:sectPr w:rsidR="00A54965" w:rsidRPr="00207E79" w:rsidSect="004E60D9">
      <w:footerReference w:type="default" r:id="rId204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9330E" w14:textId="77777777" w:rsidR="00F55B09" w:rsidRDefault="00F55B09" w:rsidP="00C605C9">
      <w:r>
        <w:separator/>
      </w:r>
    </w:p>
  </w:endnote>
  <w:endnote w:type="continuationSeparator" w:id="0">
    <w:p w14:paraId="610A65B9" w14:textId="77777777" w:rsidR="00F55B09" w:rsidRDefault="00F55B09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D352AB" w:rsidRDefault="00D352AB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2F3F0" w14:textId="77777777" w:rsidR="00F55B09" w:rsidRDefault="00F55B09" w:rsidP="00C605C9">
      <w:r>
        <w:separator/>
      </w:r>
    </w:p>
  </w:footnote>
  <w:footnote w:type="continuationSeparator" w:id="0">
    <w:p w14:paraId="0D622759" w14:textId="77777777" w:rsidR="00F55B09" w:rsidRDefault="00F55B09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D352AB" w:rsidRPr="00853FA7" w14:paraId="7B9E4EC9" w14:textId="77777777" w:rsidTr="00DC78EE">
      <w:tc>
        <w:tcPr>
          <w:tcW w:w="2765" w:type="dxa"/>
        </w:tcPr>
        <w:p w14:paraId="41CBCB6D" w14:textId="77777777" w:rsidR="00D352AB" w:rsidRPr="00853FA7" w:rsidRDefault="00D352AB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D352AB" w:rsidRPr="00853FA7" w:rsidRDefault="00D352AB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D352AB" w:rsidRPr="00853FA7" w:rsidRDefault="00D352AB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D352AB" w:rsidRPr="00853FA7" w:rsidRDefault="00D352AB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1"/>
  </w:num>
  <w:num w:numId="2">
    <w:abstractNumId w:val="13"/>
  </w:num>
  <w:num w:numId="3">
    <w:abstractNumId w:val="19"/>
  </w:num>
  <w:num w:numId="4">
    <w:abstractNumId w:val="0"/>
  </w:num>
  <w:num w:numId="5">
    <w:abstractNumId w:val="11"/>
  </w:num>
  <w:num w:numId="6">
    <w:abstractNumId w:val="14"/>
  </w:num>
  <w:num w:numId="7">
    <w:abstractNumId w:val="3"/>
  </w:num>
  <w:num w:numId="8">
    <w:abstractNumId w:val="12"/>
  </w:num>
  <w:num w:numId="9">
    <w:abstractNumId w:val="4"/>
  </w:num>
  <w:num w:numId="10">
    <w:abstractNumId w:val="17"/>
  </w:num>
  <w:num w:numId="11">
    <w:abstractNumId w:val="2"/>
  </w:num>
  <w:num w:numId="12">
    <w:abstractNumId w:val="8"/>
  </w:num>
  <w:num w:numId="13">
    <w:abstractNumId w:val="1"/>
  </w:num>
  <w:num w:numId="14">
    <w:abstractNumId w:val="7"/>
  </w:num>
  <w:num w:numId="15">
    <w:abstractNumId w:val="15"/>
  </w:num>
  <w:num w:numId="16">
    <w:abstractNumId w:val="20"/>
  </w:num>
  <w:num w:numId="17">
    <w:abstractNumId w:val="10"/>
  </w:num>
  <w:num w:numId="18">
    <w:abstractNumId w:val="9"/>
  </w:num>
  <w:num w:numId="19">
    <w:abstractNumId w:val="16"/>
  </w:num>
  <w:num w:numId="20">
    <w:abstractNumId w:val="5"/>
  </w:num>
  <w:num w:numId="21">
    <w:abstractNumId w:val="22"/>
  </w:num>
  <w:num w:numId="22">
    <w:abstractNumId w:val="6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tKwFAJJrzqQtAAAA"/>
  </w:docVars>
  <w:rsids>
    <w:rsidRoot w:val="00DC78EE"/>
    <w:rsid w:val="00001CCD"/>
    <w:rsid w:val="00003FC6"/>
    <w:rsid w:val="00004BA2"/>
    <w:rsid w:val="0001342D"/>
    <w:rsid w:val="0001632B"/>
    <w:rsid w:val="0001718A"/>
    <w:rsid w:val="00020E96"/>
    <w:rsid w:val="00024933"/>
    <w:rsid w:val="00024DE4"/>
    <w:rsid w:val="000309E5"/>
    <w:rsid w:val="000314C4"/>
    <w:rsid w:val="00031EE2"/>
    <w:rsid w:val="00032E4F"/>
    <w:rsid w:val="00035D58"/>
    <w:rsid w:val="000372D5"/>
    <w:rsid w:val="00040224"/>
    <w:rsid w:val="000431EB"/>
    <w:rsid w:val="000442B9"/>
    <w:rsid w:val="000446B8"/>
    <w:rsid w:val="00050D3B"/>
    <w:rsid w:val="0005355D"/>
    <w:rsid w:val="00054510"/>
    <w:rsid w:val="000579BF"/>
    <w:rsid w:val="00057E0D"/>
    <w:rsid w:val="000600C3"/>
    <w:rsid w:val="00064360"/>
    <w:rsid w:val="00070580"/>
    <w:rsid w:val="00073AD3"/>
    <w:rsid w:val="0007731F"/>
    <w:rsid w:val="000833F4"/>
    <w:rsid w:val="00083C45"/>
    <w:rsid w:val="00086CF8"/>
    <w:rsid w:val="000965B6"/>
    <w:rsid w:val="000A0EA6"/>
    <w:rsid w:val="000A2F6F"/>
    <w:rsid w:val="000A51AF"/>
    <w:rsid w:val="000A6F90"/>
    <w:rsid w:val="000A7BAE"/>
    <w:rsid w:val="000B03EC"/>
    <w:rsid w:val="000B07B9"/>
    <w:rsid w:val="000B2DFC"/>
    <w:rsid w:val="000C00B8"/>
    <w:rsid w:val="000C62F7"/>
    <w:rsid w:val="000C679B"/>
    <w:rsid w:val="000E195A"/>
    <w:rsid w:val="000E3337"/>
    <w:rsid w:val="000E39A0"/>
    <w:rsid w:val="000E3A1E"/>
    <w:rsid w:val="000E4C77"/>
    <w:rsid w:val="000F060D"/>
    <w:rsid w:val="000F3730"/>
    <w:rsid w:val="000F42F9"/>
    <w:rsid w:val="000F658E"/>
    <w:rsid w:val="000F7B03"/>
    <w:rsid w:val="00100A3E"/>
    <w:rsid w:val="00100BDF"/>
    <w:rsid w:val="00102651"/>
    <w:rsid w:val="001076CF"/>
    <w:rsid w:val="00110DF9"/>
    <w:rsid w:val="00110F8E"/>
    <w:rsid w:val="0011159F"/>
    <w:rsid w:val="00111FE8"/>
    <w:rsid w:val="00112EFB"/>
    <w:rsid w:val="001156EA"/>
    <w:rsid w:val="00117987"/>
    <w:rsid w:val="001231A4"/>
    <w:rsid w:val="00123E0D"/>
    <w:rsid w:val="0012591F"/>
    <w:rsid w:val="00126D78"/>
    <w:rsid w:val="001305E9"/>
    <w:rsid w:val="0013125A"/>
    <w:rsid w:val="00131A28"/>
    <w:rsid w:val="00133FE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2833"/>
    <w:rsid w:val="00163E26"/>
    <w:rsid w:val="001665CE"/>
    <w:rsid w:val="00166A22"/>
    <w:rsid w:val="00170F53"/>
    <w:rsid w:val="0017181E"/>
    <w:rsid w:val="00171A15"/>
    <w:rsid w:val="00171A22"/>
    <w:rsid w:val="001731C0"/>
    <w:rsid w:val="00174654"/>
    <w:rsid w:val="00182BA9"/>
    <w:rsid w:val="00187714"/>
    <w:rsid w:val="00192635"/>
    <w:rsid w:val="001A0F7F"/>
    <w:rsid w:val="001A19BD"/>
    <w:rsid w:val="001A2EE3"/>
    <w:rsid w:val="001A5D47"/>
    <w:rsid w:val="001A5FC6"/>
    <w:rsid w:val="001A692C"/>
    <w:rsid w:val="001A6CC7"/>
    <w:rsid w:val="001B0F84"/>
    <w:rsid w:val="001B19F4"/>
    <w:rsid w:val="001B4ADC"/>
    <w:rsid w:val="001B5840"/>
    <w:rsid w:val="001C0A2E"/>
    <w:rsid w:val="001C182D"/>
    <w:rsid w:val="001C3DB9"/>
    <w:rsid w:val="001C47CE"/>
    <w:rsid w:val="001C4BD6"/>
    <w:rsid w:val="001D229E"/>
    <w:rsid w:val="001D625D"/>
    <w:rsid w:val="001E18DC"/>
    <w:rsid w:val="001E30FF"/>
    <w:rsid w:val="001E3D7B"/>
    <w:rsid w:val="001E5070"/>
    <w:rsid w:val="001E5620"/>
    <w:rsid w:val="001E661F"/>
    <w:rsid w:val="001E77D5"/>
    <w:rsid w:val="001F49B6"/>
    <w:rsid w:val="00200E35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1611E"/>
    <w:rsid w:val="00217587"/>
    <w:rsid w:val="00220A5A"/>
    <w:rsid w:val="00223F18"/>
    <w:rsid w:val="00224A6D"/>
    <w:rsid w:val="002254D5"/>
    <w:rsid w:val="002266EC"/>
    <w:rsid w:val="00226D41"/>
    <w:rsid w:val="00232679"/>
    <w:rsid w:val="00232757"/>
    <w:rsid w:val="00236E80"/>
    <w:rsid w:val="00240555"/>
    <w:rsid w:val="00243935"/>
    <w:rsid w:val="00247E85"/>
    <w:rsid w:val="0025041F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4335"/>
    <w:rsid w:val="002652B5"/>
    <w:rsid w:val="00265667"/>
    <w:rsid w:val="002700F7"/>
    <w:rsid w:val="00272065"/>
    <w:rsid w:val="00273711"/>
    <w:rsid w:val="00274D8F"/>
    <w:rsid w:val="0027686B"/>
    <w:rsid w:val="002768A2"/>
    <w:rsid w:val="002800C4"/>
    <w:rsid w:val="00280F92"/>
    <w:rsid w:val="00286A96"/>
    <w:rsid w:val="00290C1B"/>
    <w:rsid w:val="002A0E66"/>
    <w:rsid w:val="002A1181"/>
    <w:rsid w:val="002A4D37"/>
    <w:rsid w:val="002A5A43"/>
    <w:rsid w:val="002A78E7"/>
    <w:rsid w:val="002A7CE9"/>
    <w:rsid w:val="002B3CE2"/>
    <w:rsid w:val="002B4F04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3C24"/>
    <w:rsid w:val="002D46C7"/>
    <w:rsid w:val="002D79B2"/>
    <w:rsid w:val="002E0A08"/>
    <w:rsid w:val="002E139A"/>
    <w:rsid w:val="002E1895"/>
    <w:rsid w:val="002E5606"/>
    <w:rsid w:val="002E56F7"/>
    <w:rsid w:val="002E669A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7AF1"/>
    <w:rsid w:val="00315BB2"/>
    <w:rsid w:val="00316E11"/>
    <w:rsid w:val="00323194"/>
    <w:rsid w:val="00323CBB"/>
    <w:rsid w:val="00323EE7"/>
    <w:rsid w:val="00325091"/>
    <w:rsid w:val="00326FE1"/>
    <w:rsid w:val="003273AA"/>
    <w:rsid w:val="00327ADC"/>
    <w:rsid w:val="00330430"/>
    <w:rsid w:val="00332196"/>
    <w:rsid w:val="00333355"/>
    <w:rsid w:val="00336D1B"/>
    <w:rsid w:val="003415B1"/>
    <w:rsid w:val="00342187"/>
    <w:rsid w:val="0034237D"/>
    <w:rsid w:val="00345CEB"/>
    <w:rsid w:val="00350831"/>
    <w:rsid w:val="0035239E"/>
    <w:rsid w:val="003530ED"/>
    <w:rsid w:val="003554CB"/>
    <w:rsid w:val="00355713"/>
    <w:rsid w:val="00365BDD"/>
    <w:rsid w:val="003663B6"/>
    <w:rsid w:val="00371E3A"/>
    <w:rsid w:val="00382C3C"/>
    <w:rsid w:val="00390191"/>
    <w:rsid w:val="003963F6"/>
    <w:rsid w:val="00397EB3"/>
    <w:rsid w:val="003A56BC"/>
    <w:rsid w:val="003B17E2"/>
    <w:rsid w:val="003B22CF"/>
    <w:rsid w:val="003B25C0"/>
    <w:rsid w:val="003B49AB"/>
    <w:rsid w:val="003B709D"/>
    <w:rsid w:val="003C1103"/>
    <w:rsid w:val="003C503E"/>
    <w:rsid w:val="003C65B6"/>
    <w:rsid w:val="003D0155"/>
    <w:rsid w:val="003D4E62"/>
    <w:rsid w:val="003D746F"/>
    <w:rsid w:val="003D7D36"/>
    <w:rsid w:val="003E19AE"/>
    <w:rsid w:val="003E401A"/>
    <w:rsid w:val="003E7394"/>
    <w:rsid w:val="003F0189"/>
    <w:rsid w:val="003F7F7C"/>
    <w:rsid w:val="0040160B"/>
    <w:rsid w:val="0040212F"/>
    <w:rsid w:val="00402E40"/>
    <w:rsid w:val="004034F5"/>
    <w:rsid w:val="004040B8"/>
    <w:rsid w:val="004068FE"/>
    <w:rsid w:val="004121E3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59FD"/>
    <w:rsid w:val="00460F0D"/>
    <w:rsid w:val="004635F9"/>
    <w:rsid w:val="00464B9D"/>
    <w:rsid w:val="004657A3"/>
    <w:rsid w:val="00472720"/>
    <w:rsid w:val="00473D98"/>
    <w:rsid w:val="0047688D"/>
    <w:rsid w:val="00476945"/>
    <w:rsid w:val="00477E85"/>
    <w:rsid w:val="00481A5F"/>
    <w:rsid w:val="00481DCF"/>
    <w:rsid w:val="00486382"/>
    <w:rsid w:val="00486940"/>
    <w:rsid w:val="00492441"/>
    <w:rsid w:val="00492D96"/>
    <w:rsid w:val="00494B3A"/>
    <w:rsid w:val="0049700F"/>
    <w:rsid w:val="004A23A5"/>
    <w:rsid w:val="004A2830"/>
    <w:rsid w:val="004A66DB"/>
    <w:rsid w:val="004B22F8"/>
    <w:rsid w:val="004B2807"/>
    <w:rsid w:val="004B28C2"/>
    <w:rsid w:val="004B2E47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D05F0"/>
    <w:rsid w:val="004D3F87"/>
    <w:rsid w:val="004D4AEB"/>
    <w:rsid w:val="004D566A"/>
    <w:rsid w:val="004D5EEF"/>
    <w:rsid w:val="004E22D1"/>
    <w:rsid w:val="004E3BC1"/>
    <w:rsid w:val="004E5874"/>
    <w:rsid w:val="004E5D7A"/>
    <w:rsid w:val="004E60D9"/>
    <w:rsid w:val="004F31FD"/>
    <w:rsid w:val="004F3413"/>
    <w:rsid w:val="004F38A5"/>
    <w:rsid w:val="004F421F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F00"/>
    <w:rsid w:val="0051283E"/>
    <w:rsid w:val="00512E9E"/>
    <w:rsid w:val="00516F18"/>
    <w:rsid w:val="005170B1"/>
    <w:rsid w:val="00517BE9"/>
    <w:rsid w:val="0052127F"/>
    <w:rsid w:val="00523794"/>
    <w:rsid w:val="00525D66"/>
    <w:rsid w:val="005273EA"/>
    <w:rsid w:val="00531E8F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5158"/>
    <w:rsid w:val="00566181"/>
    <w:rsid w:val="00566D27"/>
    <w:rsid w:val="005732E8"/>
    <w:rsid w:val="0057434E"/>
    <w:rsid w:val="005754E4"/>
    <w:rsid w:val="005838B3"/>
    <w:rsid w:val="00586114"/>
    <w:rsid w:val="00595CE7"/>
    <w:rsid w:val="005961D5"/>
    <w:rsid w:val="00596594"/>
    <w:rsid w:val="00597DD6"/>
    <w:rsid w:val="005A002D"/>
    <w:rsid w:val="005A263F"/>
    <w:rsid w:val="005A5C42"/>
    <w:rsid w:val="005A5CD6"/>
    <w:rsid w:val="005A6A18"/>
    <w:rsid w:val="005A7FB6"/>
    <w:rsid w:val="005B1D68"/>
    <w:rsid w:val="005B4486"/>
    <w:rsid w:val="005B5E9B"/>
    <w:rsid w:val="005B6588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4F1E"/>
    <w:rsid w:val="006363ED"/>
    <w:rsid w:val="006373CD"/>
    <w:rsid w:val="00645E8D"/>
    <w:rsid w:val="0065054C"/>
    <w:rsid w:val="00653256"/>
    <w:rsid w:val="0065661D"/>
    <w:rsid w:val="00657CE9"/>
    <w:rsid w:val="00660A1A"/>
    <w:rsid w:val="00663F01"/>
    <w:rsid w:val="006643F3"/>
    <w:rsid w:val="00664F15"/>
    <w:rsid w:val="00666BEB"/>
    <w:rsid w:val="00672B9D"/>
    <w:rsid w:val="00673175"/>
    <w:rsid w:val="00673BE4"/>
    <w:rsid w:val="006745E9"/>
    <w:rsid w:val="00674B71"/>
    <w:rsid w:val="00676FAA"/>
    <w:rsid w:val="00680C6E"/>
    <w:rsid w:val="006811EF"/>
    <w:rsid w:val="00681E9F"/>
    <w:rsid w:val="006833FE"/>
    <w:rsid w:val="006842AF"/>
    <w:rsid w:val="00686D4A"/>
    <w:rsid w:val="006870D2"/>
    <w:rsid w:val="00696E98"/>
    <w:rsid w:val="006A132A"/>
    <w:rsid w:val="006A33BF"/>
    <w:rsid w:val="006A3E58"/>
    <w:rsid w:val="006A41B5"/>
    <w:rsid w:val="006A4646"/>
    <w:rsid w:val="006A467B"/>
    <w:rsid w:val="006A721D"/>
    <w:rsid w:val="006A7BA4"/>
    <w:rsid w:val="006B68C5"/>
    <w:rsid w:val="006C0804"/>
    <w:rsid w:val="006D26E7"/>
    <w:rsid w:val="006D3709"/>
    <w:rsid w:val="006D4DD5"/>
    <w:rsid w:val="006D52D2"/>
    <w:rsid w:val="006D5970"/>
    <w:rsid w:val="006D65B0"/>
    <w:rsid w:val="006E09A6"/>
    <w:rsid w:val="006E45F5"/>
    <w:rsid w:val="006E4875"/>
    <w:rsid w:val="006E4E21"/>
    <w:rsid w:val="006E4FD2"/>
    <w:rsid w:val="006E5C97"/>
    <w:rsid w:val="006E7687"/>
    <w:rsid w:val="006E7EAD"/>
    <w:rsid w:val="006F0D4C"/>
    <w:rsid w:val="006F3CCE"/>
    <w:rsid w:val="006F5281"/>
    <w:rsid w:val="00703CB9"/>
    <w:rsid w:val="00703ED8"/>
    <w:rsid w:val="00705389"/>
    <w:rsid w:val="00710DF7"/>
    <w:rsid w:val="00713D09"/>
    <w:rsid w:val="00715246"/>
    <w:rsid w:val="0072251B"/>
    <w:rsid w:val="0073179A"/>
    <w:rsid w:val="00734493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609A0"/>
    <w:rsid w:val="007613DD"/>
    <w:rsid w:val="0076165F"/>
    <w:rsid w:val="00770162"/>
    <w:rsid w:val="00772C31"/>
    <w:rsid w:val="00772FC9"/>
    <w:rsid w:val="00787335"/>
    <w:rsid w:val="00794FF6"/>
    <w:rsid w:val="007A0BD8"/>
    <w:rsid w:val="007A133D"/>
    <w:rsid w:val="007A16BA"/>
    <w:rsid w:val="007A32F9"/>
    <w:rsid w:val="007A47CD"/>
    <w:rsid w:val="007A4B62"/>
    <w:rsid w:val="007A670D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7267"/>
    <w:rsid w:val="00800AD7"/>
    <w:rsid w:val="00804AB9"/>
    <w:rsid w:val="008068D1"/>
    <w:rsid w:val="0080774A"/>
    <w:rsid w:val="008106A2"/>
    <w:rsid w:val="00817AA0"/>
    <w:rsid w:val="00820F63"/>
    <w:rsid w:val="00820FE1"/>
    <w:rsid w:val="0082429C"/>
    <w:rsid w:val="0082510E"/>
    <w:rsid w:val="00832327"/>
    <w:rsid w:val="008347FE"/>
    <w:rsid w:val="0083616C"/>
    <w:rsid w:val="00840AFD"/>
    <w:rsid w:val="008416C0"/>
    <w:rsid w:val="00847C89"/>
    <w:rsid w:val="008517A3"/>
    <w:rsid w:val="00853FA7"/>
    <w:rsid w:val="008540F2"/>
    <w:rsid w:val="00854183"/>
    <w:rsid w:val="00854EC9"/>
    <w:rsid w:val="00857B8F"/>
    <w:rsid w:val="00860214"/>
    <w:rsid w:val="0087079E"/>
    <w:rsid w:val="00870E79"/>
    <w:rsid w:val="008740D9"/>
    <w:rsid w:val="00874555"/>
    <w:rsid w:val="00875670"/>
    <w:rsid w:val="0087797C"/>
    <w:rsid w:val="008809BA"/>
    <w:rsid w:val="00880F39"/>
    <w:rsid w:val="008821AF"/>
    <w:rsid w:val="008824C0"/>
    <w:rsid w:val="00890710"/>
    <w:rsid w:val="00891711"/>
    <w:rsid w:val="008926D8"/>
    <w:rsid w:val="008961DD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902923"/>
    <w:rsid w:val="00902F83"/>
    <w:rsid w:val="009039DE"/>
    <w:rsid w:val="00903FF8"/>
    <w:rsid w:val="00905818"/>
    <w:rsid w:val="009059B6"/>
    <w:rsid w:val="0090608C"/>
    <w:rsid w:val="00906CC2"/>
    <w:rsid w:val="009104B0"/>
    <w:rsid w:val="009107EB"/>
    <w:rsid w:val="00911DF0"/>
    <w:rsid w:val="00917D48"/>
    <w:rsid w:val="009219C5"/>
    <w:rsid w:val="009245B6"/>
    <w:rsid w:val="0092469F"/>
    <w:rsid w:val="00926D3C"/>
    <w:rsid w:val="0093556E"/>
    <w:rsid w:val="00941485"/>
    <w:rsid w:val="0094195C"/>
    <w:rsid w:val="00941A3B"/>
    <w:rsid w:val="009474C7"/>
    <w:rsid w:val="0095149D"/>
    <w:rsid w:val="00952CCA"/>
    <w:rsid w:val="00954198"/>
    <w:rsid w:val="009634C0"/>
    <w:rsid w:val="0096590C"/>
    <w:rsid w:val="00967D30"/>
    <w:rsid w:val="00970187"/>
    <w:rsid w:val="009709A6"/>
    <w:rsid w:val="00970AF5"/>
    <w:rsid w:val="00971FAA"/>
    <w:rsid w:val="00972B61"/>
    <w:rsid w:val="00974ACF"/>
    <w:rsid w:val="0097534F"/>
    <w:rsid w:val="00975D87"/>
    <w:rsid w:val="00977894"/>
    <w:rsid w:val="00981F57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4D8C"/>
    <w:rsid w:val="009B685D"/>
    <w:rsid w:val="009C0CC3"/>
    <w:rsid w:val="009C0E1E"/>
    <w:rsid w:val="009C2BB7"/>
    <w:rsid w:val="009C5AF5"/>
    <w:rsid w:val="009C6DC8"/>
    <w:rsid w:val="009D0552"/>
    <w:rsid w:val="009D0FDF"/>
    <w:rsid w:val="009D4A00"/>
    <w:rsid w:val="009E0120"/>
    <w:rsid w:val="009E0429"/>
    <w:rsid w:val="009E1EB9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200B"/>
    <w:rsid w:val="00A02189"/>
    <w:rsid w:val="00A02302"/>
    <w:rsid w:val="00A0509D"/>
    <w:rsid w:val="00A0667F"/>
    <w:rsid w:val="00A129E0"/>
    <w:rsid w:val="00A12A5D"/>
    <w:rsid w:val="00A148E8"/>
    <w:rsid w:val="00A15AAA"/>
    <w:rsid w:val="00A15E03"/>
    <w:rsid w:val="00A21117"/>
    <w:rsid w:val="00A23674"/>
    <w:rsid w:val="00A24035"/>
    <w:rsid w:val="00A25345"/>
    <w:rsid w:val="00A26BFC"/>
    <w:rsid w:val="00A276F1"/>
    <w:rsid w:val="00A3211D"/>
    <w:rsid w:val="00A3251B"/>
    <w:rsid w:val="00A35191"/>
    <w:rsid w:val="00A36EF9"/>
    <w:rsid w:val="00A4291B"/>
    <w:rsid w:val="00A43618"/>
    <w:rsid w:val="00A44C1F"/>
    <w:rsid w:val="00A454F5"/>
    <w:rsid w:val="00A45576"/>
    <w:rsid w:val="00A4695A"/>
    <w:rsid w:val="00A469A9"/>
    <w:rsid w:val="00A507FE"/>
    <w:rsid w:val="00A511B8"/>
    <w:rsid w:val="00A54965"/>
    <w:rsid w:val="00A5764D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38EA"/>
    <w:rsid w:val="00A77BD8"/>
    <w:rsid w:val="00A8594D"/>
    <w:rsid w:val="00A85F56"/>
    <w:rsid w:val="00A91627"/>
    <w:rsid w:val="00A95354"/>
    <w:rsid w:val="00A97B72"/>
    <w:rsid w:val="00AA08BF"/>
    <w:rsid w:val="00AA2003"/>
    <w:rsid w:val="00AA72D5"/>
    <w:rsid w:val="00AB3842"/>
    <w:rsid w:val="00AB3D2C"/>
    <w:rsid w:val="00AB56D4"/>
    <w:rsid w:val="00AB5CD3"/>
    <w:rsid w:val="00AB64B2"/>
    <w:rsid w:val="00AB6754"/>
    <w:rsid w:val="00AC0DA8"/>
    <w:rsid w:val="00AC2BFB"/>
    <w:rsid w:val="00AC3D8B"/>
    <w:rsid w:val="00AC5C99"/>
    <w:rsid w:val="00AD3A65"/>
    <w:rsid w:val="00AD5C37"/>
    <w:rsid w:val="00AD6C88"/>
    <w:rsid w:val="00AD7AEF"/>
    <w:rsid w:val="00AE0121"/>
    <w:rsid w:val="00AE25D5"/>
    <w:rsid w:val="00AE3516"/>
    <w:rsid w:val="00AF0B9A"/>
    <w:rsid w:val="00AF2B02"/>
    <w:rsid w:val="00B0188C"/>
    <w:rsid w:val="00B0268B"/>
    <w:rsid w:val="00B02C26"/>
    <w:rsid w:val="00B041B2"/>
    <w:rsid w:val="00B04882"/>
    <w:rsid w:val="00B0633C"/>
    <w:rsid w:val="00B101A6"/>
    <w:rsid w:val="00B10293"/>
    <w:rsid w:val="00B10FD9"/>
    <w:rsid w:val="00B12602"/>
    <w:rsid w:val="00B14CF0"/>
    <w:rsid w:val="00B1719D"/>
    <w:rsid w:val="00B2000C"/>
    <w:rsid w:val="00B20EED"/>
    <w:rsid w:val="00B2347E"/>
    <w:rsid w:val="00B2457A"/>
    <w:rsid w:val="00B30A4A"/>
    <w:rsid w:val="00B33BB0"/>
    <w:rsid w:val="00B40445"/>
    <w:rsid w:val="00B42F4F"/>
    <w:rsid w:val="00B45304"/>
    <w:rsid w:val="00B45D55"/>
    <w:rsid w:val="00B46139"/>
    <w:rsid w:val="00B46840"/>
    <w:rsid w:val="00B4793E"/>
    <w:rsid w:val="00B50CDF"/>
    <w:rsid w:val="00B516C5"/>
    <w:rsid w:val="00B557D8"/>
    <w:rsid w:val="00B570AA"/>
    <w:rsid w:val="00B63892"/>
    <w:rsid w:val="00B642F1"/>
    <w:rsid w:val="00B64CB7"/>
    <w:rsid w:val="00B64E31"/>
    <w:rsid w:val="00B70823"/>
    <w:rsid w:val="00B71F80"/>
    <w:rsid w:val="00B73431"/>
    <w:rsid w:val="00B736D8"/>
    <w:rsid w:val="00B756AD"/>
    <w:rsid w:val="00B778EE"/>
    <w:rsid w:val="00B80985"/>
    <w:rsid w:val="00B82932"/>
    <w:rsid w:val="00B87AF1"/>
    <w:rsid w:val="00B90411"/>
    <w:rsid w:val="00B915FF"/>
    <w:rsid w:val="00B93326"/>
    <w:rsid w:val="00B940BD"/>
    <w:rsid w:val="00B94AD9"/>
    <w:rsid w:val="00BA0E3C"/>
    <w:rsid w:val="00BB0DC4"/>
    <w:rsid w:val="00BB557D"/>
    <w:rsid w:val="00BC0985"/>
    <w:rsid w:val="00BC238D"/>
    <w:rsid w:val="00BC27A8"/>
    <w:rsid w:val="00BC368B"/>
    <w:rsid w:val="00BD2D0E"/>
    <w:rsid w:val="00BD39B4"/>
    <w:rsid w:val="00BD58C5"/>
    <w:rsid w:val="00BD5CA3"/>
    <w:rsid w:val="00BD6A23"/>
    <w:rsid w:val="00BD6B33"/>
    <w:rsid w:val="00BD7288"/>
    <w:rsid w:val="00BD7F14"/>
    <w:rsid w:val="00BE0A49"/>
    <w:rsid w:val="00BE223E"/>
    <w:rsid w:val="00BE4437"/>
    <w:rsid w:val="00BE5294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37A38"/>
    <w:rsid w:val="00C4566B"/>
    <w:rsid w:val="00C45686"/>
    <w:rsid w:val="00C460A2"/>
    <w:rsid w:val="00C51832"/>
    <w:rsid w:val="00C52992"/>
    <w:rsid w:val="00C54BE1"/>
    <w:rsid w:val="00C605C9"/>
    <w:rsid w:val="00C62022"/>
    <w:rsid w:val="00C64009"/>
    <w:rsid w:val="00C64D69"/>
    <w:rsid w:val="00C66C28"/>
    <w:rsid w:val="00C67065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24FC"/>
    <w:rsid w:val="00C93F60"/>
    <w:rsid w:val="00C9511C"/>
    <w:rsid w:val="00C97BB7"/>
    <w:rsid w:val="00C97C78"/>
    <w:rsid w:val="00C97F92"/>
    <w:rsid w:val="00CA2E02"/>
    <w:rsid w:val="00CA348C"/>
    <w:rsid w:val="00CA5B4C"/>
    <w:rsid w:val="00CA6030"/>
    <w:rsid w:val="00CB3793"/>
    <w:rsid w:val="00CB61D9"/>
    <w:rsid w:val="00CB7A80"/>
    <w:rsid w:val="00CC0CCE"/>
    <w:rsid w:val="00CC131A"/>
    <w:rsid w:val="00CC2204"/>
    <w:rsid w:val="00CC6980"/>
    <w:rsid w:val="00CD1F0B"/>
    <w:rsid w:val="00CE22F3"/>
    <w:rsid w:val="00CE42E3"/>
    <w:rsid w:val="00CE725F"/>
    <w:rsid w:val="00CF0344"/>
    <w:rsid w:val="00CF0CC2"/>
    <w:rsid w:val="00CF25F9"/>
    <w:rsid w:val="00CF63A1"/>
    <w:rsid w:val="00D0247D"/>
    <w:rsid w:val="00D02F36"/>
    <w:rsid w:val="00D15338"/>
    <w:rsid w:val="00D229A7"/>
    <w:rsid w:val="00D245FE"/>
    <w:rsid w:val="00D2627F"/>
    <w:rsid w:val="00D27F67"/>
    <w:rsid w:val="00D33676"/>
    <w:rsid w:val="00D34086"/>
    <w:rsid w:val="00D352AB"/>
    <w:rsid w:val="00D369E6"/>
    <w:rsid w:val="00D40C42"/>
    <w:rsid w:val="00D42CB7"/>
    <w:rsid w:val="00D467E8"/>
    <w:rsid w:val="00D46F4B"/>
    <w:rsid w:val="00D4705D"/>
    <w:rsid w:val="00D51663"/>
    <w:rsid w:val="00D51E48"/>
    <w:rsid w:val="00D530D5"/>
    <w:rsid w:val="00D55ACB"/>
    <w:rsid w:val="00D569C8"/>
    <w:rsid w:val="00D6243B"/>
    <w:rsid w:val="00D636FB"/>
    <w:rsid w:val="00D6556F"/>
    <w:rsid w:val="00D66473"/>
    <w:rsid w:val="00D73EF4"/>
    <w:rsid w:val="00D75437"/>
    <w:rsid w:val="00D833D1"/>
    <w:rsid w:val="00D83ACF"/>
    <w:rsid w:val="00D90FBE"/>
    <w:rsid w:val="00D914E6"/>
    <w:rsid w:val="00D91BB9"/>
    <w:rsid w:val="00D93AE0"/>
    <w:rsid w:val="00D93B6E"/>
    <w:rsid w:val="00D97731"/>
    <w:rsid w:val="00D97C48"/>
    <w:rsid w:val="00D97D9B"/>
    <w:rsid w:val="00DA0065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78EE"/>
    <w:rsid w:val="00DE0FD2"/>
    <w:rsid w:val="00DE29A3"/>
    <w:rsid w:val="00DE329B"/>
    <w:rsid w:val="00DE4905"/>
    <w:rsid w:val="00DE707D"/>
    <w:rsid w:val="00DE7B6F"/>
    <w:rsid w:val="00DF04D9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3451"/>
    <w:rsid w:val="00E3393C"/>
    <w:rsid w:val="00E36A45"/>
    <w:rsid w:val="00E40034"/>
    <w:rsid w:val="00E41A90"/>
    <w:rsid w:val="00E456A7"/>
    <w:rsid w:val="00E4797B"/>
    <w:rsid w:val="00E5015F"/>
    <w:rsid w:val="00E527C6"/>
    <w:rsid w:val="00E54636"/>
    <w:rsid w:val="00E5714C"/>
    <w:rsid w:val="00E60FF8"/>
    <w:rsid w:val="00E61321"/>
    <w:rsid w:val="00E66A56"/>
    <w:rsid w:val="00E73338"/>
    <w:rsid w:val="00E73B1E"/>
    <w:rsid w:val="00E74227"/>
    <w:rsid w:val="00E77790"/>
    <w:rsid w:val="00E82191"/>
    <w:rsid w:val="00E85B64"/>
    <w:rsid w:val="00E866BC"/>
    <w:rsid w:val="00E92BFC"/>
    <w:rsid w:val="00E92EC4"/>
    <w:rsid w:val="00E931FA"/>
    <w:rsid w:val="00E9334F"/>
    <w:rsid w:val="00E963C5"/>
    <w:rsid w:val="00E96C86"/>
    <w:rsid w:val="00E9722C"/>
    <w:rsid w:val="00EA0824"/>
    <w:rsid w:val="00EA1C79"/>
    <w:rsid w:val="00EA64FA"/>
    <w:rsid w:val="00EB2E34"/>
    <w:rsid w:val="00EB6D92"/>
    <w:rsid w:val="00EC07EF"/>
    <w:rsid w:val="00EC0CCA"/>
    <w:rsid w:val="00EC0D06"/>
    <w:rsid w:val="00EC46B4"/>
    <w:rsid w:val="00EC777E"/>
    <w:rsid w:val="00ED0FE5"/>
    <w:rsid w:val="00ED5A30"/>
    <w:rsid w:val="00EE362A"/>
    <w:rsid w:val="00EE4835"/>
    <w:rsid w:val="00EE5BD8"/>
    <w:rsid w:val="00EE5E1E"/>
    <w:rsid w:val="00EE6416"/>
    <w:rsid w:val="00EE7036"/>
    <w:rsid w:val="00EF1325"/>
    <w:rsid w:val="00EF2C86"/>
    <w:rsid w:val="00EF411E"/>
    <w:rsid w:val="00EF4C1E"/>
    <w:rsid w:val="00EF5D8D"/>
    <w:rsid w:val="00EF65A6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57B1"/>
    <w:rsid w:val="00F879A6"/>
    <w:rsid w:val="00F903C1"/>
    <w:rsid w:val="00F90B0C"/>
    <w:rsid w:val="00F91016"/>
    <w:rsid w:val="00F924EB"/>
    <w:rsid w:val="00F97100"/>
    <w:rsid w:val="00F9767F"/>
    <w:rsid w:val="00F97C4B"/>
    <w:rsid w:val="00FA0B93"/>
    <w:rsid w:val="00FA5682"/>
    <w:rsid w:val="00FA5976"/>
    <w:rsid w:val="00FA70DF"/>
    <w:rsid w:val="00FA7D84"/>
    <w:rsid w:val="00FB0886"/>
    <w:rsid w:val="00FB2E19"/>
    <w:rsid w:val="00FB3112"/>
    <w:rsid w:val="00FB3BE8"/>
    <w:rsid w:val="00FB49E5"/>
    <w:rsid w:val="00FB4FEB"/>
    <w:rsid w:val="00FB6920"/>
    <w:rsid w:val="00FC2090"/>
    <w:rsid w:val="00FD0A10"/>
    <w:rsid w:val="00FD0D87"/>
    <w:rsid w:val="00FD26F4"/>
    <w:rsid w:val="00FD4D27"/>
    <w:rsid w:val="00FD5600"/>
    <w:rsid w:val="00FE034F"/>
    <w:rsid w:val="00FE5921"/>
    <w:rsid w:val="00FE763B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6.png"/><Relationship Id="rId159" Type="http://schemas.openxmlformats.org/officeDocument/2006/relationships/image" Target="media/image147.png"/><Relationship Id="rId170" Type="http://schemas.openxmlformats.org/officeDocument/2006/relationships/image" Target="media/image157.png"/><Relationship Id="rId191" Type="http://schemas.openxmlformats.org/officeDocument/2006/relationships/image" Target="media/image177.png"/><Relationship Id="rId205" Type="http://schemas.openxmlformats.org/officeDocument/2006/relationships/fontTable" Target="fontTable.xml"/><Relationship Id="rId107" Type="http://schemas.openxmlformats.org/officeDocument/2006/relationships/image" Target="media/image95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6.png"/><Relationship Id="rId149" Type="http://schemas.openxmlformats.org/officeDocument/2006/relationships/image" Target="media/image137.png"/><Relationship Id="rId5" Type="http://schemas.openxmlformats.org/officeDocument/2006/relationships/webSettings" Target="webSettings.xml"/><Relationship Id="rId95" Type="http://schemas.openxmlformats.org/officeDocument/2006/relationships/image" Target="media/image83.png"/><Relationship Id="rId160" Type="http://schemas.openxmlformats.org/officeDocument/2006/relationships/hyperlink" Target="https://www.w3school.com.cn/sql/func_date_format.asp" TargetMode="External"/><Relationship Id="rId181" Type="http://schemas.openxmlformats.org/officeDocument/2006/relationships/image" Target="media/image167.png"/><Relationship Id="rId22" Type="http://schemas.openxmlformats.org/officeDocument/2006/relationships/image" Target="media/image14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6.png"/><Relationship Id="rId139" Type="http://schemas.openxmlformats.org/officeDocument/2006/relationships/image" Target="media/image127.png"/><Relationship Id="rId85" Type="http://schemas.openxmlformats.org/officeDocument/2006/relationships/hyperlink" Target="https://blog.csdn.net/qq_33285112/article/details/78982766" TargetMode="External"/><Relationship Id="rId150" Type="http://schemas.openxmlformats.org/officeDocument/2006/relationships/image" Target="media/image138.png"/><Relationship Id="rId171" Type="http://schemas.openxmlformats.org/officeDocument/2006/relationships/image" Target="media/image158.png"/><Relationship Id="rId192" Type="http://schemas.openxmlformats.org/officeDocument/2006/relationships/image" Target="media/image178.png"/><Relationship Id="rId206" Type="http://schemas.openxmlformats.org/officeDocument/2006/relationships/theme" Target="theme/theme1.xml"/><Relationship Id="rId12" Type="http://schemas.openxmlformats.org/officeDocument/2006/relationships/image" Target="media/image4.png"/><Relationship Id="rId33" Type="http://schemas.openxmlformats.org/officeDocument/2006/relationships/image" Target="media/image24.png"/><Relationship Id="rId108" Type="http://schemas.openxmlformats.org/officeDocument/2006/relationships/image" Target="media/image96.png"/><Relationship Id="rId129" Type="http://schemas.openxmlformats.org/officeDocument/2006/relationships/image" Target="media/image117.png"/><Relationship Id="rId54" Type="http://schemas.openxmlformats.org/officeDocument/2006/relationships/image" Target="media/image45.png"/><Relationship Id="rId75" Type="http://schemas.openxmlformats.org/officeDocument/2006/relationships/image" Target="media/image66.png"/><Relationship Id="rId96" Type="http://schemas.openxmlformats.org/officeDocument/2006/relationships/image" Target="media/image84.png"/><Relationship Id="rId140" Type="http://schemas.openxmlformats.org/officeDocument/2006/relationships/image" Target="media/image128.png"/><Relationship Id="rId161" Type="http://schemas.openxmlformats.org/officeDocument/2006/relationships/image" Target="media/image148.png"/><Relationship Id="rId182" Type="http://schemas.openxmlformats.org/officeDocument/2006/relationships/image" Target="media/image168.png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07.png"/><Relationship Id="rId44" Type="http://schemas.openxmlformats.org/officeDocument/2006/relationships/image" Target="media/image35.png"/><Relationship Id="rId65" Type="http://schemas.openxmlformats.org/officeDocument/2006/relationships/image" Target="media/image56.png"/><Relationship Id="rId86" Type="http://schemas.openxmlformats.org/officeDocument/2006/relationships/hyperlink" Target="https://www.cnblogs.com/kingxiaozi/p/10619680.html" TargetMode="External"/><Relationship Id="rId130" Type="http://schemas.openxmlformats.org/officeDocument/2006/relationships/image" Target="media/image118.png"/><Relationship Id="rId151" Type="http://schemas.openxmlformats.org/officeDocument/2006/relationships/image" Target="media/image139.png"/><Relationship Id="rId172" Type="http://schemas.openxmlformats.org/officeDocument/2006/relationships/image" Target="media/image159.png"/><Relationship Id="rId193" Type="http://schemas.openxmlformats.org/officeDocument/2006/relationships/image" Target="media/image179.png"/><Relationship Id="rId13" Type="http://schemas.openxmlformats.org/officeDocument/2006/relationships/image" Target="media/image5.png"/><Relationship Id="rId109" Type="http://schemas.openxmlformats.org/officeDocument/2006/relationships/image" Target="media/image97.png"/><Relationship Id="rId34" Type="http://schemas.openxmlformats.org/officeDocument/2006/relationships/image" Target="media/image25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5.png"/><Relationship Id="rId120" Type="http://schemas.openxmlformats.org/officeDocument/2006/relationships/image" Target="media/image108.png"/><Relationship Id="rId141" Type="http://schemas.openxmlformats.org/officeDocument/2006/relationships/image" Target="media/image129.png"/><Relationship Id="rId7" Type="http://schemas.openxmlformats.org/officeDocument/2006/relationships/endnotes" Target="endnotes.xml"/><Relationship Id="rId162" Type="http://schemas.openxmlformats.org/officeDocument/2006/relationships/image" Target="media/image149.png"/><Relationship Id="rId183" Type="http://schemas.openxmlformats.org/officeDocument/2006/relationships/image" Target="media/image169.pn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hyperlink" Target="https://www.codenong.com/cs106631509/" TargetMode="External"/><Relationship Id="rId110" Type="http://schemas.openxmlformats.org/officeDocument/2006/relationships/image" Target="media/image98.png"/><Relationship Id="rId115" Type="http://schemas.openxmlformats.org/officeDocument/2006/relationships/image" Target="media/image103.png"/><Relationship Id="rId131" Type="http://schemas.openxmlformats.org/officeDocument/2006/relationships/image" Target="media/image119.png"/><Relationship Id="rId136" Type="http://schemas.openxmlformats.org/officeDocument/2006/relationships/image" Target="media/image124.png"/><Relationship Id="rId157" Type="http://schemas.openxmlformats.org/officeDocument/2006/relationships/image" Target="media/image145.png"/><Relationship Id="rId178" Type="http://schemas.openxmlformats.org/officeDocument/2006/relationships/image" Target="media/image164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52" Type="http://schemas.openxmlformats.org/officeDocument/2006/relationships/image" Target="media/image140.png"/><Relationship Id="rId173" Type="http://schemas.openxmlformats.org/officeDocument/2006/relationships/image" Target="media/image160.png"/><Relationship Id="rId194" Type="http://schemas.openxmlformats.org/officeDocument/2006/relationships/image" Target="media/image180.png"/><Relationship Id="rId199" Type="http://schemas.openxmlformats.org/officeDocument/2006/relationships/image" Target="media/image185.png"/><Relationship Id="rId203" Type="http://schemas.openxmlformats.org/officeDocument/2006/relationships/hyperlink" Target="http://localhost/phpmyadmin/url.php?url=https://dev.mysql.com/doc/refman/5.5/en/select.html" TargetMode="Externa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126" Type="http://schemas.openxmlformats.org/officeDocument/2006/relationships/image" Target="media/image114.png"/><Relationship Id="rId147" Type="http://schemas.openxmlformats.org/officeDocument/2006/relationships/image" Target="media/image135.png"/><Relationship Id="rId168" Type="http://schemas.openxmlformats.org/officeDocument/2006/relationships/image" Target="media/image155.png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121" Type="http://schemas.openxmlformats.org/officeDocument/2006/relationships/image" Target="media/image109.png"/><Relationship Id="rId142" Type="http://schemas.openxmlformats.org/officeDocument/2006/relationships/image" Target="media/image130.png"/><Relationship Id="rId163" Type="http://schemas.openxmlformats.org/officeDocument/2006/relationships/image" Target="media/image150.png"/><Relationship Id="rId184" Type="http://schemas.openxmlformats.org/officeDocument/2006/relationships/image" Target="media/image170.png"/><Relationship Id="rId189" Type="http://schemas.openxmlformats.org/officeDocument/2006/relationships/image" Target="media/image175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4.png"/><Relationship Id="rId137" Type="http://schemas.openxmlformats.org/officeDocument/2006/relationships/image" Target="media/image125.png"/><Relationship Id="rId158" Type="http://schemas.openxmlformats.org/officeDocument/2006/relationships/image" Target="media/image146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6.emf"/><Relationship Id="rId111" Type="http://schemas.openxmlformats.org/officeDocument/2006/relationships/image" Target="media/image99.png"/><Relationship Id="rId132" Type="http://schemas.openxmlformats.org/officeDocument/2006/relationships/image" Target="media/image120.png"/><Relationship Id="rId153" Type="http://schemas.openxmlformats.org/officeDocument/2006/relationships/image" Target="media/image141.png"/><Relationship Id="rId174" Type="http://schemas.openxmlformats.org/officeDocument/2006/relationships/image" Target="media/image161.png"/><Relationship Id="rId179" Type="http://schemas.openxmlformats.org/officeDocument/2006/relationships/image" Target="media/image165.png"/><Relationship Id="rId195" Type="http://schemas.openxmlformats.org/officeDocument/2006/relationships/image" Target="media/image181.png"/><Relationship Id="rId190" Type="http://schemas.openxmlformats.org/officeDocument/2006/relationships/image" Target="media/image176.png"/><Relationship Id="rId204" Type="http://schemas.openxmlformats.org/officeDocument/2006/relationships/footer" Target="footer1.xml"/><Relationship Id="rId15" Type="http://schemas.openxmlformats.org/officeDocument/2006/relationships/image" Target="media/image7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4.png"/><Relationship Id="rId127" Type="http://schemas.openxmlformats.org/officeDocument/2006/relationships/image" Target="media/image115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122" Type="http://schemas.openxmlformats.org/officeDocument/2006/relationships/image" Target="media/image110.png"/><Relationship Id="rId143" Type="http://schemas.openxmlformats.org/officeDocument/2006/relationships/image" Target="media/image131.png"/><Relationship Id="rId148" Type="http://schemas.openxmlformats.org/officeDocument/2006/relationships/image" Target="media/image136.png"/><Relationship Id="rId164" Type="http://schemas.openxmlformats.org/officeDocument/2006/relationships/image" Target="media/image151.png"/><Relationship Id="rId169" Type="http://schemas.openxmlformats.org/officeDocument/2006/relationships/image" Target="media/image156.png"/><Relationship Id="rId185" Type="http://schemas.openxmlformats.org/officeDocument/2006/relationships/image" Target="media/image17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6.png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77.emf"/><Relationship Id="rId112" Type="http://schemas.openxmlformats.org/officeDocument/2006/relationships/image" Target="media/image100.png"/><Relationship Id="rId133" Type="http://schemas.openxmlformats.org/officeDocument/2006/relationships/image" Target="media/image121.png"/><Relationship Id="rId154" Type="http://schemas.openxmlformats.org/officeDocument/2006/relationships/image" Target="media/image142.png"/><Relationship Id="rId175" Type="http://schemas.openxmlformats.org/officeDocument/2006/relationships/hyperlink" Target="https://data.moi.gov.tw/MoiOD/Data/DataDetail.aspx?oid=1B56C087-43D9-4B4B-B08C-D7B6A750E033" TargetMode="External"/><Relationship Id="rId196" Type="http://schemas.openxmlformats.org/officeDocument/2006/relationships/image" Target="media/image182.png"/><Relationship Id="rId200" Type="http://schemas.openxmlformats.org/officeDocument/2006/relationships/image" Target="media/image186.png"/><Relationship Id="rId16" Type="http://schemas.openxmlformats.org/officeDocument/2006/relationships/image" Target="media/image8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0.png"/><Relationship Id="rId123" Type="http://schemas.openxmlformats.org/officeDocument/2006/relationships/image" Target="media/image111.png"/><Relationship Id="rId144" Type="http://schemas.openxmlformats.org/officeDocument/2006/relationships/image" Target="media/image132.png"/><Relationship Id="rId90" Type="http://schemas.openxmlformats.org/officeDocument/2006/relationships/image" Target="media/image78.png"/><Relationship Id="rId165" Type="http://schemas.openxmlformats.org/officeDocument/2006/relationships/image" Target="media/image152.png"/><Relationship Id="rId186" Type="http://schemas.openxmlformats.org/officeDocument/2006/relationships/image" Target="media/image172.png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1.png"/><Relationship Id="rId134" Type="http://schemas.openxmlformats.org/officeDocument/2006/relationships/image" Target="media/image122.png"/><Relationship Id="rId80" Type="http://schemas.openxmlformats.org/officeDocument/2006/relationships/image" Target="media/image71.png"/><Relationship Id="rId155" Type="http://schemas.openxmlformats.org/officeDocument/2006/relationships/image" Target="media/image143.png"/><Relationship Id="rId176" Type="http://schemas.openxmlformats.org/officeDocument/2006/relationships/image" Target="media/image162.png"/><Relationship Id="rId197" Type="http://schemas.openxmlformats.org/officeDocument/2006/relationships/image" Target="media/image183.png"/><Relationship Id="rId201" Type="http://schemas.openxmlformats.org/officeDocument/2006/relationships/image" Target="media/image187.png"/><Relationship Id="rId17" Type="http://schemas.openxmlformats.org/officeDocument/2006/relationships/image" Target="media/image9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1.png"/><Relationship Id="rId124" Type="http://schemas.openxmlformats.org/officeDocument/2006/relationships/image" Target="media/image112.png"/><Relationship Id="rId70" Type="http://schemas.openxmlformats.org/officeDocument/2006/relationships/image" Target="media/image61.png"/><Relationship Id="rId91" Type="http://schemas.openxmlformats.org/officeDocument/2006/relationships/image" Target="media/image79.png"/><Relationship Id="rId145" Type="http://schemas.openxmlformats.org/officeDocument/2006/relationships/image" Target="media/image133.png"/><Relationship Id="rId166" Type="http://schemas.openxmlformats.org/officeDocument/2006/relationships/image" Target="media/image153.png"/><Relationship Id="rId187" Type="http://schemas.openxmlformats.org/officeDocument/2006/relationships/image" Target="media/image173.png"/><Relationship Id="rId1" Type="http://schemas.openxmlformats.org/officeDocument/2006/relationships/customXml" Target="../customXml/item1.xml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2.png"/><Relationship Id="rId60" Type="http://schemas.openxmlformats.org/officeDocument/2006/relationships/image" Target="media/image51.png"/><Relationship Id="rId81" Type="http://schemas.openxmlformats.org/officeDocument/2006/relationships/image" Target="media/image72.png"/><Relationship Id="rId135" Type="http://schemas.openxmlformats.org/officeDocument/2006/relationships/image" Target="media/image123.png"/><Relationship Id="rId156" Type="http://schemas.openxmlformats.org/officeDocument/2006/relationships/image" Target="media/image144.png"/><Relationship Id="rId177" Type="http://schemas.openxmlformats.org/officeDocument/2006/relationships/image" Target="media/image163.png"/><Relationship Id="rId198" Type="http://schemas.openxmlformats.org/officeDocument/2006/relationships/image" Target="media/image184.png"/><Relationship Id="rId202" Type="http://schemas.openxmlformats.org/officeDocument/2006/relationships/image" Target="media/image188.png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50" Type="http://schemas.openxmlformats.org/officeDocument/2006/relationships/image" Target="media/image41.png"/><Relationship Id="rId104" Type="http://schemas.openxmlformats.org/officeDocument/2006/relationships/image" Target="media/image92.png"/><Relationship Id="rId125" Type="http://schemas.openxmlformats.org/officeDocument/2006/relationships/image" Target="media/image113.png"/><Relationship Id="rId146" Type="http://schemas.openxmlformats.org/officeDocument/2006/relationships/image" Target="media/image134.jpeg"/><Relationship Id="rId167" Type="http://schemas.openxmlformats.org/officeDocument/2006/relationships/image" Target="media/image154.png"/><Relationship Id="rId188" Type="http://schemas.openxmlformats.org/officeDocument/2006/relationships/image" Target="media/image174.png"/><Relationship Id="rId71" Type="http://schemas.openxmlformats.org/officeDocument/2006/relationships/image" Target="media/image62.png"/><Relationship Id="rId92" Type="http://schemas.openxmlformats.org/officeDocument/2006/relationships/image" Target="media/image80.png"/><Relationship Id="rId2" Type="http://schemas.openxmlformats.org/officeDocument/2006/relationships/numbering" Target="numbering.xml"/><Relationship Id="rId29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D1432E-4197-4310-88B1-98A7EFA48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2</TotalTime>
  <Pages>96</Pages>
  <Words>4224</Words>
  <Characters>24079</Characters>
  <Application>Microsoft Office Word</Application>
  <DocSecurity>0</DocSecurity>
  <Lines>200</Lines>
  <Paragraphs>56</Paragraphs>
  <ScaleCrop>false</ScaleCrop>
  <Company/>
  <LinksUpToDate>false</LinksUpToDate>
  <CharactersWithSpaces>28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037</cp:revision>
  <cp:lastPrinted>2021-05-06T15:12:00Z</cp:lastPrinted>
  <dcterms:created xsi:type="dcterms:W3CDTF">2019-11-04T07:26:00Z</dcterms:created>
  <dcterms:modified xsi:type="dcterms:W3CDTF">2021-05-11T17:33:00Z</dcterms:modified>
</cp:coreProperties>
</file>